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0988B76" w14:textId="77777777" w:rsidR="00512D35" w:rsidRDefault="00556965" w:rsidP="00512D3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E90B0DE" w:rsidR="007B4A91" w:rsidRPr="00512D35" w:rsidRDefault="00512D35" w:rsidP="00512D35">
      <w:pPr>
        <w:ind w:left="720"/>
        <w:rPr>
          <w:sz w:val="28"/>
          <w:szCs w:val="28"/>
        </w:rPr>
      </w:pPr>
      <w:r>
        <w:rPr>
          <w:sz w:val="28"/>
          <w:szCs w:val="28"/>
        </w:rPr>
        <w:t>Space Lords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063A0A9" w:rsidR="007B4A91" w:rsidRDefault="00512D3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make the </w:t>
      </w:r>
      <w:proofErr w:type="spellStart"/>
      <w:r>
        <w:rPr>
          <w:sz w:val="28"/>
          <w:szCs w:val="28"/>
        </w:rPr>
        <w:t>shaceship</w:t>
      </w:r>
      <w:proofErr w:type="spellEnd"/>
      <w:r>
        <w:rPr>
          <w:sz w:val="28"/>
          <w:szCs w:val="28"/>
        </w:rPr>
        <w:t xml:space="preserve"> not touch the asteroids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DB7C83B" w:rsidR="007B4A91" w:rsidRDefault="00512D35" w:rsidP="00512D35">
      <w:pPr>
        <w:rPr>
          <w:sz w:val="28"/>
          <w:szCs w:val="28"/>
        </w:rPr>
      </w:pPr>
      <w:r>
        <w:rPr>
          <w:sz w:val="28"/>
          <w:szCs w:val="28"/>
        </w:rPr>
        <w:t xml:space="preserve"> You are in a spaceship and you occur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asteroid belt. You have to dodge </w:t>
      </w:r>
    </w:p>
    <w:p w14:paraId="4A2BBC4F" w14:textId="3478F9B4" w:rsidR="007B4A91" w:rsidRDefault="00000000" w:rsidP="00512D35">
      <w:pPr>
        <w:rPr>
          <w:sz w:val="28"/>
          <w:szCs w:val="28"/>
        </w:rPr>
      </w:pPr>
      <w:r>
        <w:pict w14:anchorId="04BE5B81">
          <v:rect id="_x0000_i1044" style="width:0;height:1.5pt" o:hralign="center" o:bullet="t" o:hrstd="t" o:hr="t" fillcolor="#a0a0a0" stroked="f"/>
        </w:pict>
      </w:r>
    </w:p>
    <w:p w14:paraId="274EC38B" w14:textId="6661ABB8" w:rsidR="00512D35" w:rsidRDefault="00512D35" w:rsidP="00512D35">
      <w:pPr>
        <w:rPr>
          <w:sz w:val="28"/>
          <w:szCs w:val="28"/>
        </w:rPr>
      </w:pPr>
      <w:r>
        <w:rPr>
          <w:sz w:val="28"/>
          <w:szCs w:val="28"/>
        </w:rPr>
        <w:t>the asteroids.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45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5267266" w:rsidR="007B4A91" w:rsidRDefault="00512D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76ADF6C" w:rsidR="007B4A91" w:rsidRDefault="00512D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up and down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835969E" w:rsidR="007B4A91" w:rsidRDefault="00512D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7B8800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B0D4F9E" w:rsidR="007B4A91" w:rsidRDefault="00512D3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C14E54F" w:rsidR="007B4A91" w:rsidRDefault="00512D3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mage the spaceship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20404D44" w:rsidR="007B4A91" w:rsidRDefault="00255EB5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24B594F8" wp14:editId="62F33B9E">
                <wp:simplePos x="0" y="0"/>
                <wp:positionH relativeFrom="column">
                  <wp:posOffset>-580380</wp:posOffset>
                </wp:positionH>
                <wp:positionV relativeFrom="paragraph">
                  <wp:posOffset>-52000</wp:posOffset>
                </wp:positionV>
                <wp:extent cx="650160" cy="482400"/>
                <wp:effectExtent l="57150" t="38100" r="55245" b="51435"/>
                <wp:wrapNone/>
                <wp:docPr id="714102681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650160" cy="48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A4CE4B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-46.4pt;margin-top:-4.8pt;width:52.65pt;height:39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">
                <v:imagedata r:id="rId6" o:title=""/>
              </v:shape>
            </w:pict>
          </mc:Fallback>
        </mc:AlternateContent>
      </w:r>
    </w:p>
    <w:p w14:paraId="14BD3334" w14:textId="107B32E5" w:rsidR="007B4A91" w:rsidRDefault="00255EB5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04E2FA15" wp14:editId="5CAAE8B1">
                <wp:simplePos x="0" y="0"/>
                <wp:positionH relativeFrom="column">
                  <wp:posOffset>4405620</wp:posOffset>
                </wp:positionH>
                <wp:positionV relativeFrom="paragraph">
                  <wp:posOffset>-112985</wp:posOffset>
                </wp:positionV>
                <wp:extent cx="495720" cy="435960"/>
                <wp:effectExtent l="38100" t="38100" r="57150" b="40640"/>
                <wp:wrapNone/>
                <wp:docPr id="1771362050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495720" cy="43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F1CBB8" id="Ink 22" o:spid="_x0000_s1026" type="#_x0000_t75" style="position:absolute;margin-left:346.2pt;margin-top:-9.6pt;width:40.45pt;height:35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">
                <v:imagedata r:id="rId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407041CD" wp14:editId="560F8B58">
                <wp:simplePos x="0" y="0"/>
                <wp:positionH relativeFrom="column">
                  <wp:posOffset>3670300</wp:posOffset>
                </wp:positionH>
                <wp:positionV relativeFrom="paragraph">
                  <wp:posOffset>-42545</wp:posOffset>
                </wp:positionV>
                <wp:extent cx="643255" cy="281940"/>
                <wp:effectExtent l="38100" t="38100" r="42545" b="41910"/>
                <wp:wrapNone/>
                <wp:docPr id="28467765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643255" cy="281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1BEE23" id="Ink 21" o:spid="_x0000_s1026" type="#_x0000_t75" style="position:absolute;margin-left:288.3pt;margin-top:-4.05pt;width:52.05pt;height:23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">
                <v:imagedata r:id="rId1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75ABA68F" wp14:editId="64F42FCF">
                <wp:simplePos x="0" y="0"/>
                <wp:positionH relativeFrom="column">
                  <wp:posOffset>3328670</wp:posOffset>
                </wp:positionH>
                <wp:positionV relativeFrom="paragraph">
                  <wp:posOffset>-82550</wp:posOffset>
                </wp:positionV>
                <wp:extent cx="178390" cy="294640"/>
                <wp:effectExtent l="38100" t="38100" r="50800" b="48260"/>
                <wp:wrapNone/>
                <wp:docPr id="1167587811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78390" cy="29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63FC6F" id="Ink 16" o:spid="_x0000_s1026" type="#_x0000_t75" style="position:absolute;margin-left:261.4pt;margin-top:-7.2pt;width:15.5pt;height:24.6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">
                <v:imagedata r:id="rId1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0F5DD4D8" wp14:editId="49EEF737">
                <wp:simplePos x="0" y="0"/>
                <wp:positionH relativeFrom="column">
                  <wp:posOffset>1475740</wp:posOffset>
                </wp:positionH>
                <wp:positionV relativeFrom="paragraph">
                  <wp:posOffset>-217805</wp:posOffset>
                </wp:positionV>
                <wp:extent cx="1377765" cy="488315"/>
                <wp:effectExtent l="57150" t="38100" r="0" b="45085"/>
                <wp:wrapNone/>
                <wp:docPr id="1937354276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377765" cy="488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FF53BD" id="Ink 13" o:spid="_x0000_s1026" type="#_x0000_t75" style="position:absolute;margin-left:115.5pt;margin-top:-17.85pt;width:109.9pt;height:39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">
                <v:imagedata r:id="rId1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58AA662" wp14:editId="4A3F44D8">
                <wp:simplePos x="0" y="0"/>
                <wp:positionH relativeFrom="column">
                  <wp:posOffset>944580</wp:posOffset>
                </wp:positionH>
                <wp:positionV relativeFrom="paragraph">
                  <wp:posOffset>-89225</wp:posOffset>
                </wp:positionV>
                <wp:extent cx="452520" cy="347760"/>
                <wp:effectExtent l="38100" t="57150" r="43180" b="52705"/>
                <wp:wrapNone/>
                <wp:docPr id="928472172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52520" cy="34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95AAFD" id="Ink 4" o:spid="_x0000_s1026" type="#_x0000_t75" style="position:absolute;margin-left:73.7pt;margin-top:-7.75pt;width:37.05pt;height:28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">
                <v:imagedata r:id="rId1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05975A4B" wp14:editId="07A2746D">
                <wp:simplePos x="0" y="0"/>
                <wp:positionH relativeFrom="column">
                  <wp:posOffset>182460</wp:posOffset>
                </wp:positionH>
                <wp:positionV relativeFrom="paragraph">
                  <wp:posOffset>-73025</wp:posOffset>
                </wp:positionV>
                <wp:extent cx="284400" cy="273600"/>
                <wp:effectExtent l="57150" t="57150" r="40005" b="50800"/>
                <wp:wrapNone/>
                <wp:docPr id="657987548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84400" cy="27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EDE7C1" id="Ink 3" o:spid="_x0000_s1026" type="#_x0000_t75" style="position:absolute;margin-left:13.65pt;margin-top:-6.45pt;width:23.85pt;height:2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">
                <v:imagedata r:id="rId18" o:title=""/>
              </v:shape>
            </w:pict>
          </mc:Fallback>
        </mc:AlternateContent>
      </w:r>
      <w:r>
        <w:rPr>
          <w:sz w:val="28"/>
          <w:szCs w:val="28"/>
        </w:rPr>
        <w:t>0</w:t>
      </w:r>
    </w:p>
    <w:p w14:paraId="39620D9C" w14:textId="1B34E4E5" w:rsidR="007B4A91" w:rsidRDefault="00255EB5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7229C9F5" wp14:editId="30B92C31">
                <wp:simplePos x="0" y="0"/>
                <wp:positionH relativeFrom="column">
                  <wp:posOffset>5148580</wp:posOffset>
                </wp:positionH>
                <wp:positionV relativeFrom="paragraph">
                  <wp:posOffset>-323215</wp:posOffset>
                </wp:positionV>
                <wp:extent cx="810260" cy="876935"/>
                <wp:effectExtent l="57150" t="38100" r="46990" b="56515"/>
                <wp:wrapNone/>
                <wp:docPr id="1369638962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810260" cy="876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BF4B8A" id="Ink 25" o:spid="_x0000_s1026" type="#_x0000_t75" style="position:absolute;margin-left:404.7pt;margin-top:-26.15pt;width:65.2pt;height:70.4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">
                <v:imagedata r:id="rId20" o:title=""/>
              </v:shape>
            </w:pict>
          </mc:Fallback>
        </mc:AlternateContent>
      </w:r>
      <w:r w:rsidR="00556965"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1E861E3" w:rsidR="00556965" w:rsidRDefault="0080357D">
      <w:r>
        <w:t xml:space="preserve">The game looks like the t-rex game. </w:t>
      </w:r>
      <w:proofErr w:type="gramStart"/>
      <w:r>
        <w:t>Instead</w:t>
      </w:r>
      <w:proofErr w:type="gramEnd"/>
      <w:r>
        <w:t xml:space="preserve"> there is a rocket. Instead of the cactuses there are the asteroids. In the t-rex game you could only jump up but in this </w:t>
      </w:r>
      <w:proofErr w:type="gramStart"/>
      <w:r>
        <w:t>game</w:t>
      </w:r>
      <w:proofErr w:type="gramEnd"/>
      <w:r>
        <w:t xml:space="preserve"> you can go up and down.</w:t>
      </w:r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274F7CED" w:rsidR="007B4A91" w:rsidRDefault="007B4A91">
      <w:pPr>
        <w:rPr>
          <w:sz w:val="28"/>
          <w:szCs w:val="28"/>
        </w:rPr>
      </w:pPr>
    </w:p>
    <w:p w14:paraId="442F6C1C" w14:textId="41DBC633" w:rsidR="007B4A91" w:rsidRDefault="007B4A91">
      <w:pPr>
        <w:rPr>
          <w:sz w:val="28"/>
          <w:szCs w:val="28"/>
        </w:rPr>
      </w:pPr>
    </w:p>
    <w:p w14:paraId="6A534FF3" w14:textId="2B00341B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91D7284" w14:textId="77777777" w:rsidR="0080357D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705F85FC" w14:textId="77777777" w:rsidR="0080357D" w:rsidRDefault="0080357D">
      <w:pPr>
        <w:rPr>
          <w:sz w:val="28"/>
          <w:szCs w:val="28"/>
        </w:rPr>
      </w:pPr>
    </w:p>
    <w:p w14:paraId="3FC726A4" w14:textId="21C17EB6" w:rsidR="007B4A91" w:rsidRDefault="0080357D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 made this game engaging by making the rocket being able to go up and down. Another way is I could add a health bar </w:t>
      </w:r>
      <w:r w:rsidR="00255EB5">
        <w:rPr>
          <w:sz w:val="28"/>
          <w:szCs w:val="28"/>
        </w:rPr>
        <w:t>and other things.</w:t>
      </w:r>
      <w:r w:rsidR="00556965">
        <w:rPr>
          <w:sz w:val="28"/>
          <w:szCs w:val="28"/>
        </w:rPr>
        <w:t xml:space="preserve"> </w:t>
      </w:r>
    </w:p>
    <w:p w14:paraId="24B987DE" w14:textId="2B68E0FC" w:rsidR="007B4A91" w:rsidRDefault="0080357D">
      <w:pPr>
        <w:rPr>
          <w:sz w:val="28"/>
          <w:szCs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18BE9AD" wp14:editId="6B7A295D">
                <wp:simplePos x="0" y="0"/>
                <wp:positionH relativeFrom="column">
                  <wp:posOffset>-2202180</wp:posOffset>
                </wp:positionH>
                <wp:positionV relativeFrom="paragraph">
                  <wp:posOffset>247530</wp:posOffset>
                </wp:positionV>
                <wp:extent cx="360" cy="360"/>
                <wp:effectExtent l="38100" t="38100" r="57150" b="57150"/>
                <wp:wrapNone/>
                <wp:docPr id="889261347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B85ECD" id="Ink 1" o:spid="_x0000_s1026" type="#_x0000_t75" style="position:absolute;margin-left:-174.1pt;margin-top:18.8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">
                <v:imagedata r:id="rId22" o:title=""/>
              </v:shape>
            </w:pict>
          </mc:Fallback>
        </mc:AlternateContent>
      </w:r>
      <w:r w:rsidR="00000000">
        <w:pict w14:anchorId="4F92B24E">
          <v:rect id="_x0000_i1035" style="width:0;height:1.5pt" o:hralign="center" o:hrstd="t" o:hr="t" fillcolor="#a0a0a0" stroked="f"/>
        </w:pict>
      </w:r>
      <w:r w:rsidR="00000000">
        <w:pict w14:anchorId="49CF2C3B">
          <v:rect id="_x0000_i1036" style="width:0;height:1.5pt" o:hralign="center" o:hrstd="t" o:hr="t" fillcolor="#a0a0a0" stroked="f"/>
        </w:pict>
      </w:r>
      <w:r w:rsidR="00000000">
        <w:pict w14:anchorId="2BE0C1BB">
          <v:rect id="_x0000_i1037" style="width:0;height:1.5pt" o:hralign="center" o:hrstd="t" o:hr="t" fillcolor="#a0a0a0" stroked="f"/>
        </w:pict>
      </w:r>
      <w:r w:rsidR="00000000">
        <w:pict w14:anchorId="6874E4CB">
          <v:rect id="_x0000_i1038" style="width:0;height:1.5pt" o:hralign="center" o:hrstd="t" o:hr="t" fillcolor="#a0a0a0" stroked="f"/>
        </w:pict>
      </w:r>
    </w:p>
    <w:p w14:paraId="7C9E10E8" w14:textId="5B2770A9" w:rsidR="007B4A91" w:rsidRDefault="008A4864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 wp14:anchorId="2E18EC4D" wp14:editId="16C8483C">
                <wp:simplePos x="0" y="0"/>
                <wp:positionH relativeFrom="column">
                  <wp:posOffset>340360</wp:posOffset>
                </wp:positionH>
                <wp:positionV relativeFrom="paragraph">
                  <wp:posOffset>1472565</wp:posOffset>
                </wp:positionV>
                <wp:extent cx="1969905" cy="436245"/>
                <wp:effectExtent l="57150" t="57150" r="68580" b="59055"/>
                <wp:wrapNone/>
                <wp:docPr id="211696932" name="Ink 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969905" cy="4362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2F7413" id="Ink 145" o:spid="_x0000_s1026" type="#_x0000_t75" style="position:absolute;margin-left:25.4pt;margin-top:114.55pt;width:157.9pt;height:37.1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">
                <v:imagedata r:id="rId2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D5B3B0C" wp14:editId="3EE7827F">
                <wp:simplePos x="0" y="0"/>
                <wp:positionH relativeFrom="column">
                  <wp:posOffset>988722</wp:posOffset>
                </wp:positionH>
                <wp:positionV relativeFrom="paragraph">
                  <wp:posOffset>1521676</wp:posOffset>
                </wp:positionV>
                <wp:extent cx="180000" cy="180000"/>
                <wp:effectExtent l="76200" t="38100" r="10795" b="86995"/>
                <wp:wrapNone/>
                <wp:docPr id="1616615466" name="Oval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-1318200">
                          <a:off x="0" y="0"/>
                          <a:ext cx="180000" cy="180000"/>
                        </a:xfrm>
                        <a:prstGeom prst="ellipse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36000"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2B4005" id="Oval 135" o:spid="_x0000_s1026" style="position:absolute;margin-left:77.85pt;margin-top:119.8pt;width:14.15pt;height:14.15pt;rotation:-1439826fd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" fillcolor="black" strokeweight="1mm">
                <v:fill opacity="3341f"/>
                <v:shadow on="t" color="black" opacity="22937f" origin=",.5" offset="0,.63889mm"/>
              </v:oval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BD0BAA4" wp14:editId="52860B44">
                <wp:simplePos x="0" y="0"/>
                <wp:positionH relativeFrom="column">
                  <wp:posOffset>691871</wp:posOffset>
                </wp:positionH>
                <wp:positionV relativeFrom="paragraph">
                  <wp:posOffset>1662140</wp:posOffset>
                </wp:positionV>
                <wp:extent cx="180000" cy="0"/>
                <wp:effectExtent l="57150" t="76200" r="48895" b="114300"/>
                <wp:wrapNone/>
                <wp:docPr id="1388723647" name="Straight Arrow Connector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-1024438">
                          <a:off x="0" y="0"/>
                          <a:ext cx="180000" cy="0"/>
                        </a:xfrm>
                        <a:prstGeom prst="straightConnector1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36000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0F6660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6" o:spid="_x0000_s1026" type="#_x0000_t32" style="position:absolute;margin-left:54.5pt;margin-top:130.9pt;width:14.15pt;height:0;rotation:-1118959fd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" filled="t" fillcolor="black" strokeweight="1mm">
                <v:fill opacity="3341f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 wp14:anchorId="2622998E" wp14:editId="73FAB616">
                <wp:simplePos x="0" y="0"/>
                <wp:positionH relativeFrom="column">
                  <wp:posOffset>1165980</wp:posOffset>
                </wp:positionH>
                <wp:positionV relativeFrom="paragraph">
                  <wp:posOffset>3949520</wp:posOffset>
                </wp:positionV>
                <wp:extent cx="861480" cy="276840"/>
                <wp:effectExtent l="114300" t="133350" r="148590" b="142875"/>
                <wp:wrapNone/>
                <wp:docPr id="2040881262" name="Ink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861480" cy="27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C0DCFE" id="Ink 125" o:spid="_x0000_s1026" type="#_x0000_t75" style="position:absolute;margin-left:86.85pt;margin-top:306.05pt;width:77.8pt;height:31.7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">
                <v:imagedata r:id="rId2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274B3D5" wp14:editId="59E6B64C">
                <wp:simplePos x="0" y="0"/>
                <wp:positionH relativeFrom="column">
                  <wp:posOffset>757800</wp:posOffset>
                </wp:positionH>
                <wp:positionV relativeFrom="paragraph">
                  <wp:posOffset>4010240</wp:posOffset>
                </wp:positionV>
                <wp:extent cx="180000" cy="180000"/>
                <wp:effectExtent l="114300" t="76200" r="67945" b="144145"/>
                <wp:wrapNone/>
                <wp:docPr id="2024804048" name="Oval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" cy="180000"/>
                        </a:xfrm>
                        <a:prstGeom prst="ellipse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26000">
                          <a:solidFill>
                            <a:srgbClr val="E7122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F9DDE02" id="Oval 124" o:spid="_x0000_s1026" style="position:absolute;margin-left:59.65pt;margin-top:315.75pt;width:14.15pt;height:14.1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" fillcolor="#e71224" strokecolor="#e71224" strokeweight="3.5mm">
                <v:fill opacity="3341f"/>
                <v:shadow on="t" color="black" opacity="22937f" origin=",.5" offset="0,.63889mm"/>
              </v:oval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 wp14:anchorId="23F6FAC3" wp14:editId="6CADE14B">
                <wp:simplePos x="0" y="0"/>
                <wp:positionH relativeFrom="column">
                  <wp:posOffset>203835</wp:posOffset>
                </wp:positionH>
                <wp:positionV relativeFrom="paragraph">
                  <wp:posOffset>3752850</wp:posOffset>
                </wp:positionV>
                <wp:extent cx="1980720" cy="703440"/>
                <wp:effectExtent l="114300" t="133350" r="153035" b="135255"/>
                <wp:wrapNone/>
                <wp:docPr id="2093625229" name="Ink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980720" cy="70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740790" id="Ink 123" o:spid="_x0000_s1026" type="#_x0000_t75" style="position:absolute;margin-left:11.1pt;margin-top:290.55pt;width:165.85pt;height:65.3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">
                <v:imagedata r:id="rId2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 wp14:anchorId="2C7B04E2" wp14:editId="587A83C0">
                <wp:simplePos x="0" y="0"/>
                <wp:positionH relativeFrom="column">
                  <wp:posOffset>3222660</wp:posOffset>
                </wp:positionH>
                <wp:positionV relativeFrom="paragraph">
                  <wp:posOffset>1424480</wp:posOffset>
                </wp:positionV>
                <wp:extent cx="465840" cy="307080"/>
                <wp:effectExtent l="133350" t="114300" r="125095" b="150495"/>
                <wp:wrapNone/>
                <wp:docPr id="1464427190" name="Ink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465840" cy="30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EE5383" id="Ink 120" o:spid="_x0000_s1026" type="#_x0000_t75" style="position:absolute;margin-left:248.8pt;margin-top:107.2pt;width:46.6pt;height:34.1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">
                <v:imagedata r:id="rId3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 wp14:anchorId="01EC4A2E" wp14:editId="4C3F16DF">
                <wp:simplePos x="0" y="0"/>
                <wp:positionH relativeFrom="column">
                  <wp:posOffset>2484300</wp:posOffset>
                </wp:positionH>
                <wp:positionV relativeFrom="paragraph">
                  <wp:posOffset>1312160</wp:posOffset>
                </wp:positionV>
                <wp:extent cx="1988640" cy="436320"/>
                <wp:effectExtent l="133350" t="133350" r="107315" b="135255"/>
                <wp:wrapNone/>
                <wp:docPr id="2096484922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988640" cy="43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B96F9E" id="Ink 116" o:spid="_x0000_s1026" type="#_x0000_t75" style="position:absolute;margin-left:190.65pt;margin-top:98.35pt;width:166.55pt;height:44.2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">
                <v:imagedata r:id="rId3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71A5B3C6" wp14:editId="0A52A9B6">
                <wp:simplePos x="0" y="0"/>
                <wp:positionH relativeFrom="column">
                  <wp:posOffset>4724580</wp:posOffset>
                </wp:positionH>
                <wp:positionV relativeFrom="paragraph">
                  <wp:posOffset>3695000</wp:posOffset>
                </wp:positionV>
                <wp:extent cx="632520" cy="430560"/>
                <wp:effectExtent l="114300" t="114300" r="129540" b="140970"/>
                <wp:wrapNone/>
                <wp:docPr id="1132848074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632520" cy="43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1C5284" id="Ink 115" o:spid="_x0000_s1026" type="#_x0000_t75" style="position:absolute;margin-left:367.05pt;margin-top:286pt;width:59.7pt;height:43.8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">
                <v:imagedata r:id="rId3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5871D13E" wp14:editId="1562E1F6">
                <wp:simplePos x="0" y="0"/>
                <wp:positionH relativeFrom="column">
                  <wp:posOffset>4766945</wp:posOffset>
                </wp:positionH>
                <wp:positionV relativeFrom="paragraph">
                  <wp:posOffset>2302510</wp:posOffset>
                </wp:positionV>
                <wp:extent cx="631800" cy="473735"/>
                <wp:effectExtent l="133350" t="133350" r="130810" b="135890"/>
                <wp:wrapNone/>
                <wp:docPr id="1842017654" name="Ink 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631800" cy="473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06881A" id="Ink 114" o:spid="_x0000_s1026" type="#_x0000_t75" style="position:absolute;margin-left:370.4pt;margin-top:176.35pt;width:59.7pt;height:47.2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">
                <v:imagedata r:id="rId3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075A3FB0" wp14:editId="39F7BA1C">
                <wp:simplePos x="0" y="0"/>
                <wp:positionH relativeFrom="column">
                  <wp:posOffset>3739515</wp:posOffset>
                </wp:positionH>
                <wp:positionV relativeFrom="paragraph">
                  <wp:posOffset>2104390</wp:posOffset>
                </wp:positionV>
                <wp:extent cx="410210" cy="320675"/>
                <wp:effectExtent l="114300" t="133350" r="104140" b="136525"/>
                <wp:wrapNone/>
                <wp:docPr id="16937502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410210" cy="3206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EA39ED" id="Ink 110" o:spid="_x0000_s1026" type="#_x0000_t75" style="position:absolute;margin-left:289.5pt;margin-top:160.75pt;width:42.2pt;height:35.1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">
                <v:imagedata r:id="rId3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005DA00D" wp14:editId="06731005">
                <wp:simplePos x="0" y="0"/>
                <wp:positionH relativeFrom="column">
                  <wp:posOffset>3619380</wp:posOffset>
                </wp:positionH>
                <wp:positionV relativeFrom="paragraph">
                  <wp:posOffset>3102440</wp:posOffset>
                </wp:positionV>
                <wp:extent cx="402840" cy="194040"/>
                <wp:effectExtent l="114300" t="114300" r="111760" b="149225"/>
                <wp:wrapNone/>
                <wp:docPr id="1883146565" name="Ink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402840" cy="19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60D5AB" id="Ink 107" o:spid="_x0000_s1026" type="#_x0000_t75" style="position:absolute;margin-left:280.05pt;margin-top:239.35pt;width:41.6pt;height:25.2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">
                <v:imagedata r:id="rId4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F33D438" wp14:editId="50578D3C">
                <wp:simplePos x="0" y="0"/>
                <wp:positionH relativeFrom="column">
                  <wp:posOffset>3490920</wp:posOffset>
                </wp:positionH>
                <wp:positionV relativeFrom="paragraph">
                  <wp:posOffset>2987480</wp:posOffset>
                </wp:positionV>
                <wp:extent cx="720000" cy="360000"/>
                <wp:effectExtent l="114300" t="76200" r="118745" b="154940"/>
                <wp:wrapNone/>
                <wp:docPr id="1307281948" name="Freeform: Shap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000" cy="360000"/>
                        </a:xfrm>
                        <a:custGeom>
                          <a:avLst/>
                          <a:gdLst>
                            <a:gd name="connsiteX0" fmla="*/ 114480 w 668520"/>
                            <a:gd name="connsiteY0" fmla="*/ 301680 h 301680"/>
                            <a:gd name="connsiteX1" fmla="*/ 668520 w 668520"/>
                            <a:gd name="connsiteY1" fmla="*/ 254520 h 301680"/>
                            <a:gd name="connsiteX2" fmla="*/ 532800 w 668520"/>
                            <a:gd name="connsiteY2" fmla="*/ 106200 h 301680"/>
                            <a:gd name="connsiteX3" fmla="*/ 0 w 668520"/>
                            <a:gd name="connsiteY3" fmla="*/ 0 h 3016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0" t="0" r="0" b="0"/>
                          <a:pathLst>
                            <a:path w="668520" h="301680">
                              <a:moveTo>
                                <a:pt x="114480" y="301680"/>
                              </a:moveTo>
                              <a:lnTo>
                                <a:pt x="668520" y="254520"/>
                              </a:lnTo>
                              <a:lnTo>
                                <a:pt x="532800" y="1062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6630D">
                            <a:alpha val="5000"/>
                          </a:srgbClr>
                        </a:solidFill>
                        <a:ln w="126000">
                          <a:solidFill>
                            <a:srgbClr val="F6630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FB0C12" id="Freeform: Shape 106" o:spid="_x0000_s1026" style="position:absolute;margin-left:274.9pt;margin-top:235.25pt;width:56.7pt;height:28.3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8520,301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" path="m114480,301680l668520,254520,532800,106200,,,114480,301680xe" fillcolor="#f6630d" strokecolor="#f6630d" strokeweight="3.5mm">
                <v:fill opacity="3341f"/>
                <v:shadow on="t" color="black" opacity="22937f" origin=",.5" offset="0,.63889mm"/>
                <v:path arrowok="t" o:connecttype="custom" o:connectlocs="123296,360000;720000,303723;573829,126730;0,0" o:connectangles="0,0,0,0" textboxrect="0,0,668520,301680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1CC49997" wp14:editId="43A63814">
                <wp:simplePos x="0" y="0"/>
                <wp:positionH relativeFrom="column">
                  <wp:posOffset>2506980</wp:posOffset>
                </wp:positionH>
                <wp:positionV relativeFrom="paragraph">
                  <wp:posOffset>3545205</wp:posOffset>
                </wp:positionV>
                <wp:extent cx="571980" cy="383940"/>
                <wp:effectExtent l="114300" t="114300" r="152400" b="149860"/>
                <wp:wrapNone/>
                <wp:docPr id="895284562" name="Ink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571980" cy="383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413E73" id="Ink 104" o:spid="_x0000_s1026" type="#_x0000_t75" style="position:absolute;margin-left:192.45pt;margin-top:274.2pt;width:55pt;height:40.1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">
                <v:imagedata r:id="rId4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013FEB0F" wp14:editId="182F4B30">
                <wp:simplePos x="0" y="0"/>
                <wp:positionH relativeFrom="column">
                  <wp:posOffset>2743140</wp:posOffset>
                </wp:positionH>
                <wp:positionV relativeFrom="paragraph">
                  <wp:posOffset>1881320</wp:posOffset>
                </wp:positionV>
                <wp:extent cx="425160" cy="659520"/>
                <wp:effectExtent l="114300" t="133350" r="127635" b="140970"/>
                <wp:wrapNone/>
                <wp:docPr id="587865753" name="Ink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425160" cy="65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503C47" id="Ink 101" o:spid="_x0000_s1026" type="#_x0000_t75" style="position:absolute;margin-left:211.05pt;margin-top:143.2pt;width:43.4pt;height:61.8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">
                <v:imagedata r:id="rId4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545F722A" wp14:editId="0102EC96">
                <wp:simplePos x="0" y="0"/>
                <wp:positionH relativeFrom="column">
                  <wp:posOffset>2006220</wp:posOffset>
                </wp:positionH>
                <wp:positionV relativeFrom="paragraph">
                  <wp:posOffset>2676920</wp:posOffset>
                </wp:positionV>
                <wp:extent cx="494640" cy="558000"/>
                <wp:effectExtent l="114300" t="114300" r="153670" b="147320"/>
                <wp:wrapNone/>
                <wp:docPr id="1493850725" name="Ink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494640" cy="55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F6FC5B" id="Ink 100" o:spid="_x0000_s1026" type="#_x0000_t75" style="position:absolute;margin-left:153pt;margin-top:205.85pt;width:48.9pt;height:53.9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">
                <v:imagedata r:id="rId4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0A207600" wp14:editId="43B6FE8F">
                <wp:simplePos x="0" y="0"/>
                <wp:positionH relativeFrom="column">
                  <wp:posOffset>1950420</wp:posOffset>
                </wp:positionH>
                <wp:positionV relativeFrom="paragraph">
                  <wp:posOffset>2722640</wp:posOffset>
                </wp:positionV>
                <wp:extent cx="108000" cy="503280"/>
                <wp:effectExtent l="114300" t="133350" r="139700" b="125730"/>
                <wp:wrapNone/>
                <wp:docPr id="1529443558" name="Ink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08000" cy="50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BCDE3F" id="Ink 99" o:spid="_x0000_s1026" type="#_x0000_t75" style="position:absolute;margin-left:148.65pt;margin-top:209.45pt;width:18.4pt;height:49.5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">
                <v:imagedata r:id="rId4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7480DD97" wp14:editId="76DC2533">
                <wp:simplePos x="0" y="0"/>
                <wp:positionH relativeFrom="column">
                  <wp:posOffset>2415540</wp:posOffset>
                </wp:positionH>
                <wp:positionV relativeFrom="paragraph">
                  <wp:posOffset>3736400</wp:posOffset>
                </wp:positionV>
                <wp:extent cx="360" cy="360"/>
                <wp:effectExtent l="114300" t="114300" r="95250" b="152400"/>
                <wp:wrapNone/>
                <wp:docPr id="398037638" name="Ink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10B41F" id="Ink 98" o:spid="_x0000_s1026" type="#_x0000_t75" style="position:absolute;margin-left:185.25pt;margin-top:289.25pt;width:9.95pt;height:9.9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">
                <v:imagedata r:id="rId5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37A87876" wp14:editId="68065CF0">
                <wp:simplePos x="0" y="0"/>
                <wp:positionH relativeFrom="column">
                  <wp:posOffset>2184780</wp:posOffset>
                </wp:positionH>
                <wp:positionV relativeFrom="paragraph">
                  <wp:posOffset>1949360</wp:posOffset>
                </wp:positionV>
                <wp:extent cx="650880" cy="645120"/>
                <wp:effectExtent l="114300" t="114300" r="130175" b="155575"/>
                <wp:wrapNone/>
                <wp:docPr id="770201107" name="Ink 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650880" cy="64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7A39E4" id="Ink 97" o:spid="_x0000_s1026" type="#_x0000_t75" style="position:absolute;margin-left:167.1pt;margin-top:148.55pt;width:61.15pt;height:60.7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">
                <v:imagedata r:id="rId5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E159C88" wp14:editId="22A9E728">
                <wp:simplePos x="0" y="0"/>
                <wp:positionH relativeFrom="column">
                  <wp:posOffset>2461320</wp:posOffset>
                </wp:positionH>
                <wp:positionV relativeFrom="paragraph">
                  <wp:posOffset>2079560</wp:posOffset>
                </wp:positionV>
                <wp:extent cx="360000" cy="360000"/>
                <wp:effectExtent l="114300" t="76200" r="135890" b="154940"/>
                <wp:wrapNone/>
                <wp:docPr id="403401206" name="Oval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ellipse">
                          <a:avLst/>
                        </a:prstGeom>
                        <a:solidFill>
                          <a:srgbClr val="849398">
                            <a:alpha val="5000"/>
                          </a:srgbClr>
                        </a:solidFill>
                        <a:ln w="126000">
                          <a:solidFill>
                            <a:srgbClr val="84939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49A47FE" id="Oval 96" o:spid="_x0000_s1026" style="position:absolute;margin-left:193.8pt;margin-top:163.75pt;width:28.35pt;height:28.3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" fillcolor="#849398" strokecolor="#849398" strokeweight="3.5mm">
                <v:fill opacity="3341f"/>
                <v:shadow on="t" color="black" opacity="22937f" origin=",.5" offset="0,.63889mm"/>
              </v:oval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0CA31902" wp14:editId="1A081372">
                <wp:simplePos x="0" y="0"/>
                <wp:positionH relativeFrom="column">
                  <wp:posOffset>3005940</wp:posOffset>
                </wp:positionH>
                <wp:positionV relativeFrom="paragraph">
                  <wp:posOffset>2920640</wp:posOffset>
                </wp:positionV>
                <wp:extent cx="439200" cy="351000"/>
                <wp:effectExtent l="133350" t="133350" r="132715" b="125730"/>
                <wp:wrapNone/>
                <wp:docPr id="1377308390" name="Ink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439200" cy="35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63B0F9" id="Ink 94" o:spid="_x0000_s1026" type="#_x0000_t75" style="position:absolute;margin-left:231.75pt;margin-top:225pt;width:44.55pt;height:37.6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">
                <v:imagedata r:id="rId5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8EB75A9" wp14:editId="3E3734BA">
                <wp:simplePos x="0" y="0"/>
                <wp:positionH relativeFrom="column">
                  <wp:posOffset>2310480</wp:posOffset>
                </wp:positionH>
                <wp:positionV relativeFrom="paragraph">
                  <wp:posOffset>3646640</wp:posOffset>
                </wp:positionV>
                <wp:extent cx="180000" cy="180000"/>
                <wp:effectExtent l="114300" t="76200" r="67945" b="144145"/>
                <wp:wrapNone/>
                <wp:docPr id="2106644174" name="Oval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" cy="180000"/>
                        </a:xfrm>
                        <a:prstGeom prst="ellipse">
                          <a:avLst/>
                        </a:prstGeom>
                        <a:solidFill>
                          <a:srgbClr val="849398">
                            <a:alpha val="5000"/>
                          </a:srgbClr>
                        </a:solidFill>
                        <a:ln w="126000">
                          <a:solidFill>
                            <a:srgbClr val="84939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871C12F" id="Oval 93" o:spid="_x0000_s1026" style="position:absolute;margin-left:181.95pt;margin-top:287.15pt;width:14.15pt;height:14.1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" fillcolor="#849398" strokecolor="#849398" strokeweight="3.5mm">
                <v:fill opacity="3341f"/>
                <v:shadow on="t" color="black" opacity="22937f" origin=",.5" offset="0,.63889mm"/>
              </v:oval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575872D6" wp14:editId="025EE01A">
                <wp:simplePos x="0" y="0"/>
                <wp:positionH relativeFrom="column">
                  <wp:posOffset>2559685</wp:posOffset>
                </wp:positionH>
                <wp:positionV relativeFrom="paragraph">
                  <wp:posOffset>2077085</wp:posOffset>
                </wp:positionV>
                <wp:extent cx="1061200" cy="312120"/>
                <wp:effectExtent l="114300" t="114300" r="139065" b="145415"/>
                <wp:wrapNone/>
                <wp:docPr id="1251082908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1061200" cy="31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251CDC" id="Ink 91" o:spid="_x0000_s1026" type="#_x0000_t75" style="position:absolute;margin-left:196.6pt;margin-top:158.6pt;width:93.45pt;height:34.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">
                <v:imagedata r:id="rId5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90B2C31" wp14:editId="1BC6E465">
                <wp:simplePos x="0" y="0"/>
                <wp:positionH relativeFrom="column">
                  <wp:posOffset>2465621</wp:posOffset>
                </wp:positionH>
                <wp:positionV relativeFrom="paragraph">
                  <wp:posOffset>2123820</wp:posOffset>
                </wp:positionV>
                <wp:extent cx="180000" cy="180000"/>
                <wp:effectExtent l="114300" t="95250" r="67945" b="144145"/>
                <wp:wrapNone/>
                <wp:docPr id="1883169374" name="Oval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-2515200">
                          <a:off x="0" y="0"/>
                          <a:ext cx="180000" cy="180000"/>
                        </a:xfrm>
                        <a:prstGeom prst="ellipse">
                          <a:avLst/>
                        </a:prstGeom>
                        <a:solidFill>
                          <a:srgbClr val="849398">
                            <a:alpha val="5000"/>
                          </a:srgbClr>
                        </a:solidFill>
                        <a:ln w="126000">
                          <a:solidFill>
                            <a:srgbClr val="84939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9FDD5DA" id="Oval 88" o:spid="_x0000_s1026" style="position:absolute;margin-left:194.15pt;margin-top:167.25pt;width:14.15pt;height:14.15pt;rotation:-2747269fd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" fillcolor="#849398" strokecolor="#849398" strokeweight="3.5mm">
                <v:fill opacity="3341f"/>
                <v:shadow on="t" color="black" opacity="22937f" origin=",.5" offset="0,.63889mm"/>
              </v:oval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1DB672F" wp14:editId="1871AC08">
                <wp:simplePos x="0" y="0"/>
                <wp:positionH relativeFrom="column">
                  <wp:posOffset>2366280</wp:posOffset>
                </wp:positionH>
                <wp:positionV relativeFrom="paragraph">
                  <wp:posOffset>2025560</wp:posOffset>
                </wp:positionV>
                <wp:extent cx="360000" cy="360000"/>
                <wp:effectExtent l="114300" t="76200" r="135890" b="154940"/>
                <wp:wrapNone/>
                <wp:docPr id="1233977828" name="Oval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ellipse">
                          <a:avLst/>
                        </a:prstGeom>
                        <a:solidFill>
                          <a:srgbClr val="849398">
                            <a:alpha val="5000"/>
                          </a:srgbClr>
                        </a:solidFill>
                        <a:ln w="126000">
                          <a:solidFill>
                            <a:srgbClr val="84939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3A04457" id="Oval 86" o:spid="_x0000_s1026" style="position:absolute;margin-left:186.3pt;margin-top:159.5pt;width:28.35pt;height:28.3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" fillcolor="#849398" strokecolor="#849398" strokeweight="3.5mm">
                <v:fill opacity="3341f"/>
                <v:shadow on="t" color="black" opacity="22937f" origin=",.5" offset="0,.63889mm"/>
              </v:oval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6C4316D7" wp14:editId="471D161C">
                <wp:simplePos x="0" y="0"/>
                <wp:positionH relativeFrom="column">
                  <wp:posOffset>1528445</wp:posOffset>
                </wp:positionH>
                <wp:positionV relativeFrom="paragraph">
                  <wp:posOffset>2790790</wp:posOffset>
                </wp:positionV>
                <wp:extent cx="423720" cy="399960"/>
                <wp:effectExtent l="114300" t="133350" r="147955" b="133985"/>
                <wp:wrapNone/>
                <wp:docPr id="2021794700" name="Ink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423720" cy="3999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B6B01" id="Ink 85" o:spid="_x0000_s1026" type="#_x0000_t75" style="position:absolute;margin-left:115.4pt;margin-top:214.8pt;width:43.25pt;height:41.4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">
                <v:imagedata r:id="rId5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47E2A82F" wp14:editId="1D075042">
                <wp:simplePos x="0" y="0"/>
                <wp:positionH relativeFrom="column">
                  <wp:posOffset>3269100</wp:posOffset>
                </wp:positionH>
                <wp:positionV relativeFrom="paragraph">
                  <wp:posOffset>3065720</wp:posOffset>
                </wp:positionV>
                <wp:extent cx="6480" cy="29160"/>
                <wp:effectExtent l="114300" t="114300" r="107950" b="142875"/>
                <wp:wrapNone/>
                <wp:docPr id="41402689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6480" cy="2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7E8B74" id="Ink 82" o:spid="_x0000_s1026" type="#_x0000_t75" style="position:absolute;margin-left:252.45pt;margin-top:236.45pt;width:10.4pt;height:12.2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">
                <v:imagedata r:id="rId6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1D6DE45E" wp14:editId="2A039D97">
                <wp:simplePos x="0" y="0"/>
                <wp:positionH relativeFrom="column">
                  <wp:posOffset>3314820</wp:posOffset>
                </wp:positionH>
                <wp:positionV relativeFrom="paragraph">
                  <wp:posOffset>3096320</wp:posOffset>
                </wp:positionV>
                <wp:extent cx="360" cy="360"/>
                <wp:effectExtent l="114300" t="114300" r="95250" b="152400"/>
                <wp:wrapNone/>
                <wp:docPr id="2036213979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EEDF26" id="Ink 81" o:spid="_x0000_s1026" type="#_x0000_t75" style="position:absolute;margin-left:256.05pt;margin-top:238.85pt;width:9.95pt;height:9.9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">
                <v:imagedata r:id="rId5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1CD98B8" wp14:editId="5D90EA03">
                <wp:simplePos x="0" y="0"/>
                <wp:positionH relativeFrom="column">
                  <wp:posOffset>3167139</wp:posOffset>
                </wp:positionH>
                <wp:positionV relativeFrom="paragraph">
                  <wp:posOffset>3010850</wp:posOffset>
                </wp:positionV>
                <wp:extent cx="180000" cy="180000"/>
                <wp:effectExtent l="114300" t="76200" r="125095" b="144145"/>
                <wp:wrapNone/>
                <wp:docPr id="1097396258" name="Parallelogram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80000" cy="180000"/>
                        </a:xfrm>
                        <a:prstGeom prst="parallelogram">
                          <a:avLst>
                            <a:gd name="adj" fmla="val 14311"/>
                          </a:avLst>
                        </a:prstGeom>
                        <a:solidFill>
                          <a:srgbClr val="849398">
                            <a:alpha val="5000"/>
                          </a:srgbClr>
                        </a:solidFill>
                        <a:ln w="126000">
                          <a:solidFill>
                            <a:srgbClr val="84939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CF6086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80" o:spid="_x0000_s1026" type="#_x0000_t7" style="position:absolute;margin-left:249.4pt;margin-top:237.05pt;width:14.15pt;height:14.15pt;flip:x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" adj="3091" fillcolor="#849398" strokecolor="#849398" strokeweight="3.5mm">
                <v:fill opacity="3341f"/>
                <v:shadow on="t" color="black" opacity="22937f" origin=",.5" offset="0,.63889mm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87E3227" wp14:editId="04B5DE08">
                <wp:simplePos x="0" y="0"/>
                <wp:positionH relativeFrom="column">
                  <wp:posOffset>3077934</wp:posOffset>
                </wp:positionH>
                <wp:positionV relativeFrom="paragraph">
                  <wp:posOffset>2908431</wp:posOffset>
                </wp:positionV>
                <wp:extent cx="360000" cy="360000"/>
                <wp:effectExtent l="114300" t="95250" r="116840" b="135890"/>
                <wp:wrapNone/>
                <wp:docPr id="11935005" name="Ova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66000">
                          <a:off x="0" y="0"/>
                          <a:ext cx="360000" cy="360000"/>
                        </a:xfrm>
                        <a:prstGeom prst="ellipse">
                          <a:avLst/>
                        </a:prstGeom>
                        <a:solidFill>
                          <a:srgbClr val="849398">
                            <a:alpha val="5000"/>
                          </a:srgbClr>
                        </a:solidFill>
                        <a:ln w="126000">
                          <a:solidFill>
                            <a:srgbClr val="84939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B47802A" id="Oval 78" o:spid="_x0000_s1026" style="position:absolute;margin-left:242.35pt;margin-top:229pt;width:28.35pt;height:28.35pt;rotation:2693530fd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" fillcolor="#849398" strokecolor="#849398" strokeweight="3.5mm">
                <v:fill opacity="3341f"/>
                <v:shadow on="t" color="black" opacity="22937f" origin=",.5" offset="0,.63889mm"/>
              </v:oval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043D647E" wp14:editId="4169682E">
                <wp:simplePos x="0" y="0"/>
                <wp:positionH relativeFrom="column">
                  <wp:posOffset>4495940</wp:posOffset>
                </wp:positionH>
                <wp:positionV relativeFrom="paragraph">
                  <wp:posOffset>2386330</wp:posOffset>
                </wp:positionV>
                <wp:extent cx="154080" cy="250200"/>
                <wp:effectExtent l="114300" t="114300" r="113030" b="149860"/>
                <wp:wrapNone/>
                <wp:docPr id="1447741697" name="Ink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154080" cy="2502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BE326" id="Ink 77" o:spid="_x0000_s1026" type="#_x0000_t75" style="position:absolute;margin-left:349.05pt;margin-top:182.95pt;width:22.1pt;height:29.6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">
                <v:imagedata r:id="rId63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684EC56" wp14:editId="02BA6CE1">
                <wp:simplePos x="0" y="0"/>
                <wp:positionH relativeFrom="column">
                  <wp:posOffset>4391351</wp:posOffset>
                </wp:positionH>
                <wp:positionV relativeFrom="paragraph">
                  <wp:posOffset>2329532</wp:posOffset>
                </wp:positionV>
                <wp:extent cx="360000" cy="360000"/>
                <wp:effectExtent l="114300" t="95250" r="116840" b="135890"/>
                <wp:wrapNone/>
                <wp:docPr id="2124399717" name="Oval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584600">
                          <a:off x="0" y="0"/>
                          <a:ext cx="360000" cy="360000"/>
                        </a:xfrm>
                        <a:prstGeom prst="ellipse">
                          <a:avLst/>
                        </a:prstGeom>
                        <a:solidFill>
                          <a:srgbClr val="849398">
                            <a:alpha val="5000"/>
                          </a:srgbClr>
                        </a:solidFill>
                        <a:ln w="126000">
                          <a:solidFill>
                            <a:srgbClr val="849398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7603391" id="Oval 74" o:spid="_x0000_s1026" style="position:absolute;margin-left:345.8pt;margin-top:183.45pt;width:28.35pt;height:28.35pt;rotation:1730806fd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" fillcolor="#849398" strokecolor="#849398" strokeweight="3.5mm">
                <v:fill opacity="3341f"/>
                <v:shadow on="t" color="black" opacity="22937f" origin=",.5" offset="0,.63889mm"/>
              </v:oval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5BD19161" wp14:editId="59877C44">
                <wp:simplePos x="0" y="0"/>
                <wp:positionH relativeFrom="column">
                  <wp:posOffset>4193580</wp:posOffset>
                </wp:positionH>
                <wp:positionV relativeFrom="paragraph">
                  <wp:posOffset>3713360</wp:posOffset>
                </wp:positionV>
                <wp:extent cx="520920" cy="365760"/>
                <wp:effectExtent l="114300" t="114300" r="146050" b="148590"/>
                <wp:wrapNone/>
                <wp:docPr id="84312589" name="Ink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520920" cy="36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3F762C" id="Ink 72" o:spid="_x0000_s1026" type="#_x0000_t75" style="position:absolute;margin-left:325.25pt;margin-top:287.45pt;width:50.9pt;height:38.7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">
                <v:imagedata r:id="rId65" o:title=""/>
              </v:shape>
            </w:pict>
          </mc:Fallback>
        </mc:AlternateContent>
      </w:r>
      <w:r w:rsidR="00255EB5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1EF14C2F" wp14:editId="7013F21A">
                <wp:simplePos x="0" y="0"/>
                <wp:positionH relativeFrom="column">
                  <wp:posOffset>5837340</wp:posOffset>
                </wp:positionH>
                <wp:positionV relativeFrom="paragraph">
                  <wp:posOffset>1281560</wp:posOffset>
                </wp:positionV>
                <wp:extent cx="228240" cy="3445560"/>
                <wp:effectExtent l="114300" t="133350" r="133985" b="135890"/>
                <wp:wrapNone/>
                <wp:docPr id="1387151422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228240" cy="344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8E383B" id="Ink 71" o:spid="_x0000_s1026" type="#_x0000_t75" style="position:absolute;margin-left:454.7pt;margin-top:95.95pt;width:27.85pt;height:281.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">
                <v:imagedata r:id="rId67" o:title=""/>
              </v:shape>
            </w:pict>
          </mc:Fallback>
        </mc:AlternateContent>
      </w:r>
      <w:r w:rsidR="00255EB5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0AA83F6A" wp14:editId="3B490D18">
                <wp:simplePos x="0" y="0"/>
                <wp:positionH relativeFrom="column">
                  <wp:posOffset>175260</wp:posOffset>
                </wp:positionH>
                <wp:positionV relativeFrom="paragraph">
                  <wp:posOffset>4687880</wp:posOffset>
                </wp:positionV>
                <wp:extent cx="5880960" cy="116280"/>
                <wp:effectExtent l="133350" t="114300" r="139065" b="150495"/>
                <wp:wrapNone/>
                <wp:docPr id="115260494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5880960" cy="11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B39A7D" id="Ink 70" o:spid="_x0000_s1026" type="#_x0000_t75" style="position:absolute;margin-left:8.85pt;margin-top:364.15pt;width:472.95pt;height:19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">
                <v:imagedata r:id="rId69" o:title=""/>
              </v:shape>
            </w:pict>
          </mc:Fallback>
        </mc:AlternateContent>
      </w:r>
      <w:r w:rsidR="00255EB5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105BCA32" wp14:editId="1538EF19">
                <wp:simplePos x="0" y="0"/>
                <wp:positionH relativeFrom="column">
                  <wp:posOffset>-7620</wp:posOffset>
                </wp:positionH>
                <wp:positionV relativeFrom="paragraph">
                  <wp:posOffset>1046480</wp:posOffset>
                </wp:positionV>
                <wp:extent cx="5784480" cy="212990"/>
                <wp:effectExtent l="114300" t="114300" r="159385" b="149225"/>
                <wp:wrapNone/>
                <wp:docPr id="1671159205" name="Ink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5784480" cy="212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CF9C04" id="Ink 69" o:spid="_x0000_s1026" type="#_x0000_t75" style="position:absolute;margin-left:-5.55pt;margin-top:77.45pt;width:465.35pt;height:26.6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">
                <v:imagedata r:id="rId71" o:title=""/>
              </v:shape>
            </w:pict>
          </mc:Fallback>
        </mc:AlternateContent>
      </w:r>
      <w:r w:rsidR="00255EB5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53B0CC91" wp14:editId="1ACCA827">
                <wp:simplePos x="0" y="0"/>
                <wp:positionH relativeFrom="column">
                  <wp:posOffset>-22740</wp:posOffset>
                </wp:positionH>
                <wp:positionV relativeFrom="paragraph">
                  <wp:posOffset>1046480</wp:posOffset>
                </wp:positionV>
                <wp:extent cx="199800" cy="3666240"/>
                <wp:effectExtent l="133350" t="133350" r="143510" b="125095"/>
                <wp:wrapNone/>
                <wp:docPr id="1924576129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199800" cy="3666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3EB55F" id="Ink 66" o:spid="_x0000_s1026" type="#_x0000_t75" style="position:absolute;margin-left:-6.75pt;margin-top:77.45pt;width:25.7pt;height:298.6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">
                <v:imagedata r:id="rId73" o:title=""/>
              </v:shape>
            </w:pict>
          </mc:Fallback>
        </mc:AlternateConten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8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13773942">
    <w:abstractNumId w:val="0"/>
  </w:num>
  <w:num w:numId="2" w16cid:durableId="1283852511">
    <w:abstractNumId w:val="1"/>
  </w:num>
  <w:num w:numId="3" w16cid:durableId="1402799929">
    <w:abstractNumId w:val="3"/>
  </w:num>
  <w:num w:numId="4" w16cid:durableId="2201433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55EB5"/>
    <w:rsid w:val="00512D35"/>
    <w:rsid w:val="00556965"/>
    <w:rsid w:val="007B4A91"/>
    <w:rsid w:val="0080357D"/>
    <w:rsid w:val="008A4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customXml" Target="ink/ink9.xml"/><Relationship Id="rId42" Type="http://schemas.openxmlformats.org/officeDocument/2006/relationships/image" Target="media/image19.png"/><Relationship Id="rId47" Type="http://schemas.openxmlformats.org/officeDocument/2006/relationships/customXml" Target="ink/ink22.xml"/><Relationship Id="rId63" Type="http://schemas.openxmlformats.org/officeDocument/2006/relationships/image" Target="media/image29.png"/><Relationship Id="rId68" Type="http://schemas.openxmlformats.org/officeDocument/2006/relationships/customXml" Target="ink/ink33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customXml" Target="ink/ink13.xml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customXml" Target="ink/ink17.xml"/><Relationship Id="rId40" Type="http://schemas.openxmlformats.org/officeDocument/2006/relationships/image" Target="media/image18.png"/><Relationship Id="rId45" Type="http://schemas.openxmlformats.org/officeDocument/2006/relationships/customXml" Target="ink/ink21.xml"/><Relationship Id="rId53" Type="http://schemas.openxmlformats.org/officeDocument/2006/relationships/customXml" Target="ink/ink25.xml"/><Relationship Id="rId58" Type="http://schemas.openxmlformats.org/officeDocument/2006/relationships/image" Target="media/image27.png"/><Relationship Id="rId66" Type="http://schemas.openxmlformats.org/officeDocument/2006/relationships/customXml" Target="ink/ink32.xml"/><Relationship Id="rId74" Type="http://schemas.openxmlformats.org/officeDocument/2006/relationships/fontTable" Target="fontTable.xml"/><Relationship Id="rId5" Type="http://schemas.openxmlformats.org/officeDocument/2006/relationships/customXml" Target="ink/ink1.xml"/><Relationship Id="rId61" Type="http://schemas.openxmlformats.org/officeDocument/2006/relationships/customXml" Target="ink/ink29.xml"/><Relationship Id="rId19" Type="http://schemas.openxmlformats.org/officeDocument/2006/relationships/customXml" Target="ink/ink8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43" Type="http://schemas.openxmlformats.org/officeDocument/2006/relationships/customXml" Target="ink/ink20.xml"/><Relationship Id="rId48" Type="http://schemas.openxmlformats.org/officeDocument/2006/relationships/image" Target="media/image22.png"/><Relationship Id="rId56" Type="http://schemas.openxmlformats.org/officeDocument/2006/relationships/image" Target="media/image26.png"/><Relationship Id="rId64" Type="http://schemas.openxmlformats.org/officeDocument/2006/relationships/customXml" Target="ink/ink31.xml"/><Relationship Id="rId69" Type="http://schemas.openxmlformats.org/officeDocument/2006/relationships/image" Target="media/image32.png"/><Relationship Id="rId8" Type="http://schemas.openxmlformats.org/officeDocument/2006/relationships/image" Target="media/image2.png"/><Relationship Id="rId51" Type="http://schemas.openxmlformats.org/officeDocument/2006/relationships/customXml" Target="ink/ink24.xml"/><Relationship Id="rId72" Type="http://schemas.openxmlformats.org/officeDocument/2006/relationships/customXml" Target="ink/ink35.xm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customXml" Target="ink/ink15.xml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59" Type="http://schemas.openxmlformats.org/officeDocument/2006/relationships/customXml" Target="ink/ink28.xml"/><Relationship Id="rId67" Type="http://schemas.openxmlformats.org/officeDocument/2006/relationships/image" Target="media/image31.png"/><Relationship Id="rId20" Type="http://schemas.openxmlformats.org/officeDocument/2006/relationships/image" Target="media/image8.png"/><Relationship Id="rId41" Type="http://schemas.openxmlformats.org/officeDocument/2006/relationships/customXml" Target="ink/ink19.xml"/><Relationship Id="rId54" Type="http://schemas.openxmlformats.org/officeDocument/2006/relationships/image" Target="media/image25.png"/><Relationship Id="rId62" Type="http://schemas.openxmlformats.org/officeDocument/2006/relationships/customXml" Target="ink/ink30.xml"/><Relationship Id="rId70" Type="http://schemas.openxmlformats.org/officeDocument/2006/relationships/customXml" Target="ink/ink34.xml"/><Relationship Id="rId75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customXml" Target="ink/ink23.xml"/><Relationship Id="rId57" Type="http://schemas.openxmlformats.org/officeDocument/2006/relationships/customXml" Target="ink/ink27.xml"/><Relationship Id="rId10" Type="http://schemas.openxmlformats.org/officeDocument/2006/relationships/image" Target="media/image3.png"/><Relationship Id="rId31" Type="http://schemas.openxmlformats.org/officeDocument/2006/relationships/customXml" Target="ink/ink14.xm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image" Target="media/image28.png"/><Relationship Id="rId65" Type="http://schemas.openxmlformats.org/officeDocument/2006/relationships/image" Target="media/image30.png"/><Relationship Id="rId73" Type="http://schemas.openxmlformats.org/officeDocument/2006/relationships/image" Target="media/image34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39" Type="http://schemas.openxmlformats.org/officeDocument/2006/relationships/customXml" Target="ink/ink18.xml"/><Relationship Id="rId34" Type="http://schemas.openxmlformats.org/officeDocument/2006/relationships/image" Target="media/image15.png"/><Relationship Id="rId50" Type="http://schemas.openxmlformats.org/officeDocument/2006/relationships/image" Target="media/image23.png"/><Relationship Id="rId55" Type="http://schemas.openxmlformats.org/officeDocument/2006/relationships/customXml" Target="ink/ink26.xml"/><Relationship Id="rId7" Type="http://schemas.openxmlformats.org/officeDocument/2006/relationships/customXml" Target="ink/ink2.xml"/><Relationship Id="rId71" Type="http://schemas.openxmlformats.org/officeDocument/2006/relationships/image" Target="media/image3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1:14.4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2 257 24575,'-8'10'0,"1"-1"0,1 1 0,-1 0 0,2 0 0,-1 1 0,1 0 0,1 0 0,0 0 0,1 1 0,0-1 0,0 1 0,1 0 0,1-1 0,0 1 0,1 0 0,0 0 0,2 15 0,5-2 0,1 0 0,17 39 0,-21-55 0,12 22 0,-13-26 0,0 1 0,1 0 0,-2 0 0,1 0 0,-1 0 0,0 1 0,0-1 0,0 9 0,0 31 0,-4 53 0,0-62 0,1 0 0,9 69 0,-7-100 0,0-1 0,0 0 0,1 0 0,-1 0 0,1-1 0,1 1 0,-1 0 0,1-1 0,-1 1 0,1-1 0,1 0 0,-1 0 0,1 0 0,-1 0 0,1-1 0,0 1 0,0-1 0,0 0 0,1 0 0,-1-1 0,1 1 0,9 3 0,6 0 0,0-1 0,0 0 0,1-2 0,31 2 0,-1 1 0,-11-1 0,-27-5 0,0 2 0,-1-1 0,1 2 0,-1 0 0,0 0 0,0 1 0,0 0 0,12 8 0,34 23 0,-37-21 0,0-1 0,0-1 0,2-1 0,-1-1 0,39 12 0,-7-8 0,-1-3 0,1-2 0,90 3 0,-117-12 0,23 1 0,0-2 0,1-2 0,-1-3 0,53-12 0,-36 2 0,-39 11 0,0-2 0,0-1 0,29-13 0,-50 18 0,0 0 0,0-1 0,-1 1 0,1-2 0,-1 1 0,0-1 0,0 0 0,-1 0 0,0 0 0,1-1 0,-2 0 0,1 0 0,-1 0 0,0-1 0,0 1 0,0-1 0,-1 0 0,0 0 0,-1 0 0,0-1 0,0 1 0,0-1 0,-1 1 0,0-1 0,0 1 0,-1-13 0,10-72 0,-6 62 0,2-40 0,-5 9 0,-4-111 0,2 162 0,-1 0 0,-1 1 0,1-1 0,-2 0 0,1 1 0,-1 0 0,-1 0 0,0 0 0,0 0 0,-1 1 0,0-1 0,0 2 0,-1-1 0,0 1 0,0 0 0,-1 0 0,-15-10 0,-1 1 0,-1 1 0,0 1 0,-1 2 0,0 0 0,-30-8 0,41 14 0,1-2 0,-1 0 0,2 0 0,-1-2 0,1 1 0,1-2 0,-20-20 0,8 9 0,-101-92 0,111 104 0,-1 1 0,0 0 0,0 1 0,-1 0 0,-17-5 0,10 4 0,-36-21 0,35 16 0,1 1 0,-2 0 0,-38-13 0,50 22 0,1 1 0,-1 0 0,1 1 0,-1 0 0,0 1 0,1 1 0,-1 0 0,0 0 0,-23 5 0,-39 11 0,-70 12 0,78-21 0,44-6 0,0 2 0,0 0 0,1 1 0,0 1 0,-39 15 0,-92 36 0,69-27 0,79-28-97,1 1-1,0-1 1,0 1-1,0 0 1,0 1-1,0-1 1,0 1-1,0-1 1,1 1-1,-1 0 1,1 0-1,0 1 0,-5 6 1,0 5-6729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3:00.229"/>
    </inkml:context>
    <inkml:brush xml:id="br0">
      <inkml:brushProperty name="width" value="0.1" units="cm"/>
      <inkml:brushProperty name="height" value="0.1" units="cm"/>
    </inkml:brush>
  </inkml:definitions>
  <inkml:trace contextRef="#ctx0" brushRef="#br0">451 0 24575,'-4'1'0,"0"0"0,1 0 0,-1 0 0,0 0 0,1 1 0,-1-1 0,1 1 0,-6 4 0,-3 0 0,-35 22 0,2 1 0,1 3 0,-51 46 0,9-7 0,76-64 0,1 0 0,0 1 0,1 0 0,0 1 0,-10 13 0,15-17 0,0 0 0,0 1 0,1-1 0,0 1 0,0-1 0,0 1 0,1-1 0,0 1 0,0 0 0,0 0 0,1-1 0,0 12 0,0-4 0,1-1 0,1 1 0,2 13 0,-2-21 0,0 0 0,0 0 0,0 0 0,0 0 0,1 0 0,0-1 0,0 1 0,0-1 0,8 8 0,1 0 0,1-1 0,0 0 0,1 0 0,1-2 0,-1 1 0,30 12 0,100 29 0,-100-38 0,77 35 0,-112-43 0,-1 1 0,0 0 0,-1 0 0,1 0 0,-1 1 0,0 0 0,-1 0 0,1 1 0,-2 0 0,1 0 0,4 10 0,1 2 0,-1 1 0,-1 1 0,10 34 0,-14-34 0,-1 0 0,-1 0 0,0 23 0,4 36 0,-6-78 0,0 0 0,-1 0 0,1 1 0,-1-1 0,0 0 0,0 0 0,0 0 0,-1 1 0,1-1 0,-1 0 0,1 0 0,-1 0 0,0 0 0,0 0 0,-1 0 0,1 0 0,-1 0 0,-3 5 0,3-6 0,-1 1 0,0-1 0,0 0 0,0 0 0,-1 0 0,1-1 0,0 1 0,-1-1 0,1 1 0,-1-1 0,1 0 0,-1 0 0,0-1 0,1 1 0,-1-1 0,-5 0 0,-241-1 119,93-2-1603,139 3-5342</inkml:trace>
  <inkml:trace contextRef="#ctx0" brushRef="#br0" timeOffset="1844.21">937 700 24575,'-1'68'0,"3"77"0,-1-139 0,0 1 0,1-1 0,0 1 0,0-1 0,1 0 0,0 0 0,0 0 0,0 0 0,1 0 0,-1-1 0,2 0 0,-1 0 0,0 0 0,1 0 0,0 0 0,0-1 0,1 0 0,-1 0 0,1 0 0,-1-1 0,1 0 0,0 0 0,1-1 0,-1 1 0,0-1 0,14 2 0,18 3 0,1-2 0,55 1 0,-71-7 0,1 0 0,0-2 0,-1 0 0,1-2 0,27-9 0,28-5-1365</inkml:trace>
  <inkml:trace contextRef="#ctx0" brushRef="#br0" timeOffset="7871.88">2503 213 24575,'1'7'0,"0"0"0,1-1 0,0 1 0,0-1 0,0 1 0,1-1 0,0 0 0,0 0 0,0 0 0,1 0 0,6 7 0,5 9 0,172 341 0,-181-349 0,0-2 0,6 13 0,-1 0 0,15 49 0,-26-72 0,0-1 0,0 0 0,0 0 0,0 1 0,0-1 0,1 0 0,-1 0 0,1 0 0,-1 1 0,1-1 0,-1 0 0,1 0 0,0 0 0,-1 0 0,1 0 0,0 0 0,1 1 0,4-17 0,-1-40 0,7-108 0,-4 67 0,-1 44 0,24-95 0,-25 125 0,-2 3 0,2 1 0,0 0 0,0 0 0,2 0 0,1 1 0,0 0 0,22-31 0,-27 45 0,0 0 0,1 0 0,-1 0 0,1 0 0,0 0 0,0 1 0,0 0 0,0 0 0,0 1 0,0-1 0,0 1 0,1 0 0,-1 0 0,1 1 0,10 0 0,-5 0 0,1 0 0,-1 1 0,1 1 0,-1 0 0,0 0 0,18 7 0,-22-5 0,0 0 0,0 1 0,-1-1 0,0 2 0,0-1 0,0 1 0,-1 0 0,7 9 0,17 17 0,-15-20-1365</inkml:trace>
  <inkml:trace contextRef="#ctx0" brushRef="#br0" timeOffset="9625.32">3435 551 24575,'21'-21'0,"-8"10"0,0-2 0,-2 0 0,20-27 0,-25 30 0,3-3 0,0-1 0,-1-1 0,-1 1 0,7-22 0,-13 32 0,0 0 0,0 1 0,0-1 0,0 0 0,-1 1 0,0-1 0,0 0 0,0 0 0,0 1 0,0-1 0,-1 0 0,0 0 0,0 1 0,0-1 0,0 1 0,0-1 0,-1 1 0,1-1 0,-1 1 0,0 0 0,0 0 0,0 0 0,-1 0 0,-4-5 0,2 3 0,-1 0 0,0 0 0,0 1 0,-1 0 0,0 0 0,1 0 0,-1 1 0,0 0 0,-1 0 0,1 1 0,0 0 0,-1 0 0,1 1 0,-1 0 0,0 0 0,1 1 0,-1 0 0,0 0 0,1 1 0,-1-1 0,1 2 0,-13 3 0,4 0 0,-1 1 0,1 1 0,-1 1 0,2 0 0,-1 1 0,2 1 0,-1 1 0,-21 19 0,26-22 0,2 0 0,-1 1 0,1-1 0,0 1 0,1 1 0,0 0 0,0 0 0,1 0 0,1 1 0,-1 0 0,2 0 0,0 0 0,0 0 0,1 1 0,0 0 0,1-1 0,0 1 0,0 14 0,2 0 0,2-1 0,0 0 0,1 0 0,9 33 0,37 97 0,-3-9 0,-42-130 0,0-1 0,1 0 0,12 24 0,-15-35 0,0 0 0,0 0 0,1-1 0,-1 1 0,1-1 0,0 1 0,0-1 0,0 0 0,0 0 0,1 0 0,-1-1 0,1 1 0,-1-1 0,1 0 0,0 0 0,0 0 0,0 0 0,5 1 0,20 1 0,0-2 0,0-1 0,51-4 0,-5 0 0,-68 3-136,1 0-1,-1 0 1,0-1-1,1 0 1,-1-1-1,0 0 1,0 0-1,0 0 0,7-4 1</inkml:trace>
  <inkml:trace contextRef="#ctx0" brushRef="#br0" timeOffset="10332.16">3901 254 24575,'0'0'-8191</inkml:trace>
  <inkml:trace contextRef="#ctx0" brushRef="#br0" timeOffset="10864.13">3923 975 24575,'0'0'-8191</inkml:trace>
  <inkml:trace contextRef="#ctx0" brushRef="#br0" timeOffset="13107.6">4367 21 24575,'0'1'0,"1"0"0,-1 0 0,0 0 0,1 0 0,-1 0 0,1 0 0,0-1 0,-1 1 0,1 0 0,0 0 0,-1 0 0,1-1 0,0 1 0,0-1 0,-1 1 0,1 0 0,0-1 0,0 0 0,0 1 0,0-1 0,0 1 0,0-1 0,0 0 0,0 0 0,0 1 0,0-1 0,1 0 0,33 4 0,-31-4 0,137 0 0,17 1 0,-155-1 0,-1 1 0,0-1 0,0 1 0,1-1 0,-1 1 0,0 0 0,0 0 0,0 0 0,0 0 0,0 0 0,0 1 0,0-1 0,0 0 0,-1 1 0,1 0 0,0-1 0,-1 1 0,1 0 0,-1 0 0,0 0 0,0 0 0,1 0 0,-1 0 0,-1 0 0,1 0 0,0 0 0,0 0 0,-1 1 0,1-1 0,-1 0 0,0 1 0,0-1 0,0 0 0,0 1 0,0 3 0,-1-1 0,1 1 0,-1-1 0,0 0 0,0 0 0,0 0 0,-1 1 0,1-1 0,-1 0 0,-1-1 0,1 1 0,-1 0 0,0-1 0,0 1 0,-6 7 0,-35 27 0,2 3 0,-54 69 0,82-94 0,1 2 0,1 0 0,0 0 0,1 1 0,1 0 0,1 1 0,1 0 0,1 1 0,-6 29 0,-16 65 58,19-84-414,2 0 0,1 0 1,-3 39-1,9-52-6470</inkml:trace>
  <inkml:trace contextRef="#ctx0" brushRef="#br0" timeOffset="14597.16">5043 128 24575,'344'0'0,"-341"0"0,0 0 0,1 0 0,-1 0 0,1 0 0,-1 1 0,0-1 0,1 1 0,-1 0 0,0 0 0,1 0 0,-1 1 0,0-1 0,0 1 0,0-1 0,0 1 0,0 0 0,-1 0 0,1 1 0,4 3 0,-5-1 0,1-1 0,-1 0 0,0 1 0,-1-1 0,1 1 0,-1-1 0,0 1 0,0 0 0,0 0 0,-1-1 0,0 1 0,1 0 0,-2 9 0,-2-1 0,1 1 0,-2-1 0,1 0 0,-2-1 0,0 1 0,0-1 0,-8 13 0,-16 40 0,-70 187 0,83-214 0,-2-1 0,-38 60 0,45-81-119,-2 5-297,-2-2 1,-23 27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2:24.255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11'246'0,"-4"-159"0,-4 0 0,-15 171 0,10-247 0,1-6 0,0 1 0,0 0 0,1 0 0,0 0 0,0 1 0,1 7 0,-1-13 0,1 1 0,-1-1 0,1 1 0,-1-1 0,1 0 0,0 1 0,0-1 0,0 0 0,-1 1 0,1-1 0,1 0 0,-1 0 0,0 0 0,0 0 0,0 0 0,0 0 0,1 0 0,-1 0 0,0 0 0,1-1 0,-1 1 0,1-1 0,-1 1 0,1-1 0,-1 1 0,1-1 0,-1 0 0,1 0 0,2 0 0,13 2 0,0-2 0,1-1 0,-1 0 0,0-1 0,0 0 0,0-2 0,17-5 0,115-48 0,-56 19 0,-62 25 0,1 2 0,1 1 0,0 1 0,1 2 0,-1 2 0,46-3 0,259 16 0,-243-1 0,143 29 0,-179-27 0,0-3 0,0-2 0,95-6 0,-37-1 0,-91 1 0,1 0 0,-1-2 0,-1-2 0,27-8 0,36-7 0,173-38 0,-258 58 0,1 0 0,-1 0 0,0 0 0,0 0 0,0-1 0,0 0 0,0 1 0,-1-1 0,1 0 0,0 0 0,-1 0 0,1-1 0,-1 1 0,0-1 0,0 1 0,0-1 0,0 0 0,0 0 0,2-4 0,-4 4 0,1 0 0,-1 1 0,1-1 0,-1 0 0,0 1 0,0-1 0,0 0 0,0 0 0,-1 1 0,1-1 0,-1 0 0,0 1 0,1-1 0,-1 1 0,0-1 0,-1 1 0,1-1 0,0 1 0,-1 0 0,1 0 0,-1-1 0,0 1 0,0 0 0,-3-2 0,-3-3 0,0 1 0,-1 0 0,0 1 0,0 0 0,-1 0 0,0 1 0,1 1 0,-1-1 0,-11-1 0,-31-13 0,23 7 0,1 1 0,-2 1 0,1 1 0,-1 2 0,0 1 0,0 2 0,-1 1 0,-40 2 0,0 1 0,-279-1 0,112-21 0,204 17 0,0-1 0,0-2 0,1-1 0,-47-18 0,50 18 0,1 0 0,-1 2 0,-41-3 0,34 5 0,-54-13 0,8 1 0,55 11 0,-38-10 0,58 12 0,1 0 0,-1-1 0,-14-9 0,-23-11 0,-32 6 0,65 17 0,-1-1 0,0-1 0,0 0 0,1-1 0,0 0 0,0-1 0,0 0 0,-21-13 0,4 1 0,28 16 0,0 1 0,1 0 0,-1 0 0,0-1 0,1 1 0,-1 0 0,0 0 0,0 0 0,1 0 0,-1 0 0,0 0 0,0 0 0,1 0 0,-1 0 0,0 1 0,1-1 0,-1 0 0,0 0 0,0 1 0,1-1 0,-1 0 0,1 1 0,-1-1 0,0 1 0,1-1 0,-1 1 0,1-1 0,-1 1 0,1-1 0,-1 1 0,1-1 0,-1 1 0,1 0 0,0-1 0,-1 1 0,1 0 0,0-1 0,0 1 0,-1 0 0,1-1 0,0 3 0,0-2 0,0 1 0,0 0 0,0 0 0,0 0 0,0 0 0,1 0 0,-1-1 0,0 1 0,1 0 0,0 0 0,-1-1 0,1 1 0,0 0 0,0-1 0,0 1 0,1 1 0,24 29 0,-12-16 0,-10-10 0,58 73 0,94 162 0,-121-192 0,-29-42 0,0 1 0,-1-1 0,1 1 0,-1 0 0,-1 0 0,0 0 0,5 15 0,-8-22-52,-1-1-1,0 1 1,1 0-1,-1 0 1,0 0-1,0 0 1,0 0-1,0 0 1,0 0-1,0-1 1,0 1-1,0 0 1,0 0-1,-1 0 1,1 0-1,0 0 1,0 0-1,-1-1 1,1 1-1,-1 0 0,1 0 1,-1-1-1,1 1 1,-1 0-1,0 1 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2:09.659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2396 123 24575,'42'3'0,"0"1"0,63 14 0,4 2 0,-3-7 0,78 10 0,229 58 0,-75-13 0,-66-16 0,-206-38 0,130 11 0,-162-22 0,52 14 0,-18-4 0,832 175 0,-870-182 0,-21-5 0,0 0 0,-1 1 0,1 0 0,-1 0 0,1 1 0,-1 0 0,0 1 0,0-1 0,0 2 0,10 7 0,-16-11 0,-1 0 0,0 1 0,0-1 0,0 1 0,0 0 0,0-1 0,0 1 0,0 0 0,-1 0 0,1-1 0,0 1 0,-1 0 0,0 0 0,1 0 0,-1 0 0,0 0 0,0 0 0,0-1 0,0 1 0,0 0 0,-1 0 0,1 0 0,-1 0 0,1 0 0,-1-1 0,1 1 0,-1 0 0,0 0 0,0-1 0,0 1 0,-1 1 0,-5 8 0,0-1 0,-1-1 0,-15 16 0,14-16 0,-39 41 0,-72 59 0,87-85 0,0 0 0,-1-2 0,-62 29 0,-7 7 0,27-14 0,68-40 0,-1-1 0,0 0 0,1-1 0,-1 0 0,0 0 0,0-1 0,-1 0 0,-11-1 0,-75-5 0,90 4 0,-12-2 0,0 0 0,-18-7 0,22 6 0,1 0 0,-1 1 0,0 1 0,0 0 0,-26 0 0,-44 12 0,1 3 0,-121 36 0,143-33 0,-187 54 0,-121 27 0,232-78 0,89-15 0,-51 13 0,-329 97 0,68-16 0,340-93 0,14-2 0,-1-1 0,0-1 0,1 1 0,-1-1 0,0 0 0,0 0 0,1-1 0,-1 0 0,0-1 0,-8 0 0,13 0 0,1 1 0,0-1 0,0 0 0,-1 0 0,1 1 0,0-1 0,0 0 0,0 0 0,0 0 0,0 0 0,0-1 0,0 1 0,0 0 0,0 0 0,1 0 0,-1-1 0,0 1 0,1 0 0,-1-1 0,1 1 0,0-1 0,-1 1 0,1 0 0,0-1 0,0 1 0,0-1 0,0 1 0,0-1 0,0 1 0,0-1 0,0 1 0,1 0 0,-1-1 0,1 1 0,-1-1 0,1 1 0,0-2 0,3-7 0,0-1 0,0 1 0,9-14 0,-12 23 0,11-21 0,0 4 0,-2 1 0,-1-1 0,0-1 0,-1 0 0,-1 0 0,-1 0 0,-1-1 0,4-24 0,21-143 0,-24 155 0,-1-5 0,-1 0 0,-2-1 0,-1 0 0,-5-39 0,1 65 0,0 0 0,0 0 0,-1 0 0,-1 0 0,0 1 0,-1 0 0,0 0 0,0 0 0,-9-10 0,5 7 0,1-1 0,0 0 0,-12-31 0,15 23 0,1 0 0,0 0 0,2 0 0,0 0 0,2 0 0,1-25 0,1-4 0,-2 0 0,-3 0 0,-12-61 0,7 57 0,7 37 0,-1-1 0,-9-29 0,12 47 0,0 1 0,0 0 0,-1 0 0,1 0 0,-1 0 0,1-1 0,-1 1 0,1 0 0,-1 0 0,0 0 0,1 0 0,-1 0 0,0 0 0,0 1 0,0-1 0,0 0 0,0 0 0,0 0 0,0 1 0,0-1 0,0 1 0,0-1 0,0 1 0,0-1 0,0 1 0,-1-1 0,1 1 0,0 0 0,0 0 0,0 0 0,-1 0 0,-1 0 0,-2 1 0,0 0 0,0 1 0,0 0 0,0 0 0,0 0 0,-6 5 0,-20 8 0,-47 13 0,55-18 0,-1-1 0,0-2 0,-40 8 0,1-5 0,-163 16 0,186-24 0,0-1 0,0-3 0,-67-10 0,39-1 0,-234-40 0,204 40 0,-106 0 0,174 10 0,-1 0 0,1-3 0,0 0 0,-38-14 0,-9-1 0,-280-46 0,320 59 0,30 6 0,0 0 0,0 1 0,1 0 0,-1 0 0,0 0 0,0 0 0,0 1 0,-14 2 0,20-2 0,0 1 0,0-1 0,-1 1 0,1-1 0,0 1 0,0 0 0,0 0 0,0-1 0,0 1 0,0 0 0,0 0 0,0 0 0,0 0 0,0 0 0,0 0 0,1 0 0,-1 0 0,0 1 0,1-1 0,-2 2 0,1 1 0,1 0 0,-1-1 0,0 1 0,1 0 0,0-1 0,0 1 0,0 5 0,2 4 0,0-1 0,1 0 0,7 18 0,21 45 0,54 94 0,-27-60 0,-37-67 0,59 127 0,-68-139 0,-1 0 0,-2 1 0,9 57 0,11 45 0,-19-97 0,-1 0 0,5 61 0,-4 31 0,3 77 0,-12-180 0,1 0 0,1 0 0,1-1 0,1 1 0,2-1 0,16 41 0,-16-44 0,2 0 0,1 0 0,0-1 0,20 27 0,-26-41 0,1 1 0,1-1 0,-1-1 0,1 1 0,0-1 0,0 0 0,0 0 0,1-1 0,0 0 0,0 0 0,0 0 0,0-1 0,1 0 0,-1-1 0,1 1 0,10 1 0,-7-3 0,-1-1 0,1 1 0,-1-1 0,1-1 0,-1 0 0,21-5 0,60-24 0,-15 3 0,-47 20 0,0 2 0,1 0 0,-1 2 0,1 1 0,0 2 0,0 1 0,31 5 0,27 8 0,88 28 0,-157-37 0,15 2 0,1-2 0,-1-1 0,68-2 0,-9-1 0,22 13 0,-68-8 0,14 4-136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1:58.678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44 114 24575,'-1'23'0,"-1"0"0,-1-1 0,-7 24 0,-3 23 0,4 8 0,3 0 0,8 133 0,-2-206 0,0 0 0,0 1 0,1-1 0,0 0 0,0 0 0,0 0 0,0 0 0,1 0 0,-1 0 0,1-1 0,0 1 0,0 0 0,0-1 0,1 1 0,0-1 0,-1 0 0,1 0 0,0 0 0,0 0 0,0-1 0,1 1 0,5 3 0,-4-3 0,-1 0 0,0 1 0,1 0 0,-1 0 0,-1 0 0,1 0 0,-1 0 0,1 1 0,-1 0 0,3 6 0,-4-7 0,-1 0 0,1 0 0,1-1 0,-1 1 0,0-1 0,1 0 0,0 1 0,0-1 0,0 0 0,0-1 0,0 1 0,1 0 0,-1-1 0,1 0 0,-1 0 0,1 0 0,6 2 0,-7-4 0,0 0 0,0 0 0,0 0 0,0 0 0,0-1 0,0 1 0,0-1 0,0 0 0,0 0 0,0 0 0,0 0 0,0 0 0,-1-1 0,1 1 0,3-4 0,38-31 0,-39 31 0,40-37 0,-2-2 0,44-60 0,-64 74 0,-3-1 0,0-1 0,-2-1 0,26-68 0,-34 70 0,-2 0 0,-1 0 0,4-49 0,-5-94 0,-6 172 0,1 1 0,-1 0 0,0-1 0,0 1 0,0-1 0,-1 1 0,1 0 0,0-1 0,0 1 0,-1 0 0,1-1 0,-1 1 0,1 0 0,-2-2 0,2 3 0,-1 0 0,1 0 0,-1 0 0,1 0 0,-1 0 0,1 0 0,0 0 0,-1 0 0,1 0 0,-1 0 0,1 0 0,0 1 0,-1-1 0,1 0 0,0 0 0,-1 0 0,1 1 0,0-1 0,-1 0 0,1 1 0,0-1 0,0 0 0,-1 1 0,1-1 0,0 0 0,0 1 0,0-1 0,-1 0 0,1 1 0,0-1 0,-22 46 0,19-39 0,-25 56 0,-35 124 0,49-137 0,-2 0 0,-3-1 0,-1-1 0,-33 56 0,44-88 0,3-5 0,0 0 0,-1 1 0,-1-2 0,0 1 0,-11 11 0,18-22 0,1 1 0,0-1 0,-1 0 0,1 1 0,0-1 0,-1 0 0,1 0 0,-1 1 0,1-1 0,0 0 0,-1 0 0,1 0 0,-1 0 0,1 1 0,-1-1 0,1 0 0,-1 0 0,1 0 0,-1 0 0,1 0 0,0 0 0,-1 0 0,1 0 0,-1 0 0,1 0 0,-1-1 0,1 1 0,-1 0 0,1 0 0,0 0 0,-1 0 0,1-1 0,-1 1 0,1 0 0,0 0 0,-1-1 0,1 1 0,-1 0 0,1-1 0,0 1 0,0 0 0,-1-1 0,1 1 0,0-1 0,0 1 0,-1 0 0,1-1 0,0 1 0,0-1 0,0 1 0,0-1 0,0 1 0,0-1 0,0 1 0,0-1 0,-4-29 0,5 14 0,0-1 0,1 1 0,1 0 0,1 0 0,0 0 0,1 0 0,0 1 0,11-19 0,71-117 0,-60 108 0,-3 3 0,2 1 0,2 1 0,2 1 0,1 1 0,61-52 0,-87 83 0,0 1 0,1 0 0,0 0 0,0 0 0,0 1 0,0 0 0,0 0 0,1 1 0,-1 0 0,1 0 0,0 0 0,0 1 0,-1 0 0,1 0 0,0 1 0,9 0 0,-10 1 0,0 0 0,0 1 0,0-1 0,0 2 0,0-1 0,0 0 0,0 1 0,-1 0 0,0 1 0,1-1 0,-1 1 0,0 0 0,-1 0 0,1 0 0,-1 1 0,0 0 0,7 9 0,-6-6 0,-1 0 0,0 1 0,0-1 0,-1 1 0,0-1 0,0 1 0,-1 0 0,-1 0 0,1 0 0,-1 0 0,-1 18 0,8 41 0,1-10 0,-7-42 0,1 1 0,0 0 0,1-1 0,11 29 0,-10-31 0,-1 0 0,0 0 0,-2 1 0,1-1 0,-2 1 0,0 0 0,-1 0 0,-2 26 0,2 42 0,0-82 0,0 1 0,0-1 0,0 1 0,0-1 0,0 0 0,1 1 0,-1-1 0,0 0 0,1 1 0,-1-1 0,1 0 0,0 0 0,-1 1 0,1-1 0,1 1 0,-2-2 0,1 1 0,-1-1 0,0 0 0,1 0 0,-1 0 0,1 0 0,-1 0 0,0 0 0,1 0 0,-1 0 0,0 0 0,1 0 0,-1 0 0,1 0 0,-1 0 0,0 0 0,1 0 0,-1 0 0,1 0 0,-1-1 0,0 1 0,1 0 0,-1 0 0,0 0 0,1 0 0,-1-1 0,0 1 0,1 0 0,-1-1 0,0 1 0,1-1 0,1-1 0,0-1 0,0 1 0,-1-1 0,1 0 0,0 1 0,-1-1 0,0 0 0,0 0 0,0 0 0,0 0 0,1-6 0,-2 6 0,1 0 0,-1 0 0,0 0 0,0 0 0,0 0 0,-1 0 0,1 0 0,-1 0 0,1 0 0,-1 0 0,0 0 0,0 0 0,-1 0 0,1 0 0,0 1 0,-1-1 0,0 0 0,0 1 0,1 0 0,-5-4 0,2 3 0,0 0 0,0 0 0,0 1 0,-1 0 0,1-1 0,-1 1 0,1 1 0,-1-1 0,0 1 0,0 0 0,-8-1 0,-2 0 0,0 2 0,0 0 0,0 0 0,0 2 0,0 0 0,0 0 0,-22 8 0,28-7 0,0 1 0,1 1 0,0-1 0,0 1 0,1 1 0,-1-1 0,1 1 0,-7 7 0,11-10 0,1-1 0,-1 1 0,1-1 0,-1 1 0,1 0 0,0 0 0,0 0 0,0 0 0,1 1 0,-1-1 0,1 0 0,-1 1 0,1-1 0,0 1 0,1-1 0,-1 1 0,0 0 0,1-1 0,0 1 0,0 0 0,0-1 0,1 7 0,0-8 0,0 0 0,0-1 0,1 1 0,-1 0 0,0-1 0,0 1 0,1-1 0,-1 1 0,1-1 0,0 1 0,-1-1 0,1 0 0,0 0 0,0 0 0,-1 0 0,1 0 0,0 0 0,0-1 0,0 1 0,0-1 0,0 1 0,0-1 0,0 0 0,1 1 0,-1-1 0,0 0 0,0-1 0,4 1 0,2-1 0,1 0 0,0-1 0,-1 0 0,1 0 0,12-6 0,16-9 0,-2-1 0,0-2 0,33-26 0,89-80 0,-145 115 0,-1-1 0,-1 0 0,0 0 0,-1-1 0,15-26 0,30-76 0,-39 80 0,-10 19 0,0-1 0,-2 0 0,0 1 0,-1-1 0,-1 0 0,0 0 0,-3-19 0,2 18 0,13 309 0,-10-249 0,2 228-68,-5-190-1229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1:35.726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151 24575,'3'50'0,"14"80"0,-14-113 0,8 35 0,2-1 0,23 53 0,-17-49 0,-7-19 0,1-1 0,2-1 0,25 43 0,-31-62 0,1-1 0,0 1 0,20 20 0,-24-30 0,0 1 0,0-2 0,0 1 0,0-1 0,1 0 0,0 0 0,0-1 0,0 0 0,0 0 0,14 3 0,117 18 0,-20-5 0,793 139 0,-877-155 0,607 43 0,-510-41 0,151 23 0,-181-19 0,154-8 0,-120-3 0,686 2 0,-645-12 0,-92 3 0,38-7 0,166-43 0,25-6 0,-266 58 0,17-3 0,114-2 0,-76 11 0,73 3 0,-156 1 0,-14-2 0,0 0 0,1 0 0,-1 0 0,0-1 0,0 0 0,6 0 0,-10-1 0,0 1 0,0 0 0,0 0 0,0-1 0,-1 1 0,1-1 0,0 1 0,0-1 0,0 1 0,0-1 0,0 1 0,-1-1 0,1 0 0,0 1 0,-1-1 0,1 0 0,0 0 0,-1 0 0,1 1 0,-1-1 0,1 0 0,-1 0 0,1 0 0,-1 0 0,0 0 0,0 0 0,1 0 0,-1 0 0,0 0 0,0 0 0,0 0 0,0 0 0,0 0 0,0 0 0,0 0 0,-1-1 0,-1-10 0,-2 0 0,1 0 0,-1 1 0,-1-1 0,0 1 0,-1 1 0,0-1 0,-9-12 0,-11-20 0,0-12 0,17 34 0,-1 1 0,0 0 0,-22-29 0,24 38 0,2 0 0,-1-1 0,-5-14 0,-7-12 0,15 31 0,1 0 0,0-1 0,1 0 0,-1 1 0,1-1 0,1 0 0,0 0 0,-1-12 0,4-72 0,1 40 0,-3 39 0,1 6 0,-1 0 0,0-1 0,-1 1 0,0 0 0,-2-10 0,2 15 0,1 0 0,-1 0 0,0 1 0,0-1 0,0 0 0,0 0 0,0 1 0,0-1 0,0 1 0,-1-1 0,1 1 0,0 0 0,-1-1 0,1 1 0,-1 0 0,0 0 0,1 0 0,-1 0 0,0 0 0,0 1 0,1-1 0,-1 0 0,0 1 0,0-1 0,-2 1 0,-28-3 0,-1 1 0,1 1 0,-37 5 0,-6 0 0,-5-3 0,-1-3 0,-92-14 0,51 2 0,-2 4 0,-131 8 0,11-9 0,29 1 0,78 9 0,-215-6 0,-173-3 0,175 7 0,151-7 0,-68-1 0,189 7 0,-112-18 0,53 4 0,-276-32 0,267 31 0,3 1 0,-177 1 0,275 16 0,30 0 0,-1 0 0,1 1 0,-1 1 0,1 1 0,-17 3 0,29-4 0,0 0 0,0 0 0,0 1 0,0-1 0,1 1 0,-1-1 0,0 1 0,1 0 0,0 0 0,-1 1 0,1-1 0,0 0 0,0 1 0,0-1 0,0 1 0,0 0 0,1 0 0,-1-1 0,1 1 0,0 0 0,0 0 0,0 0 0,0 0 0,0 7 0,-1 6 0,1 0 0,0 0 0,4 30 0,-1-17 0,-1-22 0,0 1 0,1-1 0,0 0 0,0 0 0,1 0 0,0 0 0,0-1 0,1 1 0,-1-1 0,1 0 0,1 0 0,-1 0 0,1 0 0,11 9 0,-7-6 0,0 1 0,-1 1 0,13 21 0,65 126 0,-41-75 0,-28-48 0,-12-23 0,0 0 0,1-1 0,0 0 0,16 20 0,-21-29 0,1 0 0,1 0 0,-1 0 0,0 0 0,0 0 0,1-1 0,-1 1 0,1-1 0,-1 1 0,1-1 0,0 0 0,-1 0 0,1 0 0,0 0 0,0-1 0,0 1 0,0-1 0,-1 0 0,1 1 0,0-1 0,0-1 0,0 1 0,0 0 0,0-1 0,0 1 0,4-3 0,-3 2 0,-1-1 0,1 0 0,-1 0 0,0 0 0,0 0 0,0-1 0,0 1 0,-1-1 0,1 0 0,-1 1 0,1-1 0,-1 0 0,0-1 0,0 1 0,0 0 0,0-1 0,-1 1 0,0-1 0,1 1 0,0-6 0,2-10 0,0-1 0,2-33 0,-4 35 0,7-156 0,4-29 0,-9 184 0,0 0 0,1 0 0,1 0 0,0 0 0,18-33 0,-23 50 0,-1 1 0,1 0 0,0 0 0,-1 0 0,1-1 0,0 1 0,-1 0 0,1 0 0,0 0 0,0 0 0,0 0 0,0 1 0,0-1 0,0 0 0,0 0 0,1 0 0,-1 1 0,0-1 0,0 1 0,0-1 0,3 0 0,-3 1 0,0 1 0,1-1 0,-1 0 0,0 1 0,0-1 0,0 0 0,0 1 0,0-1 0,0 1 0,0 0 0,0-1 0,0 1 0,0 0 0,0 0 0,0-1 0,0 1 0,-1 0 0,1 0 0,1 1 0,2 5 0,1 1 0,-1-1 0,0 1 0,-1 0 0,4 12 0,10 51 0,-2 2 0,9 143 0,-21-187 0,3 0 0,0 0 0,2-1 0,0 0 0,2-1 0,18 34 0,-25-55 0,0-1 0,1 1 0,-1-1 0,1 0 0,0-1 0,1 1 0,5 4 0,-9-8 0,0 0 0,0 0 0,0 0 0,0 0 0,0 0 0,0 0 0,0 0 0,1-1 0,-1 1 0,0 0 0,0-1 0,1 1 0,-1-1 0,0 0 0,1 1 0,-1-1 0,1 0 0,-1 0 0,0 0 0,1 0 0,-1 0 0,1 0 0,-1 0 0,0 0 0,1-1 0,-1 1 0,0 0 0,1-1 0,-1 1 0,0-1 0,1 0 0,-1 1 0,0-1 0,0 0 0,0 0 0,0 0 0,2-1 0,5-11 0,0 0 0,-1 0 0,0-1 0,-1 0 0,0 0 0,3-17 0,10-20 0,70-159 0,-12-21 0,-76 223 0,5-16 0,-3 21 0,-2 13 0,-12 274 0,0-110 0,12-154 0,1 0 0,1 0 0,0-1 0,2 1 0,0-1 0,1 0 0,1 0 0,1-1 0,0 0 0,18 28 0,-12-22 0,2 0 0,0-1 0,1 0 0,2-1 0,33 30 0,-48-48 0,0-1 0,0 0 0,0-1 0,1 1 0,-1-1 0,1 0 0,-1 0 0,1 0 0,0 0 0,-1-1 0,1 0 0,0 0 0,0 0 0,0-1 0,0 0 0,9 0 0,-10-1 0,0 0 0,0 0 0,0-1 0,0 1 0,0-1 0,-1 0 0,1 0 0,-1 0 0,1 0 0,-1-1 0,0 1 0,0-1 0,0 0 0,0 0 0,0 0 0,-1 0 0,1-1 0,-1 1 0,0-1 0,3-7 0,21-51 0,-3-1 0,23-99 0,-19 60 0,-16 58 0,-9 32 0,0 1 0,1-1 0,0 1 0,1 0 0,1-1 0,0 2 0,0-1 0,11-16 0,-16 26 0,1 1 0,-1-1 0,0 1 0,0-1 0,1 1 0,-1-1 0,0 1 0,0-1 0,1 1 0,-1 0 0,0-1 0,1 1 0,-1-1 0,1 1 0,-1 0 0,1 0 0,-1-1 0,0 1 0,1 0 0,-1 0 0,1-1 0,-1 1 0,1 0 0,-1 0 0,1 0 0,-1 0 0,1 0 0,0 0 0,-1 0 0,1 0 0,-1 0 0,1 0 0,-1 0 0,1 0 0,-1 0 0,1 0 0,-1 0 0,1 0 0,-1 1 0,1-1 0,-1 0 0,1 0 0,-1 1 0,0-1 0,1 0 0,-1 1 0,1-1 0,-1 0 0,0 1 0,1-1 0,-1 1 0,0-1 0,1 1 0,-1-1 0,0 1 0,0-1 0,1 1 0,-1-1 0,0 1 0,0-1 0,0 1 0,0-1 0,0 1 0,5 37 0,-7-17 0,-1 1 0,-1-1 0,-1 0 0,-13 32 0,-7 35 0,13-33 0,-28 158 0,40-210 0,0-1 0,-1 1 0,1 0 0,-1 0 0,0-1 0,0 1 0,0 0 0,0-1 0,0 1 0,0-1 0,-1 0 0,1 1 0,-1-1 0,0 0 0,0 0 0,0 0 0,0 0 0,0 0 0,0 0 0,0-1 0,0 1 0,-1-1 0,1 1 0,-1-1 0,1 0 0,-1 0 0,0 0 0,1 0 0,-1-1 0,0 1 0,-4 0 0,2-1 0,-1 0 0,1 0 0,-1-1 0,1 0 0,-1 0 0,1 0 0,0 0 0,-1-1 0,1 0 0,0 0 0,0 0 0,0-1 0,0 0 0,1 0 0,-8-5 0,-3-7 0,0 0 0,1-1 0,0 0 0,2-1 0,0-1 0,-16-31 0,12 18 0,3 0 0,0 0 0,-11-49 0,21 67-105,0 1 0,1-1 0,0 0 0,1 0 0,1 0 0,0 0 0,1 0 0,0 0 0,1 0 0,0 0 0,1 1 0,10-25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1:19.283"/>
    </inkml:context>
    <inkml:brush xml:id="br0">
      <inkml:brushProperty name="width" value="0.35" units="cm"/>
      <inkml:brushProperty name="height" value="0.35" units="cm"/>
      <inkml:brushProperty name="color" value="#F6630D"/>
    </inkml:brush>
  </inkml:definitions>
  <inkml:trace contextRef="#ctx0" brushRef="#br0">0 30 24575,'11'10'0,"0"-1"0,25 15 0,8 7 0,54 46 0,210 124 0,-141-114 0,-3-3 0,41 44 0,-60-36 0,-88-61 0,-37-21 0,-1 1 0,1 1 0,27 22 0,-44-31 0,0 0 0,0 0 0,-1 0 0,0 0 0,1 0 0,-1 0 0,0 0 0,0 1 0,-1-1 0,1 1 0,-1 0 0,0-1 0,0 1 0,0 0 0,0 0 0,-1-1 0,1 1 0,-1 0 0,0 0 0,0 0 0,0 0 0,-1 0 0,0-1 0,1 1 0,-1 0 0,0 0 0,-2 4 0,1-4 0,-1 1 0,1-1 0,0 0 0,-1 0 0,0 0 0,0 0 0,0 0 0,-1 0 0,1-1 0,-1 0 0,0 0 0,0 0 0,0 0 0,0 0 0,-1-1 0,1 0 0,-1 0 0,1 0 0,-1 0 0,-9 1 0,-14 1 0,-1-1 0,0-2 0,1-1 0,-1-1 0,-55-9 0,16-5 0,-86-29 0,125 36 0,-1 1 0,-49-5 0,54 10 0,-1-2 0,1 0 0,0-2 0,-35-13 0,21 6 0,29 10 0,0 0 0,0-1 0,-16-9 0,23 11 0,-1-1 0,1 0 0,-1 0 0,1 0 0,0 0 0,0 0 0,0 0 0,1-1 0,-1 0 0,1 1 0,0-1 0,-3-7 0,-4-10 0,-24-50 0,30 66 0,0 0 0,0 0 0,-1 1 0,1-1 0,-1 1 0,0 0 0,-1 0 0,1 0 0,-1 1 0,-9-7 0,11 9 0,1 0 0,0 0 0,0 0 0,-1 0 0,1 0 0,0-1 0,0 1 0,0-1 0,1 0 0,-1 0 0,0 1 0,1-1 0,-1 0 0,1 0 0,-1-1 0,1 1 0,0 0 0,0 0 0,0-1 0,0 1 0,0 0 0,1-1 0,-1 1 0,1-1 0,0 1 0,-1-1 0,1 1 0,0-1 0,1-4 0,1 1 0,0-1 0,0 0 0,1 1 0,0 0 0,0 0 0,0-1 0,1 2 0,0-1 0,7-8 0,3-6 0,-10 13 0,0 0 0,1 1 0,-1-1 0,2 1 0,7-8 0,-12 13 0,0 0 0,0 1 0,0-1 0,1 0 0,-1 1 0,0-1 0,0 1 0,0-1 0,0 1 0,1-1 0,-1 1 0,0 0 0,0 0 0,1 0 0,-1 0 0,0 0 0,0 0 0,1 0 0,-1 0 0,0 0 0,0 0 0,1 1 0,-1-1 0,0 0 0,0 1 0,0-1 0,0 1 0,1 0 0,-1-1 0,0 1 0,0 0 0,0-1 0,0 1 0,0 0 0,-1 0 0,1 0 0,0 0 0,0 0 0,-1 0 0,2 2 0,1 1 0,-1 1 0,0-1 0,1 1 0,-2-1 0,1 1 0,0 0 0,-1 0 0,0-1 0,0 1 0,0 0 0,-1 6 0,-2 62 0,0-40 0,2-12 0,0 0 0,-2 0 0,-1 0 0,0 0 0,-2-1 0,0 1 0,-1-1 0,-1-1 0,-1 1 0,-1-1 0,-16 27 0,20-38 0,1 1 0,0 0 0,0 0 0,1 1 0,-3 10 0,-8 21 0,11-35 0,-1 0 0,1 0 0,-2 0 0,1-1 0,-1 1 0,0-1 0,-6 5 0,7-7 0,1 0 0,-1 0 0,0 1 0,1-1 0,0 1 0,0 0 0,0 0 0,0 0 0,0 1 0,1-1 0,0 1 0,0-1 0,0 1 0,-2 9 0,5-13 0,-1 0 0,0 0 0,0 0 0,1 0 0,-1-1 0,1 1 0,-1 0 0,1 0 0,-1-1 0,1 1 0,-1 0 0,1-1 0,0 1 0,-1 0 0,1-1 0,0 1 0,0-1 0,-1 0 0,1 1 0,0-1 0,0 1 0,0-1 0,-1 0 0,1 0 0,2 1 0,27 6 0,-25-6 0,22 3 0,1 0 0,-1-2 0,0-1 0,47-5 0,106-25 0,-126 21 0,1 3 0,1 3 0,67 4 0,-16 0 0,-82 0 0,47 7 0,-45-4 0,45 1 0,-1-5 0,127-3 0,-190 1 0,-1-1 0,1 1 0,-1-1 0,0 0 0,0-1 0,0 0 0,0 0 0,-1 0 0,1-1 0,6-5 0,7-6 0,30-30 0,6-5 0,-52 47 0,-1 1 0,1-1 0,-1 0 0,0 0 0,0-1 0,0 1 0,-1-1 0,1 1 0,-1-1 0,1 0 0,-1 0 0,-1 0 0,1 0 0,0-1 0,-1 1 0,2-9 0,-3 6 0,0-1 0,0 1 0,-1-1 0,0 0 0,0 1 0,0-1 0,-1 1 0,0 0 0,-5-9 0,3 2 0,-1 1 0,-1 1 0,0-1 0,-1 1 0,0 0 0,-1 0 0,-1 1 0,0 0 0,0 1 0,-1 0 0,0 0 0,0 1 0,-21-13 0,-19-5 0,26 15 0,0-1 0,-32-25 0,33 19 0,-1 1 0,0 1 0,-1 1 0,-1 2 0,0 0 0,-1 1 0,-37-11 0,24 15 0,25 7 0,0-2 0,-1 0 0,2-1 0,-20-8 0,-52-36 0,-132-100 0,159 106 0,43 33 0,0 0 0,-1 2 0,0 0 0,0 0 0,-1 2 0,-25-7 0,5 5 0,0 1 0,-41-2 0,76 9 0,-15-1 0,1 0 0,-1-1 0,0-1 0,1-1 0,0 0 0,0-1 0,-17-8 0,-5-3 171,-39-11-1,-35-13-1876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1:09.636"/>
    </inkml:context>
    <inkml:brush xml:id="br0">
      <inkml:brushProperty name="width" value="0.35" units="cm"/>
      <inkml:brushProperty name="height" value="0.35" units="cm"/>
      <inkml:brushProperty name="color" value="#F6630D"/>
    </inkml:brush>
  </inkml:definitions>
  <inkml:trace contextRef="#ctx0" brushRef="#br0">198 300 24575,'1'11'0,"1"0"0,1-1 0,0 1 0,0-1 0,1 0 0,0 1 0,7 11 0,0 2 0,15 38 0,-13-29 0,1 0 0,33 54 0,-41-77 0,1-1 0,1 0 0,0 0 0,0 0 0,0-1 0,1 0 0,0-1 0,1 0 0,0 0 0,0-1 0,0 0 0,17 6 0,6-1 0,1-2 0,0 0 0,1-3 0,-1-1 0,1-1 0,0-2 0,44-3 0,-63 1 0,-1-1 0,0-1 0,1 0 0,-1-1 0,0 0 0,27-11 0,-20 7 0,1 1 0,1 1 0,-1 1 0,38-1 0,-13 1 0,241-17 0,-248 18 0,-4 0 0,0 0 0,0-3 0,0-1 0,43-13 0,-77 19 0,-1 0 0,1-1 0,0 1 0,-1 0 0,1-1 0,-1 0 0,1 1 0,-1-1 0,0 0 0,0 0 0,1 0 0,-1 0 0,-1-1 0,1 1 0,0-1 0,-1 1 0,1-1 0,-1 1 0,0-1 0,0 0 0,0 0 0,0 1 0,0-1 0,0 0 0,-1 0 0,0 0 0,1 0 0,-1 0 0,0 0 0,-1 0 0,1 0 0,0 0 0,-2-3 0,-1-11 0,-2 0 0,-1 0 0,0 1 0,-12-25 0,3 9 0,11 20 0,-2 1 0,1-1 0,-1 1 0,-1 0 0,0 0 0,-1 1 0,-15-17 0,14 17 0,0 0 0,2-1 0,-1 0 0,-6-13 0,-23-32 0,7 19 0,-39-64 0,55 74 0,13 24 0,0 0 0,-1 0 0,1 0 0,0 1 0,-1-1 0,1 0 0,-1 1 0,0-1 0,0 1 0,0-1 0,0 1 0,-1 0 0,1 0 0,0 0 0,-1 0 0,0 1 0,1-1 0,-1 0 0,0 1 0,0 0 0,0 0 0,0 0 0,0 0 0,0 0 0,0 1 0,0-1 0,0 1 0,-3 0 0,-28 0 0,0 3 0,0 1 0,0 1 0,-64 19 0,70-16 0,-64 19 0,50-13 0,-52 10 0,81-21 0,1 0 0,-21 10 0,22-9 0,0 0 0,-1 0 0,1-1 0,-15 2 0,-103 9 0,-192 25 0,311-38 0,0 1 0,0 0 0,1 1 0,-1 0 0,1 0 0,0 1 0,0 0 0,-10 7 0,17-9 0,-1-1 0,1 1 0,0 0 0,-1 0 0,1 1 0,0-1 0,1 0 0,-1 1 0,0-1 0,1 1 0,-1-1 0,1 1 0,0 0 0,0-1 0,0 1 0,0 0 0,0 0 0,0 0 0,1 0 0,0 0 0,0 0 0,-1 0 0,2 0 0,-1 0 0,0 0 0,0-1 0,1 1 0,0 0 0,0 0 0,0 0 0,1 3 0,3 5 0,1-1 0,1 1 0,0-1 0,0 0 0,1-1 0,0 0 0,1 0 0,0 0 0,16 11 0,-10-8 0,-1 1 0,24 27 0,-33-34 0,0-1 0,0 0 0,0 1 0,1-2 0,0 1 0,0-1 0,0 0 0,1 0 0,0-1 0,-1 1 0,1-1 0,0-1 0,0 0 0,0 0 0,1 0 0,-1-1 0,1 0 0,-1 0 0,0-1 0,13 0 0,11-3 0,0-1 0,1-2 0,47-14 0,-37 9 0,-8 2 0,-6 4 0,0-2 0,0-2 0,-1 0 0,0-2 0,50-27 0,-76 37 0,0 0 0,0 0 0,1 0 0,-1 0 0,1 0 0,-1 1 0,0-1 0,1 0 0,-1 1 0,1-1 0,0 1 0,-1 0 0,1-1 0,-1 1 0,1 0 0,0 0 0,-1 0 0,1 0 0,-1 0 0,1 0 0,2 1 0,-2 1 0,0-1 0,-1 0 0,0 0 0,1 1 0,-1-1 0,0 1 0,0 0 0,0-1 0,0 1 0,0 0 0,0-1 0,0 1 0,0 0 0,-1 0 0,1 0 0,-1 0 0,1-1 0,-1 4 0,3 15 0,-1 0 0,-1 0 0,-3 38 0,1-39 0,0-1 0,1 1 0,1 0 0,5 29 0,-5-46 0,-1-1 0,0 1 0,1 0 0,-1 0 0,1-1 0,0 1 0,-1-1 0,1 1 0,0 0 0,0-1 0,0 1 0,0-1 0,0 0 0,1 1 0,-1-1 0,0 0 0,4 2 0,-4-2 0,0-1 0,0 0 0,0 1 0,1-1 0,-1 0 0,0 0 0,1 0 0,-1 0 0,0 0 0,1 0 0,-1 0 0,0 0 0,0 0 0,1-1 0,-1 1 0,0 0 0,0-1 0,3 0 0,1-3 0,1 0 0,0 0 0,-1 0 0,0 0 0,0-1 0,0 0 0,6-8 0,2-3 0,0 0 0,2 1 0,-1 0 0,2 1 0,0 1 0,0 1 0,1 0 0,1 1 0,0 1 0,0 0 0,1 2 0,1 0 0,-1 1 0,1 1 0,0 1 0,0 0 0,1 2 0,28-2 0,-46 5 0,0 0 0,-1 0 0,1 0 0,0 0 0,0 0 0,-1 0 0,1 1 0,0 0 0,-1-1 0,1 1 0,0 0 0,-1 0 0,0 1 0,1-1 0,-1 0 0,1 1 0,-1-1 0,0 1 0,0 0 0,0 0 0,3 3 0,-2 1 0,0 0 0,0 1 0,-1-1 0,0 0 0,0 1 0,-1-1 0,2 11 0,-3-15 14,1 0 1,-1 1-1,1-1 0,0 0 0,0 0 1,0 0-1,0 0 0,0 0 0,0 0 0,1 0 1,-1 0-1,1 0 0,-1 0 0,1-1 1,0 1-1,0-1 0,-1 1 0,1-1 0,0 0 1,0 0-1,0 0 0,1 0 0,1 1 1,3 0-300,1 0 1,-1 0-1,0-1 1,1 0-1,14-1 1</inkml:trace>
  <inkml:trace contextRef="#ctx0" brushRef="#br0" timeOffset="862.8">1256 340 24575,'0'0'-8191</inkml:trace>
  <inkml:trace contextRef="#ctx0" brushRef="#br0" timeOffset="3622.75">220 658 24575,'-1'11'0,"-1"-1"0,0 0 0,-1 0 0,0 0 0,0-1 0,-1 1 0,-1-1 0,1 0 0,-1 0 0,-1 0 0,-10 13 0,8-10 0,0 0 0,0 0 0,1 1 0,-10 26 0,15-27 0,0 0 0,0 0 0,1 0 0,0 14 0,2-17 0,-2 1 0,1 0 0,-1 0 0,-1-1 0,0 1 0,0-1 0,-5 13 0,-62 160 0,61-165 0,-7 19 0,14-34 0,0 0 0,1 0 0,0 0 0,-1-1 0,1 1 0,0 0 0,0 0 0,0 0 0,0 0 0,0 0 0,0 0 0,0-1 0,1 1 0,-1 0 0,2 3 0,-1-4 0,-1 0 0,1 0 0,0-1 0,0 1 0,-1 0 0,1 0 0,0-1 0,0 1 0,0-1 0,0 1 0,0-1 0,0 1 0,0-1 0,0 1 0,0-1 0,0 0 0,0 0 0,0 0 0,1 1 0,-1-1 0,0 0 0,0 0 0,0 0 0,0-1 0,0 1 0,0 0 0,0 0 0,0-1 0,2 0 0,35-14 0,-31 11 0,138-68 0,73-34 0,15 20 0,-175 66 0,-46 16 0,0 1 0,1 1 0,-1 0 0,1 0 0,0 1 0,0 1 0,-1 0 0,1 1 0,0 0 0,22 5 0,4 5 0,-1 1 0,38 18 0,-61-23 0,8 0 0,0 0 0,29 5 0,25 7 0,-53-13 0,1 0 0,49 3 0,-9-1 0,-28-3 0,1-1 0,0-3 0,63-4 0,-97 2 0,1 0 0,-1 0 0,1 0 0,-1-1 0,0 1 0,0-1 0,0 0 0,1-1 0,-2 1 0,1-1 0,0 1 0,-1-1 0,1 0 0,-1-1 0,0 1 0,0 0 0,3-5 0,-2 2 0,0 0 0,0 0 0,0-1 0,-1 0 0,0 1 0,-1-1 0,0 0 0,0 0 0,2-14 0,6-43-1365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1:04.296"/>
    </inkml:context>
    <inkml:brush xml:id="br0">
      <inkml:brushProperty name="width" value="0.35" units="cm"/>
      <inkml:brushProperty name="height" value="0.35" units="cm"/>
      <inkml:brushProperty name="color" value="#F6630D"/>
    </inkml:brush>
  </inkml:definitions>
  <inkml:trace contextRef="#ctx0" brushRef="#br0">5 24 24575,'805'0'0,"-682"-10"0,-19 0 0,-89 9 0,-5 0 0,0 0 0,0 1 0,16 2 0,-25-2 0,1 0 0,-1 0 0,1 0 0,-1 0 0,0 1 0,1-1 0,-1 0 0,0 1 0,0 0 0,1-1 0,-1 1 0,0 0 0,0-1 0,0 1 0,0 0 0,0 0 0,0 0 0,0 0 0,0 0 0,0 0 0,0 0 0,0 0 0,-1 0 0,1 1 0,0-1 0,-1 0 0,1 0 0,-1 1 0,1-1 0,-1 0 0,0 1 0,1 2 0,-3 8 0,1 1 0,-1 0 0,-1-1 0,0 1 0,-1-1 0,-7 14 0,5-8 0,0 0 0,-5 23 0,-34 178 0,40-171 0,4-30 0,-1-1 0,-7 32 0,-8 16 0,13-43 0,-1-1 0,-1 1 0,-1-1 0,-1 0 0,-1 0 0,0-1 0,-16 22 0,21-36 0,-1 0 0,0 0 0,-1-1 0,1 1 0,-1-2 0,0 1 0,-1 0 0,1-1 0,-1 0 0,1-1 0,-1 0 0,-12 5 0,8-6 0,1 0 0,0 0 0,0-1 0,-1 0 0,1-1 0,-1 0 0,1 0 0,-14-3 0,-11-5 0,0-2 0,0-1 0,1-2 0,-39-20 0,57 25 0,-15-5 0,-1 2 0,1 1 0,-2 1 0,1 2 0,-1 2 0,0 0 0,0 2 0,-1 2 0,-60 5 0,65 1 0,24-4 0,0 1 0,1-2 0,-1 1 0,0-1 0,1 1 0,-11-2 0,13 1 0,0-1 0,0 0 0,-1 0 0,1 0 0,0 0 0,0 0 0,0 0 0,0-1 0,0 1 0,1-1 0,-1 1 0,0-1 0,1 0 0,-1 1 0,1-1 0,-1 0 0,1 0 0,-2-3 0,-1-5-101,1 1-1,0-1 0,0 0 1,1 0-1,0 0 0,0 0 0,1 0 1,1 0-1,0 0 0,1-15 1,0 22-146</inkml:trace>
  <inkml:trace contextRef="#ctx0" brushRef="#br0" timeOffset="1801.92">111 150 24575,'-2'28'0,"-1"-1"0,-2 1 0,0-1 0,-2 0 0,-15 37 0,-13 55 0,24-79 0,8-33 0,0-1 0,1 1 0,0 0 0,0 0 0,1 0 0,0 0 0,0 0 0,0 0 0,1 0 0,0 0 0,1 0 0,1 13 0,-1-19 0,-1 0 0,1 1 0,-1-1 0,1 0 0,-1 0 0,1 1 0,0-1 0,0 0 0,-1 0 0,1 0 0,0 0 0,0 0 0,0 0 0,0 0 0,0 0 0,1-1 0,-1 1 0,0 0 0,0 0 0,0-1 0,1 1 0,-1-1 0,3 1 0,-2-1 0,0 0 0,1 0 0,-1 0 0,0-1 0,0 1 0,0-1 0,1 1 0,-1-1 0,0 0 0,0 0 0,0 0 0,0 0 0,2-2 0,4-3 0,1 0 0,-2-1 0,1 0 0,-1-1 0,7-8 0,165-199 0,-163 197 0,0 0 0,1 2 0,31-25 0,-39 34 0,1 1 0,0-1 0,0 2 0,0-1 0,1 1 0,0 1 0,0 0 0,0 1 0,15-4 0,-24 7 0,0 0 0,1-1 0,-1 1 0,0 0 0,0 0 0,0 0 0,0 0 0,0 0 0,0 1 0,0-1 0,0 0 0,0 1 0,0 0 0,0-1 0,0 1 0,0 0 0,0 0 0,-1 0 0,1 0 0,0 1 0,-1-1 0,1 0 0,0 1 0,-1-1 0,0 1 0,1-1 0,-1 1 0,0 0 0,2 3 0,-1 2 0,1 0 0,-1 0 0,-1 1 0,1-1 0,-1 1 0,-1-1 0,1 9 0,-4 61 0,2-56 0,0 0 0,1 0 0,5 40 0,-4-58 14,-1 0-1,1-1 1,0 1-1,0 0 1,0-1 0,1 1-1,-1 0 1,1-1-1,-1 1 1,1-1-1,0 0 1,0 0-1,0 1 1,0-1 0,1-1-1,-1 1 1,0 0-1,1 0 1,-1-1-1,6 3 1,3 0-66,0-1 0,0 0 0,1 0 1,12 1-1,22 5-1339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1:01.584"/>
    </inkml:context>
    <inkml:brush xml:id="br0">
      <inkml:brushProperty name="width" value="0.35" units="cm"/>
      <inkml:brushProperty name="height" value="0.35" units="cm"/>
      <inkml:brushProperty name="color" value="#F6630D"/>
    </inkml:brush>
  </inkml:definitions>
  <inkml:trace contextRef="#ctx0" brushRef="#br0">0 25 24575,'5'1'0,"1"-1"0,-1 1 0,0 0 0,0 1 0,0-1 0,0 1 0,0 0 0,0 0 0,0 0 0,8 6 0,46 39 0,-24-19 0,175 143 0,-173-140 0,-15-14 0,2-1 0,27 15 0,-9-7 0,17 10 0,78 31 0,-117-58 0,0-1 0,1-2 0,0 0 0,-1-1 0,1-1 0,1-1 0,-1 0 0,0-2 0,27-4 0,-39 2 0,-1 0 0,1 0 0,0-1 0,-1 0 0,0 0 0,0-1 0,0 0 0,8-8 0,-10 7 0,0-1 0,-1 1 0,0-1 0,0 0 0,-1-1 0,6-12 0,-2 3 0,-6 13 0,0 0 0,-1-1 0,1 0 0,-1 1 0,0-1 0,0 0 0,-1 1 0,1-1 0,-1 0 0,0 0 0,-1 1 0,1-1 0,-1 0 0,0 1 0,0-1 0,0 0 0,-1 1 0,0-1 0,0 1 0,0 0 0,0-1 0,-4-3 0,-5-10 0,-2 0 0,0 1 0,-25-23 0,31 32 0,-22-23 0,0 2 0,-2 1 0,0 1 0,-60-37 0,84 60 0,-1 1 0,0 0 0,0 0 0,0 1 0,0 0 0,0 0 0,-1 1 0,1 0 0,-1 1 0,1 0 0,0 0 0,-1 1 0,-12 2 0,-8 3 0,1 2 0,-41 16 0,68-24 0,-55 30 0,48-25 0,0 0 0,0 0 0,-1-1 0,0 0 0,1-1 0,-1 1 0,-1-2 0,-13 3 0,6-3 0,1 0 0,-1 1 0,1 1 0,-1 0 0,1 1 0,-23 11 0,34-13 0,0 0 0,0 0 0,0 0 0,1 1 0,-1-1 0,1 1 0,0 0 0,0 0 0,0 1 0,0-1 0,1 1 0,0 0 0,0 0 0,0 0 0,1 0 0,0 1 0,0-1 0,0 0 0,0 1 0,1 0 0,0-1 0,-1 11 0,1 2 0,0 0 0,-2 0 0,0-1 0,-1 1 0,-12 31 0,8-36-1365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0:52.608"/>
    </inkml:context>
    <inkml:brush xml:id="br0">
      <inkml:brushProperty name="width" value="0.35" units="cm"/>
      <inkml:brushProperty name="height" value="0.35" units="cm"/>
      <inkml:brushProperty name="color" value="#F6630D"/>
    </inkml:brush>
  </inkml:definitions>
  <inkml:trace contextRef="#ctx0" brushRef="#br0">0 0 24575,'2'1'0,"0"-1"0,0 1 0,0-1 0,1 1 0,-1 0 0,0 0 0,-1 0 0,1 0 0,0 0 0,0 1 0,0-1 0,-1 0 0,3 3 0,24 25 0,-17-17 0,2 4 0,0 0 0,-1 0 0,15 30 0,-14-25 0,-1 5 0,0 1 0,-2 0 0,0 0 0,-2 1 0,-1 1 0,4 36 0,-10-59 0,17 63 0,2 9 0,-14-42 0,0-6 0,-2 0 0,1 56 0,-5-78 0,-1 0 0,1 0 0,-2 0 0,1 0 0,-1 0 0,0 0 0,-1 0 0,0-1 0,0 1 0,0-1 0,-1 0 0,0 0 0,-1 0 0,1 0 0,-10 8 0,11-12-151,0 0-1,0-1 0,0 0 0,0 1 1,-1-1-1,0-1 0,1 1 1,-5 1-1</inkml:trace>
  <inkml:trace contextRef="#ctx0" brushRef="#br0" timeOffset="2780.04">106 64 24575,'20'1'0,"0"1"0,-1 1 0,27 7 0,2 0 0,653 139 0,-657-140 0,0 2 0,-2 1 0,1 3 0,-2 1 0,55 31 0,150 102 0,-235-143 0,-1 1 0,-1-1 0,1 2 0,-1-1 0,10 11 0,-19-18 0,0 1 0,1-1 0,-1 1 0,1-1 0,-1 0 0,0 1 0,0-1 0,1 1 0,-1-1 0,0 0 0,0 1 0,1-1 0,-1 1 0,0-1 0,0 1 0,0-1 0,0 1 0,0-1 0,0 1 0,0-1 0,0 1 0,0-1 0,0 1 0,0-1 0,0 1 0,0-1 0,0 1 0,0-1 0,0 1 0,-1-1 0,1 1 0,0-1 0,0 1 0,-1-1 0,1 1 0,0-1 0,-1 0 0,1 1 0,0-1 0,-1 0 0,1 1 0,-1-1 0,1 0 0,0 1 0,-1-1 0,1 0 0,-1 0 0,1 1 0,-1-1 0,1 0 0,-1 0 0,1 0 0,-1 0 0,1 0 0,-1 0 0,1 0 0,-2 0 0,-34 4 0,34-4 0,-49 2 0,-110 7 0,90-7 0,38-1 0,-39 4 0,64-4 0,0 1 0,1-1 0,-1 1 0,0 1 0,1-1 0,0 1 0,0 1 0,0-1 0,0 1 0,-8 7 0,13-11 0,1 1 0,0 0 0,0 0 0,0-1 0,0 1 0,0 0 0,0 0 0,0 0 0,0 0 0,1 0 0,-1 1 0,0-1 0,1 0 0,-1 0 0,1 0 0,-1 1 0,1-1 0,-1 0 0,1 0 0,0 1 0,-1-1 0,1 0 0,0 1 0,0-1 0,0 0 0,0 1 0,1-1 0,-1 0 0,0 1 0,0-1 0,1 0 0,-1 1 0,1-1 0,-1 0 0,1 0 0,-1 0 0,1 1 0,0-1 0,0 0 0,0 0 0,0 0 0,-1 0 0,1 0 0,0 0 0,2 1 0,7 5 0,-1-1 0,1 0 0,-1-1 0,18 7 0,-11-4 0,13 6 0,-3-3 0,-1 2 0,0 1 0,-1 1 0,-1 1 0,28 24 0,-48-37 0,1 0 0,-1 1 0,0 0 0,0-1 0,-1 1 0,1 0 0,-1 0 0,0 1 0,0-1 0,0 0 0,-1 1 0,1-1 0,-1 1 0,0-1 0,0 8 0,-1-8 0,0 0 0,-1 0 0,1 0 0,-1 0 0,0 0 0,0-1 0,-1 1 0,1 0 0,-1-1 0,1 1 0,-1-1 0,0 0 0,-1 1 0,1-1 0,0 0 0,-1 0 0,0-1 0,-5 6 0,-3 0 0,-1 0 0,1 0 0,-2-1 0,1-1 0,-1 0 0,0-1 0,0 0 0,0-1 0,-1 0 0,-23 2 0,12-3 0,0-1 0,0-1 0,0-1 0,0-2 0,-28-4 0,30-1 0,-1 0 0,1-1 0,1-2 0,0 0 0,0-1 0,1-2 0,-20-14 0,-18-9 0,47 28 0,1-1 0,-1 0 0,1 0 0,1-1 0,-12-13 0,10 9 0,10 12 0,-1 0 0,1 0 0,-1 0 0,0 0 0,1 0 0,-1 1 0,0-1 0,0 1 0,0-1 0,0 1 0,0 0 0,0 1 0,-6-2 0,-43 2 0,45 1 0,-1-1 0,1 0 0,0 0 0,-1 0 0,1-1 0,0 0 0,-8-2 0,13 2 0,1 1 0,-1-1 0,0 0 0,1 0 0,-1 0 0,1 0 0,-1 0 0,1 0 0,0-1 0,-1 1 0,1 0 0,0-1 0,0 1 0,0-1 0,0 1 0,0-1 0,0 1 0,0-1 0,1 0 0,-1 1 0,1-1 0,-1 0 0,1 0 0,-1 0 0,1 1 0,0-1 0,0 0 0,0 0 0,0 0 0,0 1 0,1-1 0,-1 0 0,0 0 0,1 0 0,-1 1 0,1-1 0,1-3 0,1-3 0,1-1 0,0 1 0,0 0 0,1 0 0,0 0 0,7-8 0,24-22 0,-28 30 0,0 0 0,0 0 0,-1-1 0,0 1 0,0-2 0,-1 1 0,0-1 0,-1 0 0,8-20 0,26-86 10,-25 78-138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1:51.2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6 534 24575,'99'2'0,"112"-5"0,-192 1 0,0-2 0,0 0 0,-1-1 0,1-1 0,-1 0 0,30-16 0,-36 14 0,0 0 0,-1 0 0,-1-1 0,1 0 0,-1-1 0,-1 0 0,0-1 0,0 0 0,-1 0 0,0-1 0,6-15 0,-9 19 0,-2 0 0,1-1 0,-1 0 0,0 0 0,-1 0 0,0 0 0,0 0 0,-1 0 0,0 0 0,-1-1 0,0 1 0,0 0 0,-1-1 0,0 1 0,-1 0 0,0 0 0,-5-15 0,3 17 0,0 0 0,0 0 0,0 0 0,-1 1 0,0 0 0,0 0 0,0 0 0,-1 0 0,0 1 0,0 0 0,-12-7 0,-7-3 0,-51-22 0,31 16 0,35 17 0,1 1 0,-1 0 0,1 0 0,-1 1 0,0 0 0,0 1 0,0 0 0,0 0 0,0 1 0,0 1 0,0 0 0,0 0 0,0 1 0,0 0 0,0 0 0,1 1 0,-11 5 0,8-3 0,0 0 0,1 1 0,-1 1 0,1 0 0,1 0 0,0 1 0,0 0 0,0 1 0,1 0 0,0 1 0,1 0 0,-13 20 0,-1 4 0,-49 57 0,48-64 0,1 1 0,-35 59 0,53-79 0,0 0 0,1 0 0,-1 1 0,1-1 0,1 1 0,0-1 0,0 1 0,0 12 0,2-15 0,0 0 0,1 0 0,0 0 0,0 0 0,0-1 0,1 1 0,-1 0 0,1 0 0,1-1 0,-1 1 0,1-1 0,0 0 0,4 5 0,10 12 0,0-2 0,22 21 0,-27-31 0,0 1 0,-1 1 0,0 0 0,-1 0 0,-1 1 0,0 1 0,-1 0 0,0 0 0,8 20 0,-12-23 0,2 0 0,0 0 0,0-1 0,1 0 0,0 0 0,1-1 0,0 0 0,0 0 0,16 12 0,14 17 0,-25-25 0,29 21 0,-31-26 0,-1 1 0,1 0 0,-1 0 0,16 22 0,-20-23 0,0 0 0,1 0 0,0-1 0,0 0 0,0 0 0,1-1 0,0 0 0,0 0 0,1-1 0,0 0 0,0 0 0,0-1 0,0 0 0,0-1 0,1 0 0,0-1 0,15 3 0,48 7 0,100 13 0,-144-23 0,1 0 0,0-2 0,52-7 0,-68 3 0,0 0 0,0 0 0,0-1 0,0-1 0,-1 0 0,0-1 0,0-1 0,-1 0 0,0 0 0,0-2 0,13-13 0,2-4 0,-2 0 0,0-2 0,23-39 0,-44 61 15,0 0 0,-1 0 0,0 0-1,0 0 1,-1-1 0,0 1 0,-1-1-1,2-9 1,-2 8-264,1 0-1,0 1 0,0-1 0,1 0 1,4-10-1,1 5-6576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0:50.362"/>
    </inkml:context>
    <inkml:brush xml:id="br0">
      <inkml:brushProperty name="width" value="0.35" units="cm"/>
      <inkml:brushProperty name="height" value="0.35" units="cm"/>
      <inkml:brushProperty name="color" value="#F6630D"/>
    </inkml:brush>
  </inkml:definitions>
  <inkml:trace contextRef="#ctx0" brushRef="#br0">0 200 24575,'4'1'0,"-1"-1"0,1 1 0,-1 0 0,1 0 0,-1 0 0,1 0 0,-1 1 0,0-1 0,0 1 0,0 0 0,1 0 0,4 4 0,35 36 0,-24-23 0,261 284 0,-143-117 0,-107-143 0,36 70 0,-4-5 0,-55-96 0,0 0 0,0 1 0,-1 0 0,-1 0 0,-1 0 0,0 1 0,0-1 0,2 27 0,-2 5 0,-2 63 0,-3-74 0,1-27 0,0 0 0,-1 0 0,1 0 0,-2-1 0,1 1 0,-1 0 0,0-1 0,0 1 0,-1-1 0,1 0 0,-2 0 0,1 0 0,-1 0 0,1 0 0,-2-1 0,1 0 0,-1 1 0,1-2 0,-1 1 0,-1 0 0,1-1 0,-1 0 0,-10 6 0,-15 2 0,18-7 0,1 0 0,-22 13 0,31-16 0,-1 0 0,1 1 0,0-1 0,0 1 0,0 0 0,1 0 0,-1 0 0,1 0 0,-1 0 0,1 0 0,0 1 0,0-1 0,1 1 0,-2 4 0,-32 80 0,-3 13 0,37-98 0,0-1 0,0 1 0,1 0 0,-1 0 0,1-1 0,0 1 0,-1 0 0,1 0 0,1 0 0,-1 0 0,1 4 0,-1-6 0,0-1 0,1 0 0,-1 1 0,0-1 0,0 0 0,0 0 0,1 1 0,-1-1 0,0 0 0,0 0 0,1 1 0,-1-1 0,0 0 0,0 0 0,1 0 0,-1 1 0,0-1 0,1 0 0,-1 0 0,0 0 0,1 0 0,-1 0 0,0 0 0,1 0 0,-1 0 0,0 0 0,1 0 0,-1 0 0,1 0 0,-1 0 0,1 0 0,18-12 0,4-8 0,120-98 0,-121 103 0,1 0 0,1 2 0,0 0 0,48-17 0,86-18 0,-110 37 0,-37 9 0,0 0 0,0-1 0,0 0 0,0-1 0,16-7 0,-24 9 0,-1-1 0,1 1 0,-1 0 0,0-1 0,0 0 0,0 1 0,0-1 0,0 0 0,-1 0 0,1 0 0,-1 0 0,0 0 0,0-1 0,0 1 0,0 0 0,-1 0 0,1-1 0,-1 1 0,0-6 0,0-5 0,0-1 0,-1 1 0,-3-17 0,2 20 0,-1 0 0,-1 0 0,0 0 0,0 0 0,-1 1 0,-1 0 0,1 0 0,-15-18 0,-7-5 0,-31-29 0,47 51 0,-25-22 0,-1 2 0,-1 1 0,-1 3 0,-57-31 0,94 57 0,-2-1 0,1 0 0,0 0 0,0-1 0,0 1 0,0-1 0,0 0 0,1 0 0,-1 0 0,1 0 0,0 0 0,0-1 0,0 1 0,-2-5 0,4 8 0,0-1 0,0 0 0,-1 1 0,1-1 0,0 0 0,0 1 0,0-1 0,0 0 0,0 1 0,0-1 0,0 0 0,0 1 0,0-1 0,1 0 0,-1 1 0,0-1 0,0 0 0,0 1 0,1-1 0,-1 0 0,0 1 0,1-1 0,-1 1 0,1-1 0,-1 1 0,1-1 0,0 0 0,1 0 0,0 0 0,0 0 0,0 1 0,0-1 0,0 0 0,0 1 0,0 0 0,1 0 0,-1-1 0,0 1 0,0 0 0,0 1 0,0-1 0,3 1 0,7 1 0,0 0 0,1 2 0,-1-1 0,-1 1 0,1 1 0,0 0 0,-1 1 0,19 13 0,6 7 0,38 37 0,-7-7 0,-41-35 0,-14-10 0,0-1 0,1-1 0,1 0 0,-1 0 0,16 5 0,-28-13 0,0 0 0,0-1 0,0 1 0,1-1 0,-1 1 0,0-1 0,0 0 0,0 0 0,0 1 0,1-1 0,-1 0 0,0 0 0,0 0 0,0 0 0,1 0 0,-1-1 0,0 1 0,0 0 0,0 0 0,0-1 0,1 1 0,0-2 0,-1 2 0,-1-1 0,1 0 0,-1 0 0,1 0 0,-1 0 0,1 0 0,-1 0 0,0 0 0,0 0 0,1 0 0,-1 0 0,0 0 0,0 0 0,0 0 0,0 0 0,0 0 0,0 0 0,-1 0 0,1 0 0,0-1 0,-3-7 0,0 1 0,0-1 0,0 1 0,-7-11 0,1 4 0,-1 0 0,-1 2 0,0-1 0,-1 1 0,0 1 0,-26-21 0,-93-55 0,102 70 0,1 1 0,0 2 0,-1 2 0,0 0 0,-60-16 0,-2 0 0,92 29 0,-1 0 0,0 0 0,0 0 0,0 0 0,0 0 0,0 0 0,0 0 0,0-1 0,0 1 0,0 0 0,0 0 0,0 0 0,0 0 0,0 0 0,0 0 0,0 0 0,0 0 0,0 0 0,0 0 0,0 0 0,0 0 0,0 0 0,0 0 0,0 0 0,0 0 0,0 0 0,0 0 0,0 0 0,0 0 0,0 0 0,0-1 0,0 1 0,0 0 0,0 0 0,0 0 0,0 0 0,0 0 0,0 0 0,12 0 0,17 4 0,5 7 0,0 1 0,39 19 0,-40-16 0,0-1 0,40 10 0,-47-23 0,-25-1 0,0 0 0,-1 0 0,1-1 0,-1 1 0,1 0 0,0-1 0,-1 1 0,1 0 0,-1-1 0,1 1 0,-1 0 0,1-1 0,-1 1 0,1-1 0,-1 1 0,0-1 0,1 1 0,-1-1 0,0 1 0,1-1 0,-1 1 0,1-2 0,-1 0 0,0 0 0,0 0 0,-1 0 0,1 0 0,0 1 0,-1-1 0,1 0 0,-1 0 0,0 0 0,0 0 0,1 1 0,-1-1 0,0 0 0,0 1 0,-1-1 0,1 1 0,0-1 0,0 1 0,-1 0 0,1-1 0,-3 0 0,-23-20 0,-1 2 0,-1 0 0,0 2 0,-37-15 0,35 18 0,1-1 0,0-2 0,2 0 0,-48-41 0,9-13 0,3-4 0,-84-128 0,56 74 0,18 31 0,73 97 0,0 1 0,0-1 0,0 1 0,0 0 0,-1-1 0,1 1 0,0 0 0,-1 0 0,1 0 0,-1 0 0,1 0 0,-4-2 0,5 4 0,0 0 0,-1-1 0,1 1 0,0 0 0,0-1 0,0 1 0,0 0 0,0 0 0,0-1 0,0 1 0,0 0 0,0-1 0,1 1 0,-1 0 0,0 0 0,0-1 0,0 1 0,1-1 0,-1 1 0,1 1 0,23 48 0,-11-29 86,2-1-1,0 0 0,28 28 1,-33-38-276,0-1 0,1 0 1,0-1-1,0 0 0,1 0 1,0-1-1,0-1 1,14 5-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0:46.821"/>
    </inkml:context>
    <inkml:brush xml:id="br0">
      <inkml:brushProperty name="width" value="0.35" units="cm"/>
      <inkml:brushProperty name="height" value="0.35" units="cm"/>
      <inkml:brushProperty name="color" value="#F6630D"/>
    </inkml:brush>
  </inkml:definitions>
  <inkml:trace contextRef="#ctx0" brushRef="#br0">163 0 24575,'1'4'0,"0"0"0,0 0 0,0 0 0,0-1 0,1 1 0,-1 0 0,1-1 0,0 0 0,4 7 0,2 2 0,2 4 0,1 0 0,1 0 0,1-1 0,0-1 0,0 0 0,2-1 0,28 21 0,9 1 0,62 30 0,155 57 0,9-24 0,-110-40 0,-155-53 0,0 1 0,-1 1 0,0 0 0,0 1 0,0 0 0,-1 1 0,0 0 0,-1 0 0,0 1 0,0 1 0,-1 0 0,-1 0 0,0 1 0,7 13 0,-14-24 0,0 0 0,0 0 0,-1 0 0,1 0 0,-1 0 0,1 1 0,-1-1 0,1 0 0,-1 0 0,0 0 0,1 1 0,-1-1 0,0 0 0,0 1 0,0-1 0,0 0 0,0 0 0,0 1 0,-1 1 0,1-2 0,-1 0 0,0-1 0,1 1 0,-1 0 0,0 0 0,1-1 0,-1 1 0,0-1 0,0 1 0,0-1 0,1 1 0,-1-1 0,0 1 0,0-1 0,0 0 0,0 1 0,0-1 0,0 0 0,0 0 0,-1 0 0,-9 1 0,1-2 0,-1 1 0,1-1 0,-12-3 0,0 1 0,-310-4 0,215 8 0,105 0 0,1 0 0,0 0 0,-1 1 0,1 1 0,0 0 0,0 0 0,1 1 0,-1 0 0,1 1 0,0 1 0,0-1 0,0 1 0,-11 10 0,-2-1 0,-46 24 0,4-4 0,53-29 0,0 0 0,-1 0 0,0-2 0,0 1 0,-14 2 0,-15 5 0,42-12 0,-1 0 0,0 0 0,0 0 0,0 0 0,1 1 0,-1-1 0,0 0 0,0 1 0,1-1 0,-1 0 0,0 1 0,1-1 0,-1 1 0,0-1 0,1 1 0,-1-1 0,1 1 0,-1 0 0,0-1 0,1 1 0,0 0 0,-1-1 0,1 1 0,-1 0 0,1 1 0,0-2 0,0 1 0,1 0 0,-1 0 0,0 0 0,1-1 0,-1 1 0,1 0 0,-1-1 0,1 1 0,-1 0 0,1-1 0,0 1 0,-1 0 0,1-1 0,0 1 0,0-1 0,-1 0 0,3 2 0,41 15 0,180 32 0,-49-14 0,-84-17 0,25 7 0,-101-19 0,0 0 0,-1 1 0,0 0 0,0 2 0,0-1 0,20 19 0,-29-23 0,-1 0 0,-1 0 0,1 0 0,-1 0 0,1 1 0,-1-1 0,0 1 0,-1 0 0,1 0 0,-1 0 0,0 0 0,0 0 0,-1 1 0,1-1 0,-1 0 0,0 1 0,-1-1 0,1 1 0,-1-1 0,-1 12 0,0-11 0,-1 0 0,0 0 0,1 0 0,-2 0 0,1 0 0,-1 0 0,0 0 0,0-1 0,0 0 0,-1 1 0,0-1 0,0 0 0,0-1 0,-1 1 0,0-1 0,1 0 0,-2 0 0,-4 3 0,-17 9 0,0-1 0,-1-1 0,-1-1 0,0-2 0,0-1 0,-1-1 0,0-2 0,-1-1 0,-35 3 0,58-9 0,-1 1 0,0-2 0,1 1 0,-1-1 0,0-1 0,1 1 0,0-1 0,-1-1 0,-13-6 0,0-2 0,0-1 0,-21-16 0,20 13 0,16 11 0,0 0 0,0 1 0,-1 0 0,1 1 0,-1-1 0,0 2 0,1-1 0,-1 1 0,-13-1 0,-2 2 0,0 0 0,-23 4 0,20 1 0,1 1 0,-1 1 0,-42 19 0,28-11 0,-29 8 0,35-12 0,-60 27 0,93-38 0,0 0 0,1 1 0,-1-1 0,0 0 0,1 0 0,-1 1 0,0-1 0,1 0 0,-1 1 0,1-1 0,-1 1 0,1-1 0,-1 0 0,1 1 0,-1-1 0,1 1 0,-1 0 0,1-1 0,-1 1 0,1-1 0,0 1 0,-1 0 0,1-1 0,0 1 0,0 0 0,-1 0 0,2 0 0,0 0 0,-1-1 0,1 1 0,0-1 0,0 1 0,-1-1 0,1 1 0,0-1 0,0 0 0,0 1 0,0-1 0,0 0 0,-1 0 0,1 0 0,0 0 0,2 1 0,48 0 0,-48-1 0,54-1 0,187-9 0,-200 5 0,-1-1 0,0-3 0,66-21 0,-87 23 0,-1-2 0,36-19 0,-12 7 0,-36 17 0,0 0 0,-1 0 0,1-1 0,14-10 0,-20 12 0,0 1 0,-1-1 0,1 0 0,-1 0 0,0 0 0,0 0 0,0 0 0,0 0 0,0-1 0,-1 1 0,0-1 0,1 1 0,-1-1 0,-1 1 0,1-1 0,0-6 0,1-14 0,-2 1 0,-1 0 0,0 0 0,-2 0 0,-1 0 0,0 1 0,-2-1 0,-1 1 0,-14-33 0,-3 5 0,-3 2 0,-58-82 0,60 92 0,16 24 0,0 0 0,-1 0 0,0 1 0,-1 0 0,0 0 0,-1 2 0,-1-1 0,0 1 0,-19-11 0,25 17 28,-1-1-1,1 0 0,1 0 1,-1 0-1,1-1 0,0 0 1,0 0-1,1 0 1,0-1-1,-7-15 0,5 11-360,0 1 0,0 0 0,-1 0-1,-9-9 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0:42.768"/>
    </inkml:context>
    <inkml:brush xml:id="br0">
      <inkml:brushProperty name="width" value="0.35" units="cm"/>
      <inkml:brushProperty name="height" value="0.35" units="cm"/>
      <inkml:brushProperty name="color" value="#F6630D"/>
    </inkml:brush>
  </inkml:definitions>
  <inkml:trace contextRef="#ctx0" brushRef="#br0">22 0 24575,'42'23'0,"62"43"0,-93-57 0,0 0 0,-1 0 0,0 1 0,0 1 0,-1-1 0,-1 1 0,0 1 0,0 0 0,-1 0 0,-1 0 0,0 1 0,0 0 0,-2 0 0,1 0 0,-2 1 0,0 0 0,0-1 0,-1 1 0,-1 0 0,-1 21 0,-2 449 0,2-312 0,-2-146 0,-2 0 0,0 0 0,-2 0 0,-1-1 0,-1 0 0,-12 27 0,17-45 0,-1-1 0,1 0 0,-1 0 0,0 0 0,0 0 0,-1-1 0,1 1 0,-1-1 0,-1 0 0,1-1 0,-1 1 0,-7 4 0,-2-1 0,0 0 0,0-1 0,-32 10 0,37-12 0,0-1 0,0 1 0,0 1 0,1 0 0,0 0 0,0 1 0,-11 11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0:31.215"/>
    </inkml:context>
    <inkml:brush xml:id="br0">
      <inkml:brushProperty name="width" value="0.35" units="cm"/>
      <inkml:brushProperty name="height" value="0.35" units="cm"/>
      <inkml:brushProperty name="color" value="#849398"/>
    </inkml:brush>
  </inkml:definitions>
  <inkml:trace contextRef="#ctx0" brushRef="#br0">0 0 24575,'0'0'-8191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0:29.744"/>
    </inkml:context>
    <inkml:brush xml:id="br0">
      <inkml:brushProperty name="width" value="0.35" units="cm"/>
      <inkml:brushProperty name="height" value="0.35" units="cm"/>
      <inkml:brushProperty name="color" value="#849398"/>
    </inkml:brush>
  </inkml:definitions>
  <inkml:trace contextRef="#ctx0" brushRef="#br0">1445 836 24575,'0'-2'0,"-1"0"0,1-1 0,0 1 0,-1-1 0,0 1 0,0 0 0,0 0 0,0-1 0,0 1 0,0 0 0,0 0 0,-1 0 0,1 0 0,-1 0 0,1 1 0,-1-1 0,0 0 0,0 1 0,0-1 0,1 1 0,-2-1 0,1 1 0,-2-1 0,2 1 0,1 0 0,-1 1 0,1-1 0,-1 0 0,0 1 0,1 0 0,-1-1 0,0 1 0,1 0 0,-1 0 0,0 0 0,0 0 0,1 0 0,-1 0 0,0 0 0,1 0 0,-1 1 0,0-1 0,1 1 0,-1-1 0,0 1 0,1 0 0,-1 0 0,1 0 0,-1 0 0,1 0 0,0 0 0,-1 0 0,1 0 0,0 0 0,0 0 0,-2 3 0,-2 8 0,-1 0 0,2 1 0,0 0 0,0 0 0,1 0 0,1 0 0,0 0 0,0 19 0,-2 2 0,-14 169 0,9 222 0,9-415 0,4 47 0,-4-55 0,0 0 0,0-1 0,0 1 0,1 0 0,-1 0 0,1 0 0,-1-1 0,1 1 0,0 0 0,0 0 0,0-1 0,0 1 0,0-1 0,0 1 0,0-1 0,0 1 0,1-1 0,-1 0 0,0 0 0,1 1 0,-1-1 0,1 0 0,-1 0 0,4 1 0,-4-2 0,0 0 0,0 0 0,0-1 0,0 1 0,1 0 0,-1 0 0,0-1 0,0 1 0,0-1 0,0 1 0,0-1 0,0 1 0,0-1 0,0 1 0,0-1 0,-1 0 0,1 0 0,0 1 0,0-1 0,-1 0 0,1 0 0,0 0 0,-1 0 0,1 0 0,-1 0 0,1 0 0,-1 0 0,1 0 0,-1 0 0,0 0 0,1 0 0,-1 0 0,0-1 0,0 0 0,7-46 0,-7 44 0,5-415 0,-8 229 0,3 153 0,-2 0 0,-1 0 0,-15-64 0,14 85 0,0 1 0,-2-1 0,0 1 0,-1 1 0,0-1 0,-1 1 0,-1 0 0,0 1 0,-1 0 0,-22-23 0,28 32 0,-1 0 0,0 0 0,0 0 0,0 0 0,0 1 0,0 0 0,-1 0 0,1 0 0,-1 1 0,0 0 0,0 0 0,0 0 0,0 1 0,-11-1 0,7 2 0,0 1 0,-1 0 0,1 0 0,0 1 0,0 1 0,0 0 0,-18 8 0,20-8 0,0 1 0,0-1 0,0-1 0,0 1 0,0-2 0,-1 1 0,1-1 0,-1 0 0,1-1 0,-1 0 0,1 0 0,-1-1 0,1 0 0,-1 0 0,1-1 0,0 0 0,-1 0 0,1-1 0,-13-7 0,-288-139 0,181 90 0,48 21 0,-149-66 0,200 97 0,21 10 0,13 9 0,1-5 0,0 0 0,0 0 0,1-1 0,0 1 0,1-2 0,-1 1 0,1-1 0,11 6 0,10 2 0,35 12 0,-40-17 0,0 2 0,38 20 0,34 26 0,-53-33 0,-1 2 0,59 46 0,-85-54 0,-1 0 0,0 1 0,-2 0 0,0 1 0,-1 0 0,-2 1 0,15 36 0,8 40 0,-19-48 0,-3-10 0,-1 0 0,-2 1 0,-2 0 0,-1 0 0,-3 1 0,-1-1 0,-8 77 0,7-109 0,-1-1 0,-1 0 0,1 0 0,-1 0 0,0 0 0,0 0 0,-1 0 0,0-1 0,0 1 0,0-1 0,-5 6 0,7-9 0,-1-1 0,0 1 0,0-1 0,0 1 0,0-1 0,0 0 0,0 0 0,0 0 0,0 0 0,0 0 0,0 0 0,-1-1 0,1 1 0,0-1 0,-1 1 0,1-1 0,0 0 0,-1 0 0,1 0 0,0 0 0,-1-1 0,1 1 0,0-1 0,-1 1 0,1-1 0,0 0 0,0 1 0,0-1 0,0-1 0,0 1 0,0 0 0,0 0 0,-3-3 0,-27-19 0,1 0 0,2-2 0,0-2 0,2 0 0,0-2 0,3 0 0,0-2 0,2-1 0,1-1 0,2-1 0,-18-41 0,13 17 0,2-1 0,3-1 0,2-1 0,3 0 0,3-1 0,-4-74 0,14 110 0,1-1 0,0 1 0,2-1 0,1 1 0,8-30 0,-10 51 0,0 1 0,0-1 0,0 0 0,-1 0 0,1 0 0,-1 0 0,0 0 0,-1 0 0,1 0 0,-1 0 0,-2-7 0,2 10 0,0-1 0,-1 1 0,1 0 0,0 0 0,-1 0 0,0 0 0,1 0 0,-1 0 0,0 0 0,0 0 0,0 1 0,0-1 0,0 1 0,-1 0 0,1-1 0,0 1 0,-1 0 0,1 0 0,-1 0 0,1 1 0,-1-1 0,1 1 0,-5-1 0,-28-2 0,0 1 0,0 2 0,-55 7 0,87-7 0,0 1 0,0-1 0,0 1 0,0 0 0,0 0 0,1 0 0,-1 1 0,0-1 0,0 1 0,1-1 0,-1 1 0,1 0 0,-1 0 0,1 0 0,0 0 0,0 1 0,0-1 0,0 0 0,0 1 0,1 0 0,-1-1 0,1 1 0,-1 0 0,1 0 0,0 0 0,0 0 0,0 0 0,1 0 0,-1 5 0,-2 10 0,2 0 0,0 0 0,3 37 0,0-22 0,1 9 0,2 0 0,2 0 0,1-1 0,18 49 0,-12-39 0,93 254 0,-89-258 0,35 75 0,-45-107 0,1 0 0,1-1 0,0 0 0,0 0 0,22 20 0,-23-25 0,1-1 0,0 0 0,1-1 0,-1 0 0,1-1 0,1 0 0,-1-1 0,1 0 0,0-1 0,14 4 0,9 5 0,-1 1 0,-1 2 0,0 1 0,58 42 0,-51-32 0,0-3 0,51 24 0,71 28 0,-110-52 0,44 17 0,-90-39 0,150 45 0,-134-43 0,0 0 0,0-1 0,0-1 0,0-1 0,30-3 0,-47 1 0,1 0 0,0 0 0,-1-1 0,1 0 0,-1 0 0,0 0 0,0-1 0,0 1 0,0-1 0,0 0 0,0-1 0,4-4 0,6-5 0,-1-2 0,13-17 0,-3 3 0,-13 16 0,-1-1 0,11-19 0,6-10 0,-21 35 0,0-1 0,-1 0 0,-1-1 0,1 1 0,-1-1 0,-1 0 0,5-20 0,-4 0 0,2-42 0,-3 30 0,-1 27 0,1-1 0,0 1 0,9-23 0,-7 24 0,-1 0 0,0 0 0,-1-1 0,1-16 0,-2 9 0,-1 0 0,-2 0 0,0 0 0,-1 0 0,-1 0 0,-2 0 0,-11-36 0,-5-6 0,15 40 0,-2 1 0,-1 0 0,-1 0 0,-16-27 0,17 37 0,-2 1 0,0 1 0,0 0 0,-1 0 0,-1 1 0,-15-10 0,9 7 0,11 5 0,-1 0 0,2-1 0,-1 0 0,-6-10 0,-3-2 0,-23-34 0,-53-92 0,8 10 0,55 91 0,-28-39 0,49 74 0,0 1 0,0 0 0,0 0 0,-2 1 0,-13-10 0,19 16 0,0 0 0,0 1 0,0 0 0,0 0 0,0 0 0,-1 1 0,1-1 0,-1 1 0,1 1 0,-10-1 0,-60 6 0,28-1 0,-29-3 0,48-2 0,0 1 0,0 1 0,1 1 0,-1 2 0,1 1 0,-38 12 0,43-9-227,0-1-1,0-1 1,0-1-1,-1-1 1,-44 2-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0:21.553"/>
    </inkml:context>
    <inkml:brush xml:id="br0">
      <inkml:brushProperty name="width" value="0.35" units="cm"/>
      <inkml:brushProperty name="height" value="0.35" units="cm"/>
      <inkml:brushProperty name="color" value="#849398"/>
    </inkml:brush>
  </inkml:definitions>
  <inkml:trace contextRef="#ctx0" brushRef="#br0">752 149 24575,'-10'12'0,"1"0"0,0 1 0,0 0 0,1 0 0,-11 27 0,11-20 0,-2-2 0,-16 25 0,21-36 0,0-1 0,1 1 0,0 1 0,0-1 0,1 1 0,0-1 0,0 1 0,1 0 0,0 0 0,0 0 0,1 0 0,0 0 0,0 11 0,2-14 0,-1 1 0,1-1 0,0 1 0,0-1 0,1 0 0,0 1 0,0-1 0,0 0 0,0 0 0,1 0 0,0 0 0,0-1 0,0 1 0,1-1 0,-1 0 0,1 0 0,0 0 0,0 0 0,1-1 0,6 5 0,47 37 0,13 7 0,-10-8 0,-44-30 0,35 20 0,-45-30 0,0-1 0,1 0 0,0 0 0,-1 0 0,1-1 0,0 0 0,0 0 0,13 0 0,-12-2 0,-1 1 0,1-1 0,0-1 0,-1 0 0,1 0 0,-1-1 0,0 1 0,1-2 0,10-4 0,-14 5 0,0-1 0,0-1 0,0 1 0,-1-1 0,1 0 0,-1 0 0,0 0 0,0 0 0,0-1 0,0 0 0,-1 0 0,0 0 0,0 0 0,4-9 0,2-4 0,-1 0 0,-1-1 0,0 1 0,-2-2 0,0 1 0,-1-1 0,-1 0 0,0 1 0,-1-32 0,-3 31 0,-1 0 0,-1 0 0,0 0 0,-2 0 0,0 1 0,-1 0 0,-1 0 0,-13-26 0,16 37 0,-1 0 0,1 1 0,-2 0 0,1 0 0,-1 0 0,0 1 0,0 0 0,0 0 0,-1 1 0,0-1 0,0 1 0,-1 1 0,0-1 0,1 1 0,-1 1 0,-1 0 0,1 0 0,0 0 0,-1 1 0,1 0 0,-16-1 0,-25 0 0,-1 3 0,-72 7 0,113-5 0,1-1 0,0 1 0,0 1 0,0-1 0,1 1 0,-1 1 0,1 0 0,-1 0 0,1 0 0,0 1 0,1 0 0,-1 0 0,1 0 0,0 1 0,0 0 0,1 0 0,0 1 0,-7 11 0,6-7 0,0 0 0,0 1 0,1 0 0,1 1 0,0-1 0,1 1 0,0-1 0,1 1 0,0 0 0,1 0 0,1 15 0,0-18 0,-2 1 0,1 0 0,-1-1 0,0 1 0,-1-1 0,-7 17 0,5-16 0,1 1 0,1 1 0,0-1 0,-2 18 0,4-25 0,1 0 0,-1 1 0,1-1 0,1 0 0,-1 0 0,1 1 0,0-1 0,0 0 0,0 0 0,1 0 0,0 0 0,0 0 0,0 0 0,0-1 0,1 1 0,0-1 0,0 1 0,0-1 0,0 0 0,1 0 0,0-1 0,0 1 0,0-1 0,0 1 0,0-1 0,1-1 0,-1 1 0,1-1 0,7 4 0,11 4 0,0 0 0,1-1 0,1-2 0,37 8 0,-59-15 0,1 1 0,-1-1 0,1 0 0,-1 0 0,0-1 0,1 1 0,-1-1 0,0 0 0,1 0 0,-1 0 0,0 0 0,0 0 0,0-1 0,0 1 0,0-1 0,0 0 0,0 0 0,0 0 0,-1 0 0,1-1 0,-1 1 0,0-1 0,1 1 0,-1-1 0,0 0 0,-1 0 0,1 0 0,0 0 0,1-5 0,2-4 0,-1 0 0,-1 0 0,0-1 0,0 1 0,-2-1 0,2-21 0,-3-64 0,-4 1 0,-25-146 0,28 233 0,-2-1 0,1 1 0,-1 0 0,0 0 0,-1 0 0,0 0 0,-1 1 0,-11-17 0,13 21 0,-1 1 0,0 0 0,0 0 0,0 0 0,-1 1 0,0-1 0,1 1 0,-1 0 0,0 0 0,0 1 0,-1 0 0,1 0 0,0 0 0,-1 0 0,1 1 0,-1 0 0,-10-1 0,-3 1 0,0 1 0,0 1 0,0 1 0,0 0 0,1 2 0,-1 0 0,1 1 0,0 0 0,-28 14 0,29-13 0,1-2 0,-1 1 0,0-2 0,-30 2 0,34-3 0,9-2 0,-1 1 0,1 1 0,0-1 0,-1 1 0,1 0 0,0 0 0,0 0 0,0 0 0,0 1 0,0 0 0,0-1 0,1 1 0,0 1 0,-6 5 0,-4 7 0,0 1 0,-10 19 0,-1 0 0,-24 27 0,-44 63 0,75-101 0,1 0 0,0 1 0,2 1 0,1 0 0,2 1 0,-11 36 0,21-62 0,1-1 0,-1 1 0,1 0 0,-1 0 0,1 0 0,0 0 0,0 0 0,0-1 0,0 1 0,0 0 0,0 0 0,0 0 0,1 0 0,-1 0 0,1 0 0,-1-1 0,1 1 0,0 0 0,-1 0 0,1-1 0,0 1 0,0 0 0,0-1 0,1 1 0,-1-1 0,0 0 0,1 1 0,-1-1 0,0 0 0,1 0 0,0 0 0,2 2 0,3-1 0,-1 0 0,1-1 0,0 0 0,-1 0 0,1-1 0,0 1 0,13-3 0,32 0 0,0 3 0,67 8 0,-13-4 0,-74-5 0,58 8 0,-87-8 0,0 1 0,0-1 0,0 1 0,0 0 0,0 0 0,0 0 0,-1 0 0,1 0 0,0 1 0,-1 0 0,1-1 0,-1 1 0,1 0 0,-1 0 0,0 0 0,0 0 0,0 1 0,0-1 0,3 5 0,-3-2 0,0 1 0,0-1 0,0 1 0,-1-1 0,0 1 0,0 0 0,-1 0 0,1-1 0,-2 10 0,1-5 0,0 0 0,1 1 0,-1-1 0,2-1 0,0 1 0,4 14 0,-4-20 0,-1 0 0,2 0 0,-1 1 0,0-1 0,1 0 0,0-1 0,0 1 0,0 0 0,0-1 0,0 0 0,1 0 0,0 0 0,-1 0 0,1 0 0,0-1 0,5 3 0,-1-1-57,1 0 0,-1 0 1,1-1-1,0-1 0,0 1 0,0-1 0,0-1 0,1 1 0,-1-2 0,0 1 0,1-1 1,-1-1-1,0 1 0,0-2 0,1 1 0,-1-1 0,0-1 0,0 0 0,-1 0 1,1 0-1,-1-1 0,1-1 0,12-8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0:12.861"/>
    </inkml:context>
    <inkml:brush xml:id="br0">
      <inkml:brushProperty name="width" value="0.35" units="cm"/>
      <inkml:brushProperty name="height" value="0.35" units="cm"/>
      <inkml:brushProperty name="color" value="#849398"/>
    </inkml:brush>
  </inkml:definitions>
  <inkml:trace contextRef="#ctx0" brushRef="#br0">0 418 24575,'0'0'-8191</inkml:trace>
  <inkml:trace contextRef="#ctx0" brushRef="#br0" timeOffset="2771.2">2203 247 24575,'-3'59'0,"-16"93"0,9-95 0,-2 97 0,11-123 0,0-16 0,0 0 0,2 0 0,3 26 0,-3-38 0,0 1 0,-1-1 0,2 1 0,-1-1 0,0 0 0,0 0 0,1 0 0,0 0 0,0 0 0,0 0 0,0 0 0,0 0 0,0-1 0,1 1 0,-1-1 0,1 0 0,0 0 0,0 1 0,0-2 0,0 1 0,4 2 0,5 0 0,0 0 0,0-1 0,1-1 0,0 1 0,24 0 0,70-6 0,-43 1 0,-39 1 0,1 0 0,-1-1 0,33-8 0,-42 5 0,-1 1 0,0-2 0,-1 0 0,1-1 0,-1 0 0,19-14 0,-17 11 0,-1-1 0,0-1 0,0 0 0,-2-1 0,1 0 0,-2-1 0,0 0 0,0-1 0,-2-1 0,0 0 0,0 0 0,-2-1 0,0 0 0,-1-1 0,9-34 0,-9 22 0,-2-1 0,-1 0 0,-1 0 0,-2 0 0,-1 0 0,-2 0 0,-9-53 0,8 72 0,-1 0 0,-1 0 0,0 1 0,0-1 0,-1 1 0,-1 1 0,0-1 0,0 1 0,-1 0 0,0 0 0,-1 1 0,0 0 0,0 1 0,-1 0 0,0 1 0,-1 0 0,0 0 0,0 1 0,0 0 0,0 1 0,-1 0 0,0 1 0,0 1 0,-14-3 0,-4 0 0,0 2 0,0 2 0,0 0 0,0 2 0,0 1 0,-32 6 0,45-4 0,1 0 0,-1 2 0,1 0 0,-1 1 0,1 1 0,1 0 0,0 1 0,0 1 0,0 1 0,1 0 0,0 0 0,-12 14 0,14-11 0,1 0 0,0 1 0,1 0 0,1 1 0,0 0 0,1 1 0,0 0 0,1 0 0,1 0 0,1 1 0,1 0 0,-5 32 0,3 4 0,3-1 0,2 0 0,6 54 0,-5-98 0,1 0 0,0-1 0,1 1 0,-1 0 0,2 0 0,-1-1 0,1 0 0,0 1 0,0-1 0,1 0 0,0 0 0,0-1 0,9 11 0,-6-10 0,0-1 0,0 0 0,1 0 0,0 0 0,0-1 0,0 0 0,1-1 0,0 0 0,0 0 0,17 4 0,-9-3 0,0-1 0,0-1 0,1 0 0,-1-2 0,1 0 0,0 0 0,20-4 0,-27 2 0,1-1 0,0-1 0,-1 0 0,1 0 0,-1-1 0,0-1 0,0 0 0,-1 0 0,0-1 0,0 0 0,15-13 0,-11 6 0,0-1 0,0-1 0,-2 0 0,0 0 0,-1-2 0,0 1 0,-1-1 0,-1-1 0,-1 0 0,0 0 0,6-26 0,-8 21 0,-1 1 0,-1-1 0,-1 0 0,-1 0 0,-1 0 0,-1-1 0,-1 1 0,-1 0 0,-7-30 0,7 41 0,-1 0 0,0 0 0,-1 1 0,0 0 0,-1-1 0,-10-15 0,13 24 0,-1-1 0,1 1 0,-1 0 0,0 0 0,-1 0 0,1 0 0,0 0 0,-1 1 0,1 0 0,-1-1 0,0 1 0,0 1 0,0-1 0,0 0 0,0 1 0,0 0 0,-1 0 0,1 0 0,0 1 0,0-1 0,-6 1 0,-2 1 0,0 0 0,0 0 0,0 1 0,0 1 0,0 0 0,0 1 0,1 0 0,-1 1 0,1 0 0,0 0 0,1 1 0,-15 11 0,9-5 0,0 1 0,0 1 0,2 0 0,0 1 0,0 1 0,-17 26 0,27-37 0,1 1 0,0 0 0,0 0 0,0 0 0,1 0 0,-1 1 0,1-1 0,1 1 0,-1-1 0,1 1 0,1-1 0,-1 1 0,1 0 0,0-1 0,0 1 0,3 11 0,0-9 0,0 1 0,0-1 0,1 0 0,1 1 0,-1-2 0,2 1 0,-1-1 0,1 1 0,0-2 0,10 11 0,20 20 0,2-2 0,1-2 0,2-2 0,50 31 0,-84-58 0,0-1 0,1 0 0,0-1 0,0 1 0,0-2 0,0 1 0,1-1 0,12 2 0,-18-4 0,-1 0 0,1 0 0,0 0 0,0-1 0,0 1 0,-1 0 0,1-1 0,0 0 0,-1 0 0,1 0 0,-1 0 0,1 0 0,-1 0 0,1 0 0,-1-1 0,0 0 0,1 1 0,-1-1 0,0 0 0,0 0 0,0 0 0,-1 0 0,1 0 0,0-1 0,-1 1 0,1 0 0,-1-1 0,0 1 0,1-5 0,2-4 41,-1 0 1,0-1-1,-1 1 0,0-1 0,-1 0 0,0 0 1,-1-17-1,-14-85-966,10 87 155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0:06.233"/>
    </inkml:context>
    <inkml:brush xml:id="br0">
      <inkml:brushProperty name="width" value="0.35" units="cm"/>
      <inkml:brushProperty name="height" value="0.35" units="cm"/>
      <inkml:brushProperty name="color" value="#849398"/>
    </inkml:brush>
  </inkml:definitions>
  <inkml:trace contextRef="#ctx0" brushRef="#br0">346 2183 24575,'-1'1'0,"-188"154"0,170-137 0,1 1 0,1 1 0,1 0 0,1 1 0,1 1 0,1 0 0,-14 31 0,24-46 0,0-1 0,1 1 0,0 0 0,0 0 0,0 0 0,1 0 0,0 0 0,1 0 0,-1 0 0,1 1 0,1-1 0,-1 0 0,1 0 0,1 0 0,-1 0 0,1 0 0,0 0 0,1 0 0,0-1 0,0 1 0,0-1 0,7 10 0,77 143 0,-65-124 0,2-2 0,1 0 0,1-2 0,2 0 0,1-2 0,2-2 0,52 38 0,-73-59 0,0 0 0,0-1 0,1 0 0,-1-1 0,1-1 0,0 1 0,1-2 0,-1 1 0,0-2 0,1 1 0,22-2 0,3-1 0,0-2 0,48-10 0,-61 8 0,-1-2 0,0-1 0,-1 0 0,0-2 0,0-1 0,-1 0 0,0-2 0,-1 0 0,-1-1 0,19-18 0,-11 8 0,-1-2 0,-2-1 0,0-1 0,-2 0 0,37-63 0,-52 76 0,-1 0 0,0 0 0,-1-1 0,-1 0 0,0 0 0,-1 0 0,2-28 0,-3-6 0,-6-61 0,2 96 0,0 1 0,-1 0 0,-1-1 0,0 2 0,0-1 0,-2 0 0,1 1 0,-2 0 0,-8-14 0,-12-11 0,-45-54 0,14 21 0,54 65 0,-1 0 0,0 1 0,0 0 0,-1 0 0,1 0 0,-1 0 0,0 1 0,0 0 0,0 1 0,-1-1 0,0 1 0,1 0 0,-1 1 0,0-1 0,0 1 0,-1 1 0,1-1 0,0 1 0,-1 1 0,1-1 0,0 1 0,-1 1 0,1-1 0,0 1 0,-1 0 0,1 1 0,0 0 0,0 0 0,0 0 0,0 1 0,1 0 0,-1 1 0,1-1 0,-1 1 0,1 0 0,1 1 0,-1-1 0,-6 8 0,-12 11 0,-12 12 0,-71 55 0,-11 4 0,52-39 0,59-49 0,1 0 0,0 0 0,-1 1 0,2-1 0,-1 1 0,1 1 0,0-1 0,1 1 0,-1-1 0,-5 17 0,9-19 0,-1-1 0,1 1 0,0 0 0,0-1 0,1 1 0,0 0 0,-1 0 0,2-1 0,-1 1 0,0 0 0,1 0 0,0-1 0,0 1 0,0-1 0,1 1 0,0-1 0,-1 1 0,2-1 0,-1 0 0,0 0 0,6 7 0,91 94 0,-27-30 0,-57-59 0,1 1 0,0-2 0,1 0 0,1-1 0,0-1 0,36 19 0,-47-28 0,1-1 0,0 0 0,0 0 0,0 0 0,0-1 0,0-1 0,0 1 0,1-1 0,-1-1 0,1 0 0,-1 0 0,0 0 0,1-1 0,-1 0 0,0-1 0,0 0 0,0 0 0,0-1 0,0 0 0,0 0 0,11-7 0,-8 3 0,0-1 0,0 0 0,0 0 0,-1-1 0,0-1 0,-1 0 0,0 0 0,-1-1 0,0 0 0,-1 0 0,12-23 0,-12 16 0,0 0 0,-1 0 0,-1-1 0,-1 0 0,0 1 0,-1-1 0,0-35 0,-3 34 0,-2-166 0,2 183 0,-1-1 0,1 0 0,-1 1 0,1-1 0,-1 0 0,0 1 0,0-1 0,-1 1 0,1 0 0,-1-1 0,1 1 0,-1 0 0,0 0 0,-1 0 0,1 0 0,0 0 0,-1 0 0,1 1 0,-1-1 0,0 1 0,0 0 0,0 0 0,0 0 0,0 0 0,-1 0 0,1 1 0,-1-1 0,1 1 0,-1 0 0,1 0 0,-8-1 0,3 2 0,0-1 0,0 1 0,0 1 0,0-1 0,0 1 0,0 1 0,0-1 0,0 1 0,1 1 0,-1 0 0,1 0 0,-1 0 0,-11 8 0,-6 6 0,2 0 0,0 1 0,1 2 0,1 0 0,-34 44 0,47-53 0,0 2 0,1-1 0,0 1 0,0 0 0,2 0 0,-5 14 0,8-18 0,0 0 0,0 0 0,1 0 0,0 0 0,0 0 0,1 0 0,1 0 0,-1 0 0,1 0 0,4 13 0,-5-20 0,1 1 0,-1-1 0,1 0 0,0 0 0,0 1 0,0-1 0,0 0 0,0 0 0,0 0 0,1 0 0,-1 0 0,1-1 0,-1 1 0,1 0 0,0-1 0,3 3 0,-4-3 0,1 0 0,-1-1 0,1 1 0,0-1 0,-1 0 0,1 1 0,0-1 0,0 0 0,-1 0 0,1 0 0,0 0 0,-1 0 0,1-1 0,0 1 0,-1 0 0,1-1 0,2 0 0,6-4 0,-1 0 0,0-1 0,0 0 0,0 0 0,13-13 0,-17 14 0,30-26-1365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30:03.154"/>
    </inkml:context>
    <inkml:brush xml:id="br0">
      <inkml:brushProperty name="width" value="0.35" units="cm"/>
      <inkml:brushProperty name="height" value="0.35" units="cm"/>
      <inkml:brushProperty name="color" value="#849398"/>
    </inkml:brush>
  </inkml:definitions>
  <inkml:trace contextRef="#ctx0" brushRef="#br0">0 0 24575,'0'4'0,"0"4"0,0 5 0,4 0 0,0 2 0,1 1 0,-1-5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9:59.686"/>
    </inkml:context>
    <inkml:brush xml:id="br0">
      <inkml:brushProperty name="width" value="0.35" units="cm"/>
      <inkml:brushProperty name="height" value="0.35" units="cm"/>
      <inkml:brushProperty name="color" value="#849398"/>
    </inkml:brush>
  </inkml:definitions>
  <inkml:trace contextRef="#ctx0" brushRef="#br0">0 0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1:42.2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29 126 24575,'-28'0'0,"11"-1"0,0 1 0,-30 5 0,41-4 0,0 0 0,1 1 0,-1 0 0,0 0 0,1 0 0,-1 1 0,1 0 0,0 0 0,0 0 0,0 1 0,-7 6 0,-2 2 0,0-2 0,0 0 0,-1-1 0,0 0 0,-18 7 0,19-10 0,0 0 0,1 1 0,0 1 0,0 0 0,1 1 0,0 0 0,-15 17 0,24-23 0,0 1 0,1-1 0,0 1 0,-1 0 0,2 0 0,-1-1 0,0 1 0,1 1 0,0-1 0,-1 0 0,2 0 0,-1 0 0,0 1 0,1-1 0,0 0 0,0 1 0,0-1 0,1 0 0,-1 0 0,1 1 0,0-1 0,0 0 0,1 0 0,-1 0 0,1 0 0,0 0 0,2 4 0,8 11 0,0-1 0,1 0 0,1-1 0,18 19 0,0-1 0,32 30 0,-22-23 0,-28-29 0,1-1 0,-1 0 0,2-1 0,0-1 0,0-1 0,1 0 0,32 12 0,-45-19 0,0-1 0,0 1 0,0-1 0,0-1 0,1 1 0,-1-1 0,0 1 0,0-1 0,1 0 0,-1-1 0,0 1 0,1-1 0,-1 0 0,0 0 0,0 0 0,0 0 0,5-3 0,-3 0 0,0 0 0,0 0 0,-1 0 0,1-1 0,-1 1 0,-1-1 0,1 0 0,0-1 0,6-10 0,3-9 0,-2 0 0,0-1 0,-2-1 0,9-31 0,-18 52 0,9-24 0,-1-1 0,-2 1 0,-1-2 0,-2 1 0,1-48 0,-5 62 0,0 0 0,0-1 0,-4-22 0,3 36 0,0 0 0,0 0 0,0 0 0,-1 0 0,1 0 0,-1 0 0,0 0 0,0 0 0,0 0 0,-1 1 0,1-1 0,-1 1 0,0 0 0,-4-5 0,6 8 0,1-1 0,0 1 0,0 0 0,0 0 0,0-1 0,-1 1 0,1 0 0,0 0 0,0 0 0,-1-1 0,1 1 0,0 0 0,-1 0 0,1 0 0,0 0 0,0 0 0,-1-1 0,1 1 0,0 0 0,-1 0 0,1 0 0,0 0 0,-1 0 0,1 0 0,0 0 0,-1 0 0,1 0 0,0 0 0,-1 0 0,1 0 0,0 0 0,-1 1 0,1-1 0,0 0 0,-1 0 0,1 0 0,0 0 0,0 1 0,-1-1 0,1 0 0,0 0 0,0 0 0,-1 1 0,-1 18 0,9 27 0,-6-45 0,33 115 0,-6-30 0,-20-65 0,1-1 0,1 0 0,1-1 0,0 0 0,2-1 0,19 23 0,-25-31 0,63 74 0,-58-69-1365,0-4-5461</inkml:trace>
  <inkml:trace contextRef="#ctx0" brushRef="#br0" timeOffset="2860.65">1425 64 24575,'-4'0'0,"0"1"0,0-1 0,0 1 0,-1-1 0,1 1 0,0 1 0,1-1 0,-1 0 0,0 1 0,0 0 0,1 0 0,-1 0 0,1 0 0,-1 1 0,-3 3 0,2-1 0,0 0 0,0 1 0,1-1 0,0 1 0,0 1 0,0-1 0,0 1 0,-2 7 0,1-1 0,1 1 0,0-1 0,1 1 0,0 0 0,1 0 0,1 1 0,0-1 0,2 21 0,0-28 0,1 0 0,0 0 0,0 0 0,0-1 0,1 1 0,0-1 0,0 1 0,1-1 0,0 0 0,0 0 0,0-1 0,1 1 0,-1-1 0,1 0 0,1 0 0,-1-1 0,1 1 0,0-1 0,0 0 0,0-1 0,0 0 0,11 5 0,3 0 0,1-1 0,-1-1 0,2 0 0,-1-1 0,0-2 0,26 2 0,-34-4 0,-1-1 0,1 0 0,0 0 0,-1-1 0,1-1 0,-1 0 0,20-7 0,-27 7 0,-1 1 0,0-1 0,0 0 0,0-1 0,0 1 0,-1-1 0,1 0 0,-1 0 0,1 0 0,-1 0 0,0 0 0,0-1 0,-1 0 0,1 1 0,-1-1 0,1 0 0,-1 0 0,0 0 0,-1-1 0,1 1 0,-1 0 0,0-1 0,0 1 0,1-8 0,-1-11 0,-2-41 0,0 47 0,0 0 0,1 0 0,1 0 0,1 1 0,4-20 0,-1 3 0,-1 0 0,0-52 0,-4 82 0,0 65 0,2-33 0,-2 0 0,-1 0 0,-2 0 0,0 0 0,-2 0 0,-10 33 0,10-45 0,0 0 0,2 1 0,-3 25 0,5-26 0,-1-1 0,-1 1 0,-1-1 0,-6 17 0,-3 6 0,8-22 0,-1-1 0,0-1 0,-10 18 0,7-21 0,-1 1 0,0-1 0,-1-1 0,0 0 0,-1-1 0,0 0 0,0-1 0,-28 16 0,24-18 0,-1-1 0,1 0 0,-1-1 0,0-1 0,0 0 0,-30 2 0,-108-6 0,78-2 0,31 3-80,26 1-177,0-2 0,0-1 0,0 0 0,-38-8 0,43 4-6569</inkml:trace>
  <inkml:trace contextRef="#ctx0" brushRef="#br0" timeOffset="4949.09">1425 20 24575,'103'-2'0,"112"5"0,-198 0-1365,-3 2-546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9:52.021"/>
    </inkml:context>
    <inkml:brush xml:id="br0">
      <inkml:brushProperty name="width" value="0.35" units="cm"/>
      <inkml:brushProperty name="height" value="0.35" units="cm"/>
      <inkml:brushProperty name="color" value="#849398"/>
    </inkml:brush>
  </inkml:definitions>
  <inkml:trace contextRef="#ctx0" brushRef="#br0">4015 67 24575,'1'15'0,"0"0"0,7 24 0,1 17 0,-9 146 0,3 22 0,-3-220 0,0-1 0,1 1 0,-1-1 0,1 1 0,0 0 0,0-1 0,0 1 0,1-1 0,-1 0 0,1 1 0,0-1 0,0 0 0,0 0 0,0 0 0,1 0 0,-1-1 0,1 1 0,0-1 0,0 1 0,-1-1 0,5 2 0,-4-2 0,0-1 0,0-1 0,-1 1 0,1 0 0,0-1 0,0 1 0,0-1 0,0 0 0,0 0 0,0 0 0,0 0 0,0-1 0,0 1 0,0-1 0,0 0 0,0 0 0,-1 0 0,1 0 0,0 0 0,-1 0 0,1-1 0,-1 1 0,1-1 0,-1 0 0,1 0 0,2-3 0,91-87 0,-46 44 0,-36 32 0,2 1 0,28-22 0,-38 32 0,-1 0 0,1 0 0,-1-1 0,-1 0 0,1 0 0,-1 0 0,0-1 0,0 1 0,-1-1 0,0 0 0,0 0 0,0 0 0,-1-1 0,0 1 0,-1 0 0,2-12 0,-1 4 0,-1 0 0,-1 1 0,0-1 0,-1 0 0,0 0 0,-1 1 0,-6-23 0,5 30 0,0 0 0,-1 1 0,1-1 0,-1 1 0,-1 0 0,1 0 0,-1 1 0,0-1 0,-9-6 0,-22-29 0,-32-53-1365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9:44.670"/>
    </inkml:context>
    <inkml:brush xml:id="br0">
      <inkml:brushProperty name="width" value="0.35" units="cm"/>
      <inkml:brushProperty name="height" value="0.35" units="cm"/>
      <inkml:brushProperty name="color" value="#849398"/>
    </inkml:brush>
  </inkml:definitions>
  <inkml:trace contextRef="#ctx0" brushRef="#br0">1030 0 24575,'-12'1'0,"0"0"0,0 1 0,1 0 0,-1 0 0,0 1 0,-20 9 0,-65 37 0,32-15 0,-51 28 0,-209 150 0,202-126 0,75-55 0,28-19 0,0 1 0,1 0 0,0 2 0,1 0 0,-25 28 0,42-42 0,-1 1 0,1 0 0,-1 0 0,1 0 0,0 1 0,0-1 0,0 0 0,0 0 0,1 0 0,-1 1 0,1-1 0,-1 0 0,1 1 0,0-1 0,0 1 0,0-1 0,0 0 0,0 1 0,0-1 0,1 1 0,-1-1 0,1 0 0,0 0 0,-1 1 0,1-1 0,0 0 0,0 0 0,1 0 0,-1 0 0,0 0 0,4 3 0,4 5 0,1 0 0,0-1 0,0 0 0,20 12 0,4 4 0,10 15 0,43 35 0,-76-68 0,1 1 0,-1-1 0,1-1 0,1 0 0,-1-1 0,22 6 0,67 18 0,-42-11 0,71 13 0,-111-28 0,0-1 0,0-1 0,0 0 0,1-1 0,-1-1 0,0-1 0,38-9 0,15-5 0,0 3 0,1 4 0,103-1 0,-129 8 0,-41 2 0,0 0 0,0-1 0,0 0 0,0 0 0,0-1 0,-1 1 0,1-1 0,0 0 0,-1-1 0,0 1 0,1-1 0,-1 0 0,0-1 0,5-4 0,-4 2 0,0-1 0,0 0 0,-1 0 0,0 0 0,0 0 0,-1-1 0,0 0 0,6-16 0,-4 7 0,0-1 0,-1 1 0,0-1 0,-2 0 0,2-24 0,-5 29 0,0 1 0,-1-1 0,0 1 0,-1 0 0,0 0 0,-1 0 0,-1 0 0,-8-20 0,-5-3 0,-41-61 0,35 62 0,-25-54 0,38 55 0,10 31 0,0-1 0,-1 1 0,1-1 0,0 1 0,-1-1 0,0 1 0,0-1 0,1 1 0,-1 0 0,-1-1 0,1 1 0,0 0 0,-1 0 0,1 0 0,-1 0 0,1 0 0,-1 0 0,0 0 0,0 1 0,0-1 0,0 1 0,0-1 0,0 1 0,0 0 0,-5-2 0,-82-20 0,78 18 0,-1 2 0,1 0 0,-1 0 0,0 1 0,0 0 0,0 1 0,0 0 0,0 1 0,0 1 0,0 0 0,0 0 0,0 1 0,0 1 0,0 0 0,1 0 0,0 1 0,-1 1 0,1 0 0,1 1 0,-1 0 0,1 0 0,0 1 0,1 0 0,-1 1 0,-15 16 0,-5 12 0,1 2 0,2 0 0,1 2 0,3 1 0,-33 76 0,39-80 0,11-28 0,1 1 0,1 0 0,-1 1 0,2-1 0,-1 1 0,2 0 0,-3 15 0,5-22 0,1 0 0,0-1 0,0 1 0,0 0 0,0 0 0,1-1 0,-1 1 0,1 0 0,0-1 0,0 0 0,0 1 0,1-1 0,-1 0 0,1 0 0,5 5 0,4 2 0,0 0 0,21 13 0,-18-15 0,-1 0 0,2-1 0,-1-1 0,1 0 0,0-2 0,0 1 0,34 3 0,-10-4 0,1-3 0,45-2 0,-67-1 0,0 0 0,0-1 0,0-1 0,35-13 0,-47 14 0,1 0 0,-1 0 0,0 0 0,0-1 0,0 0 0,0-1 0,-1 1 0,0-1 0,0-1 0,0 1 0,0-1 0,-1 0 0,0 0 0,6-10 0,-10 13 0,1 0 0,-1 0 0,0 0 0,0 0 0,0 0 0,0 0 0,-1 0 0,1-1 0,-1 1 0,0 0 0,0 0 0,0-1 0,0 1 0,0 0 0,-1 0 0,1-1 0,-1 1 0,0 0 0,-2-4 0,1 2 0,-1 1 0,0 0 0,0 0 0,0 0 0,0 0 0,-1 1 0,1-1 0,-1 1 0,0 0 0,0 0 0,-8-4 0,3 2 0,1 1 0,-1 0 0,0 1 0,0 0 0,-1 0 0,1 1 0,-1 0 0,1 1 0,-1 0 0,0 0 0,1 1 0,-20 2 0,15 3 0,-1 0 0,1 1 0,0 0 0,1 1 0,0 1 0,0 0 0,0 1 0,-16 16 0,-37 22 0,65-46 0,0 0 0,0 0 0,0-1 0,0 1 0,0 0 0,0-1 0,-1 1 0,1-1 0,0 0 0,-1 1 0,1-1 0,0 0 0,-1 0 0,1 1 0,0-1 0,-1 0 0,1 0 0,0-1 0,-1 1 0,1 0 0,0 0 0,0-1 0,-3 0 0,3 0 0,-1 0 0,1-1 0,0 1 0,0 0 0,0-1 0,0 1 0,0-1 0,0 1 0,0-1 0,0 1 0,0-1 0,1 0 0,-1 1 0,1-1 0,-1-3 0,-1-8 0,1 0 0,0 0 0,2-25 0,0 31 0,1-14 0,1 0 0,1 0 0,8-23 0,0-5 0,-11 48 0,-1-1 0,0 0 0,0 0 0,0 1 0,0-1 0,0 0 0,0 0 0,0 0 0,0 1 0,-1-1 0,0-3 0,-5 2 0,-4 12 0,2 5 0,0 0 0,1 1 0,0 0 0,1 0 0,1 0 0,0 1 0,-5 31 0,10-43 0,0-1 0,-1 0 0,0 0 0,0 1 0,0-1 0,0 0 0,-1 0 0,1 0 0,-1 0 0,1-1 0,-1 1 0,0 0 0,0-1 0,-4 5 0,4-6 0,0 0 0,0 0 0,-1 0 0,1 0 0,0 0 0,0-1 0,0 1 0,-1-1 0,1 1 0,0-1 0,-1 0 0,1 0 0,0 0 0,-1 0 0,1 0 0,0 0 0,-1-1 0,1 1 0,0-1 0,-5-1 0,-45-17 0,30 11 0,0 0 0,0 1 0,0 2 0,-1 0 0,-29-2 0,42 6-80,1 1 0,0-1-1,0 2 1,0-1 0,0 1-1,-1 0 1,1 1 0,0 0-1,1 1 1,-1 0 0,0 0 0,1 1-1,0 0 1,0 0 0,0 1-1,-8 6 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9:30.110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634 9570 24575,'-83'-1743'-1163,"-28"726"2326,71 796-1163,-8-48 0,-13-144-156,-28-237-378,54-369 396,73 266 716,-11 315-328,-24-69-250,-6 281 0,4 63 0,-3-170 0,1 314 0,-2 1 0,0-1 0,-9-25 0,-4-33 0,11-27 0,-2-25 0,-5 88 0,9 32 0,0 0 0,0-1 0,1 1 0,-2-14 0,-9-534 0,14 379 0,0-292 0,-1 464 0,0-3 0,0 0 0,-1 0 0,0 0 0,0 0 0,-5-15 0,6 23 0,-1-1 0,0 1 0,0-1 0,0 0 0,0 1 0,0 0 0,0-1 0,0 1 0,0 0 0,0-1 0,-1 1 0,1 0 0,0 0 0,-1 0 0,1 0 0,-1 0 0,1 1 0,-1-1 0,0 0 0,1 1 0,-1-1 0,0 1 0,1-1 0,-1 1 0,0 0 0,0 0 0,1 0 0,-1 0 0,0 0 0,1 0 0,-1 0 0,0 1 0,-3 0 0,1-1-52,0 1-1,-1 0 1,1 0-1,0 0 1,0 1-1,0 0 1,0-1-1,0 1 1,1 0-1,-1 1 1,0-1-1,1 1 1,0-1-1,-1 1 1,1 0-1,0 1 1,1-1-1,-1 0 1,1 1-1,-1-1 0,1 1 1,0 0-1,0 0 1,0 0-1,-1 8 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9:20.928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0 193 24575,'779'42'0,"-553"-24"0,-182-15 0,445 20 0,-357-25 0,164 4 0,-140 18 0,16 0 0,360-16 0,-272-7 0,59 5 0,374-5 0,-315-16 0,42-2 0,853 18 0,-659 5 0,-439 0 0,190-4 0,-197-8 0,61-2 0,323-15 0,-272 11 0,2 0 0,111-15 0,-120 11 0,311-31 0,-287 39 0,-99 7 0,472-7 0,-643 11 0,49-9 0,-5 0 0,331-11 0,-364 19 0,45-7 0,19-1 0,608 7 0,-364 5 0,2063-2 0,-2393 1 0,-1 1 0,31 6 0,21 3 0,355-9 0,-217-4 0,-154 6-1365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9:11.726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0 0 24575,'68'3'0,"133"21"0,62 32 0,-235-49 0,253 55 0,460 42 0,19-52 0,-330-38 0,-85-6 0,43-1 0,-106-5 0,27 20 0,38 0 0,107-3 0,-408-18 0,648-2 0,-611-6 0,120-24 0,-40 4 0,450-17 0,9 44 0,-254 3 0,-279-2 0,96 13 0,-146-9 0,-1 3 0,0 0 0,-1 3 0,0 1 0,39 19 0,-60-25 0,0-2 0,1 1 0,-1-2 0,1 0 0,0-1 0,0 0 0,21-2 0,10 2 0,18 3 0,516 22 0,580-28 0,-649 34 0,19 0 0,453-35-1365</inkml:trace>
  <inkml:trace contextRef="#ctx0" brushRef="#br0" timeOffset="2806.43">12319 591 24575,'365'-21'0,"-82"1"0,79 15 0,87-3 0,447-3 0,-557 13 0,273-2 0,-579 2 0,0 2 0,61 13 0,9 2 0,-47-11 234,67 6-1833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9:07.652"/>
    </inkml:context>
    <inkml:brush xml:id="br0">
      <inkml:brushProperty name="width" value="0.35" units="cm"/>
      <inkml:brushProperty name="height" value="0.35" units="cm"/>
    </inkml:brush>
  </inkml:definitions>
  <inkml:trace contextRef="#ctx0" brushRef="#br0">0 0 24575,'3'62'0,"11"69"0,-1-28 0,136 812 0,-133-836 0,39 211 0,-43-206 0,2 124 0,-14-169 0,12 332 0,9 26 0,-12-127 0,3 38 0,1-109 0,6 68 0,1 176 0,4 34 0,30-90 0,-39-278 0,3 165 0,-14-177 0,14 452 0,-4-100 0,11 774 0,-26 10 0,-2-421 0,5-687 0,-5 134 0,0-236-136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1:36.5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48 24575,'-2'104'0,"5"112"0,0-191 0,2 0 0,1 0 0,11 29 0,-9-31 0,-1 0 0,-2 1 0,6 39 0,-9-37-120,-2-8-58,1 0 0,1 1 0,1-1 1,0-1-1,2 1 0,8 23 0,-7-28-6648</inkml:trace>
  <inkml:trace contextRef="#ctx0" brushRef="#br0" timeOffset="2255.99">4 111 24575,'14'-1'0,"0"-2"0,0 0 0,0-1 0,0 0 0,-1-1 0,14-6 0,20-11 0,-17 8 0,61-20 0,-82 31 0,0 1 0,0 0 0,0 1 0,0 0 0,0 0 0,1 1 0,-1 0 0,0 1 0,0 0 0,0 0 0,16 5 0,-20-4 0,0 1 0,0-1 0,0 1 0,0-1 0,-1 2 0,1-1 0,-1 0 0,0 1 0,0 0 0,0 0 0,0 0 0,-1 0 0,0 1 0,1-1 0,-2 1 0,1 0 0,-1 0 0,1 0 0,-1 0 0,-1 0 0,1 0 0,-1 1 0,1 5 0,1 11 0,-1-1 0,-1 1 0,-1-1 0,-4 34 0,3-48 0,-1 1 0,0 0 0,0-1 0,-1 0 0,0 1 0,0-1 0,-1 0 0,0 0 0,0-1 0,0 1 0,-1-1 0,0 0 0,-1 0 0,1-1 0,-8 6 0,-13 10 0,-2 0 0,-34 19 0,35-23 0,14-10-105,1 0 0,-1 0 0,0-1 0,-1-1 0,1-1 0,-1 0 0,0 0 0,0-1 0,0-1 0,-1 0 0,1-1 0,-17-2 0,13 1-672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1:26.9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6 804 24575,'19'-10'0,"-9"4"0,58-23 0,-48 21 0,-1 0 0,0 0 0,0-2 0,-1-1 0,29-21 0,30-39 0,30-26 0,-97 90 0,0-1 0,-1-1 0,0 0 0,0 0 0,-1 0 0,9-15 0,-15 22 0,-1 0 0,1-1 0,-1 1 0,0-1 0,0 1 0,0-1 0,0 0 0,0 1 0,-1-1 0,1 0 0,-1 1 0,0-1 0,1 0 0,-1 0 0,-1 0 0,1 1 0,0-1 0,-1 0 0,1 0 0,-1 1 0,0-1 0,0 1 0,0-1 0,0 0 0,0 1 0,-1 0 0,1-1 0,-1 1 0,1 0 0,-1 0 0,0 0 0,0 0 0,0 0 0,0 0 0,-3-2 0,-17-10 0,0 0 0,-1 1 0,-31-12 0,-5-3 0,45 22 0,-1 1 0,0 1 0,0 0 0,-1 2 0,1-1 0,-1 2 0,1 0 0,-1 0 0,0 2 0,-24 3 0,30-2 0,0 1 0,0 0 0,0 0 0,1 1 0,-1 0 0,-12 9 0,-6 1 0,18-9 0,-11 5 0,-1 0 0,-30 23 0,45-28 0,0 1 0,1 0 0,-1 0 0,2 0 0,-1 1 0,1 0 0,0 0 0,0 0 0,1 1 0,-6 13 0,5-8 0,1 0 0,1 0 0,0 0 0,1 1 0,0-1 0,1 1 0,1-1 0,1 19 0,1-9 0,1 0 0,1-1 0,1 1 0,9 23 0,25 42 0,-21-50 0,42 71 0,-27-53 0,-24-37 0,12 34 0,-15-36 0,0 0 0,2-1 0,11 21 0,-16-33 0,0 1 0,0-1 0,1 1 0,0-1 0,0 0 0,0-1 0,0 1 0,0-1 0,1 0 0,0 0 0,-1 0 0,1 0 0,0-1 0,0 0 0,6 2 0,122 27 0,-75-20 0,62 23 0,-101-28 0,153 48 0,-149-48 0,-1-2 0,1-1 0,-1 0 0,1-2 0,42-2 0,-61 0-124,0 1 0,0-1 0,0 0 0,-1 0 0,1 0 0,0-1-1,0 1 1,-1-1 0,1 0 0,4-3 0,2-3-6702</inkml:trace>
  <inkml:trace contextRef="#ctx0" brushRef="#br0" timeOffset="2694.94">1404 465 24575,'12'11'0,"-1"-2"0,2 0 0,0 0 0,22 11 0,14 9 0,104 70 0,-35-30 0,28 15 0,-59-26 0,32 21 0,-9-1 0,-81-56 0,4 4-111,-18-13-46,0-1 0,1 0 0,1-1 1,0-1-1,0-1 0,1 0 1,19 6-1,-20-10-6669</inkml:trace>
  <inkml:trace contextRef="#ctx0" brushRef="#br0" timeOffset="4275.58">1508 1292 24575,'1'-8'0,"1"-1"0,0 1 0,1-1 0,0 1 0,0 0 0,1 0 0,-1 0 0,2 1 0,-1-1 0,1 1 0,6-7 0,7-13 0,61-102 0,128-198 0,-155 254 0,3 1 0,81-79 0,-104 121 0,1 2 0,1 2 0,61-36 0,119-47 0,-197 100-1365,-4 1-5461</inkml:trace>
  <inkml:trace contextRef="#ctx0" brushRef="#br0" timeOffset="5731.77">3224 0 24575,'4'77'0,"25"142"0,2 23 0,-30-224 0,1-1 0,0 0 0,1 0 0,1 1 0,1-2 0,1 1 0,0-1 0,11 22 0,-12-27 0,-1 1 0,-1 0 0,0 0 0,0 0 0,-1 0 0,1 21 0,4 28 0,14 78 0,-16-105-455,-2 0 0,-2 47 0,-1-63-6371</inkml:trace>
  <inkml:trace contextRef="#ctx0" brushRef="#br0" timeOffset="7296.38">3159 591 24575,'616'0'0,"-611"0"-111,-3 1 48,0-1 1,0 0-1,0 0 0,0 0 1,0 0-1,0 0 0,0 0 0,1-1 1,-1 1-1,0-1 0,0 0 1,0 1-1,-1-1 0,1 0 1,0 0-1,0 0 0,0 0 0,-1 0 1,3-3-1,1-5-676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1:23.6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08 24575,'0'26'0,"1"-1"0,1 0 0,8 34 0,54 252 0,-55-226 0,-8-69 0,0 0 0,0 1 0,2-1 0,0 0 0,10 28 0,26 56 0,-37-173 0,-3-420 0,2 484 0,0 0 0,0 0 0,1 0 0,1 0 0,-1 1 0,1-1 0,5-8 0,11-41 0,-17 48 0,0-1 0,1 1 0,0 0 0,1 0 0,0 0 0,1 1 0,0-1 0,0 1 0,9-11 0,-10 15 0,0 0 0,1 1 0,-1 0 0,1 0 0,0 1 0,0-1 0,0 1 0,1 0 0,-1 0 0,1 1 0,0-1 0,-1 1 0,1 1 0,0-1 0,0 1 0,0 0 0,10 0 0,-6 1 0,-1 0 0,1 1 0,-1 0 0,0 1 0,0 0 0,0 0 0,13 6 0,61 31 0,-75-35 0,17 11 0,-17-10 0,-1-1 0,1 1 0,0-2 0,1 1 0,-1-1 0,16 4 0,62 13 0,-56-12 0,1-1 0,40 3 0,35 0 0,65 2 0,-160-12 0,2 0 0,0 0 0,0 1 0,0 1 0,17 3 0,-27-4 0,-1 0 0,1-1 0,0 1 0,-1 0 0,1 1 0,-1-1 0,1 0 0,-1 1 0,0 0 0,0-1 0,1 1 0,-1 0 0,0 0 0,-1 0 0,1 0 0,0 0 0,-1 1 0,1-1 0,-1 1 0,1-1 0,-1 1 0,0-1 0,0 1 0,0 0 0,-1-1 0,1 4 0,1 20 0,-1 1 0,-1 0 0,-5 28 0,3-23 0,-4 4 0,-1 0 0,-1 0 0,-3-1 0,-18 45 0,-9 10 0,23-58 0,1 2 0,2 0 0,1 0 0,-10 52 0,18-69-1365,-2-3-546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1:18.12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 0 24575,'1'125'0,"-3"137"0,-8-183 0,7-63 0,0-1 0,1 1 0,0 0 0,2-1 0,0 1 0,0 0 0,2 0 0,4 21 0,5 6 0,-11-47 0,0-1 0,0 1 0,1-1 0,0 1 0,0 0 0,0-1 0,0 1 0,4-7 0,17-41 0,69-192 0,-84 226 0,1 1 0,1 0 0,0 1 0,1 0 0,13-15 0,-11 14 0,8-13 0,-15 21 0,0 0 0,1 0 0,0 1 0,1 0 0,0 0 0,0 1 0,0-1 0,1 2 0,0-1 0,1 1 0,9-6 0,5 2 0,1 1 0,-1 1 0,1 1 0,1 0 0,0 2 0,28-2 0,-39 6 0,1 0 0,-1 1 0,1 1 0,-1 0 0,1 1 0,-1 0 0,0 2 0,0-1 0,0 1 0,-1 1 0,1 1 0,13 7 0,-22-10 0,-1 0 0,0 0 0,0 1 0,0-1 0,0 1 0,-1 0 0,1 0 0,-1 0 0,0 1 0,0-1 0,-1 1 0,1-1 0,-1 1 0,0 0 0,0 0 0,-1 0 0,1 0 0,0 6 0,0 9 0,0-1 0,-2 0 0,-2 33 0,-1-7 0,2-27 0,-1-1 0,-1 1 0,0 0 0,-1-1 0,-10 26 0,-42 84 0,38-90 0,3-7 0,10-21 0,0 0 0,1 0 0,0 0 0,0 1 0,1-1 0,0 1 0,1 0 0,-1 13 0,2-3-1365,1-2-546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22:04.2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16 2436 24575,'1'-6'0,"1"-1"0,-1 0 0,2 1 0,-1-1 0,1 1 0,-1-1 0,2 1 0,-1 0 0,1 0 0,0 1 0,0-1 0,5-4 0,0-2 0,20-22 0,1 1 0,1 1 0,59-44 0,15-16 0,-76 64 0,-14 16 0,-1-1 0,0-1 0,-1 0 0,-1-1 0,0 0 0,-1-1 0,0 0 0,12-29 0,18-62 0,39-158 0,-72 227 0,-2-1 0,-1 1 0,-2-1 0,-2 0 0,-1 1 0,-11-75 0,9 92 0,-19-94 0,18 101 0,-2 0 0,0 0 0,-1 1 0,0 0 0,-1 0 0,-9-13 0,-3-6 0,1 0 0,2-1 0,-24-68 0,2 2 0,37 95 0,-1 0 0,1 1 0,-1-1 0,0 1 0,0-1 0,0 1 0,0 0 0,-1 0 0,1 0 0,-1 0 0,0 0 0,0 1 0,0-1 0,0 1 0,0 0 0,-1 0 0,1 0 0,-1 0 0,1 1 0,-1-1 0,0 1 0,1 0 0,-1 0 0,0 0 0,0 0 0,-6 1 0,-2-4 0,-1 1 0,1-2 0,-1 1 0,1-2 0,0 0 0,1 0 0,0-1 0,-19-15 0,13 11 0,-32-24 0,30 20 0,-1 1 0,0 0 0,0 2 0,-1 1 0,-1 0 0,0 2 0,-26-8 0,-1 2 0,31 9 0,0 1 0,-21-4 0,18 6 0,-33-5 0,-80-2 0,-394 0 0,-81 0 0,605 10 0,0 0 0,0 0 0,-1 0 0,1 0 0,0 1 0,0-1 0,0 1 0,0 0 0,-1 1 0,1-1 0,1 1 0,-1-1 0,0 1 0,0 1 0,1-1 0,-1 0 0,1 1 0,0 0 0,-1-1 0,1 1 0,0 1 0,1-1 0,-1 0 0,1 1 0,-1-1 0,-2 7 0,61-54 0,-41 33 0,0 0 0,22-23 0,4-4 0,-30 31 0,-1 1 0,2 0 0,-1 0 0,0 1 0,1 0 0,0 1 0,20-4 0,-18 5 0,0-1 0,0-1 0,0 0 0,-1-1 0,16-9 0,-19 9 0,1 1 0,0 0 0,0 0 0,18-4 0,-18 6 0,0-1 0,0 0 0,0 0 0,-1-1 0,11-7 0,-10 6 21,0 0-1,1 0 0,0 1 0,14-4 1,16-7-1488</inkml:trace>
  <inkml:trace contextRef="#ctx0" brushRef="#br0" timeOffset="2293.3">48 296 24575,'0'2'0,"1"0"0,-1 0 0,1-1 0,-1 1 0,1 0 0,0 0 0,-1-1 0,1 1 0,0-1 0,0 1 0,0-1 0,1 1 0,-1-1 0,0 0 0,0 1 0,3 1 0,27 19 0,-21-15 0,151 125 0,-73-55 0,124 118 0,-194-172 80,-16-19-286,0 0-1,0-1 1,1 1-1,0-1 1,0 0-1,5 5 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1T09:10:29.5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irag Patel</cp:lastModifiedBy>
  <cp:revision>3</cp:revision>
  <dcterms:created xsi:type="dcterms:W3CDTF">2021-03-18T05:03:00Z</dcterms:created>
  <dcterms:modified xsi:type="dcterms:W3CDTF">2023-06-21T09:33:00Z</dcterms:modified>
</cp:coreProperties>
</file>